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BC6BF3" w14:textId="77777777" w:rsidR="00A37F2B" w:rsidRPr="00E478D3" w:rsidRDefault="0022715F" w:rsidP="0022715F">
      <w:pPr>
        <w:jc w:val="center"/>
        <w:rPr>
          <w:rFonts w:ascii="Garamond" w:hAnsi="Garamond" w:cs="Garamond"/>
          <w:b/>
          <w:bCs/>
          <w:i/>
          <w:iCs/>
          <w:color w:val="000000"/>
          <w:sz w:val="36"/>
          <w:szCs w:val="36"/>
        </w:rPr>
      </w:pPr>
      <w:r w:rsidRPr="00E478D3">
        <w:rPr>
          <w:rFonts w:ascii="Garamond" w:hAnsi="Garamond" w:cs="Garamond"/>
          <w:b/>
          <w:bCs/>
          <w:i/>
          <w:iCs/>
          <w:color w:val="000000"/>
          <w:sz w:val="36"/>
          <w:szCs w:val="36"/>
        </w:rPr>
        <w:t>Curriculum Vitae</w:t>
      </w:r>
    </w:p>
    <w:p w14:paraId="25861BDA" w14:textId="2B68862D" w:rsidR="0022715F" w:rsidRPr="0022715F" w:rsidRDefault="00B66B66" w:rsidP="00FE689F">
      <w:pPr>
        <w:shd w:val="clear" w:color="auto" w:fill="D6E3BC" w:themeFill="accent3" w:themeFillTint="66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smaa Amer Almukhtar</w:t>
      </w:r>
    </w:p>
    <w:p w14:paraId="24E7341E" w14:textId="65D7D0A3" w:rsidR="0022715F" w:rsidRPr="0022715F" w:rsidRDefault="0022715F" w:rsidP="0022715F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b/>
          <w:bCs/>
          <w:color w:val="000000"/>
        </w:rPr>
      </w:pPr>
      <w:r w:rsidRPr="0022715F">
        <w:rPr>
          <w:rFonts w:ascii="Garamond" w:hAnsi="Garamond" w:cs="Garamond"/>
          <w:b/>
          <w:bCs/>
          <w:i/>
          <w:iCs/>
          <w:color w:val="000000"/>
        </w:rPr>
        <w:t xml:space="preserve">Mustansiriyah University – </w:t>
      </w:r>
      <w:r w:rsidR="00387FB1">
        <w:rPr>
          <w:rFonts w:ascii="Garamond" w:hAnsi="Garamond" w:cs="Garamond"/>
          <w:b/>
          <w:bCs/>
          <w:i/>
          <w:iCs/>
          <w:color w:val="000000"/>
        </w:rPr>
        <w:t>Iraqi Center for Cancer and Medical Genetic</w:t>
      </w:r>
      <w:r w:rsidR="002F3C3E">
        <w:rPr>
          <w:rFonts w:ascii="Garamond" w:hAnsi="Garamond" w:cs="Garamond"/>
          <w:b/>
          <w:bCs/>
          <w:i/>
          <w:iCs/>
          <w:color w:val="000000"/>
        </w:rPr>
        <w:t>s</w:t>
      </w:r>
      <w:r w:rsidR="00387FB1">
        <w:rPr>
          <w:rFonts w:ascii="Garamond" w:hAnsi="Garamond" w:cs="Garamond"/>
          <w:b/>
          <w:bCs/>
          <w:i/>
          <w:iCs/>
          <w:color w:val="000000"/>
        </w:rPr>
        <w:t xml:space="preserve"> Research</w:t>
      </w:r>
    </w:p>
    <w:p w14:paraId="54C72609" w14:textId="64AAB7DC" w:rsidR="0022715F" w:rsidRPr="0022715F" w:rsidRDefault="0022715F" w:rsidP="009979C8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Garamond"/>
          <w:color w:val="000000"/>
        </w:rPr>
      </w:pPr>
      <w:r w:rsidRPr="0022715F">
        <w:rPr>
          <w:rFonts w:ascii="Garamond" w:hAnsi="Garamond" w:cs="Garamond"/>
          <w:b/>
          <w:bCs/>
          <w:i/>
          <w:iCs/>
          <w:color w:val="000000"/>
        </w:rPr>
        <w:t>Mobile</w:t>
      </w:r>
      <w:r w:rsidRPr="0022715F">
        <w:rPr>
          <w:rFonts w:ascii="Garamond" w:hAnsi="Garamond" w:cs="Garamond"/>
          <w:i/>
          <w:iCs/>
          <w:color w:val="000000"/>
        </w:rPr>
        <w:t xml:space="preserve">: </w:t>
      </w:r>
      <w:r>
        <w:rPr>
          <w:rFonts w:ascii="Garamond" w:hAnsi="Garamond" w:cs="Garamond"/>
          <w:i/>
          <w:iCs/>
          <w:color w:val="000000"/>
        </w:rPr>
        <w:t>+964</w:t>
      </w:r>
      <w:r w:rsidR="009979C8">
        <w:rPr>
          <w:rFonts w:ascii="Garamond" w:hAnsi="Garamond" w:cs="Garamond" w:hint="cs"/>
          <w:i/>
          <w:iCs/>
          <w:color w:val="000000"/>
          <w:rtl/>
        </w:rPr>
        <w:t>7702722142</w:t>
      </w:r>
    </w:p>
    <w:p w14:paraId="29320999" w14:textId="122FA652" w:rsidR="00E478D3" w:rsidRDefault="0022715F" w:rsidP="009979C8">
      <w:pPr>
        <w:pBdr>
          <w:bottom w:val="double" w:sz="6" w:space="1" w:color="auto"/>
        </w:pBdr>
        <w:jc w:val="center"/>
        <w:rPr>
          <w:rFonts w:ascii="Garamond" w:hAnsi="Garamond" w:cs="Garamond"/>
          <w:color w:val="000000"/>
        </w:rPr>
      </w:pPr>
      <w:r w:rsidRPr="0022715F">
        <w:rPr>
          <w:rFonts w:ascii="Garamond" w:hAnsi="Garamond" w:cs="Garamond"/>
          <w:b/>
          <w:bCs/>
          <w:i/>
          <w:iCs/>
          <w:color w:val="000000"/>
        </w:rPr>
        <w:t>Email</w:t>
      </w:r>
      <w:r w:rsidRPr="0022715F">
        <w:rPr>
          <w:rFonts w:ascii="Garamond" w:hAnsi="Garamond" w:cs="Garamond"/>
          <w:i/>
          <w:iCs/>
          <w:color w:val="000000"/>
        </w:rPr>
        <w:t xml:space="preserve">: </w:t>
      </w:r>
      <w:hyperlink r:id="rId9" w:history="1">
        <w:r w:rsidR="009979C8" w:rsidRPr="00F648EA">
          <w:rPr>
            <w:rStyle w:val="Hyperlink"/>
            <w:rFonts w:ascii="Garamond" w:hAnsi="Garamond" w:cs="Times New Roman"/>
          </w:rPr>
          <w:t>almukhtar.aa</w:t>
        </w:r>
        <w:r w:rsidR="009979C8" w:rsidRPr="00F648EA">
          <w:rPr>
            <w:rStyle w:val="Hyperlink"/>
            <w:rFonts w:ascii="Garamond" w:hAnsi="Garamond" w:cs="Garamond"/>
          </w:rPr>
          <w:t>@uomustansiriyah.edu.iq</w:t>
        </w:r>
      </w:hyperlink>
      <w:r w:rsidR="001565B3">
        <w:rPr>
          <w:rFonts w:ascii="Garamond" w:hAnsi="Garamond" w:cs="Garamond"/>
          <w:color w:val="000000"/>
        </w:rPr>
        <w:t xml:space="preserve"> </w:t>
      </w:r>
    </w:p>
    <w:p w14:paraId="0CDC9C53" w14:textId="77F41E5D" w:rsidR="00E478D3" w:rsidRDefault="0071604E" w:rsidP="009979C8">
      <w:pPr>
        <w:pBdr>
          <w:bottom w:val="double" w:sz="6" w:space="1" w:color="auto"/>
        </w:pBdr>
        <w:jc w:val="center"/>
        <w:rPr>
          <w:rStyle w:val="Hyperlink"/>
          <w:rFonts w:ascii="Garamond" w:hAnsi="Garamond" w:cs="Garamond"/>
        </w:rPr>
      </w:pPr>
      <w:hyperlink r:id="rId10" w:history="1">
        <w:r w:rsidR="009979C8" w:rsidRPr="00F648EA">
          <w:rPr>
            <w:rStyle w:val="Hyperlink"/>
            <w:rFonts w:ascii="Garamond" w:hAnsi="Garamond" w:cs="Garamond"/>
          </w:rPr>
          <w:t>asmaa.amer@iccmgr.org</w:t>
        </w:r>
      </w:hyperlink>
    </w:p>
    <w:p w14:paraId="099EF364" w14:textId="77777777" w:rsidR="00E478D3" w:rsidRDefault="00E478D3" w:rsidP="00E478D3">
      <w:pPr>
        <w:pBdr>
          <w:bottom w:val="double" w:sz="6" w:space="1" w:color="auto"/>
        </w:pBdr>
        <w:jc w:val="center"/>
        <w:rPr>
          <w:rStyle w:val="Hyperlink"/>
          <w:rFonts w:ascii="Garamond" w:hAnsi="Garamond" w:cs="Garamond"/>
        </w:rPr>
      </w:pPr>
    </w:p>
    <w:p w14:paraId="556B71A7" w14:textId="5781FB96" w:rsidR="00E478D3" w:rsidRPr="00E478D3" w:rsidRDefault="00E478D3" w:rsidP="00E478D3">
      <w:pPr>
        <w:pStyle w:val="Default"/>
        <w:rPr>
          <w:b/>
          <w:bCs/>
          <w:smallCaps/>
          <w:sz w:val="28"/>
          <w:szCs w:val="28"/>
          <w:u w:val="single"/>
        </w:rPr>
      </w:pPr>
      <w:r w:rsidRPr="00E478D3">
        <w:rPr>
          <w:b/>
          <w:bCs/>
          <w:smallCaps/>
          <w:sz w:val="28"/>
          <w:szCs w:val="28"/>
          <w:u w:val="single"/>
        </w:rPr>
        <w:t>Introductory summary:</w:t>
      </w:r>
      <w:r w:rsidR="009979C8" w:rsidRPr="009979C8">
        <w:rPr>
          <w:noProof/>
        </w:rPr>
        <w:t xml:space="preserve"> </w:t>
      </w:r>
      <w:r w:rsidR="009979C8">
        <w:rPr>
          <w:rFonts w:hint="cs"/>
          <w:noProof/>
          <w:rtl/>
        </w:rPr>
        <w:t xml:space="preserve">    </w:t>
      </w:r>
      <w:r w:rsidR="009979C8">
        <w:rPr>
          <w:noProof/>
        </w:rPr>
        <w:t xml:space="preserve">                         </w:t>
      </w:r>
      <w:r w:rsidR="009979C8">
        <w:rPr>
          <w:rFonts w:hint="cs"/>
          <w:noProof/>
          <w:rtl/>
        </w:rPr>
        <w:t xml:space="preserve">                                          </w:t>
      </w:r>
      <w:r w:rsidR="009979C8">
        <w:rPr>
          <w:noProof/>
        </w:rPr>
        <w:drawing>
          <wp:inline distT="0" distB="0" distL="0" distR="0" wp14:anchorId="4D784608" wp14:editId="137F633E">
            <wp:extent cx="1122018" cy="1229445"/>
            <wp:effectExtent l="0" t="0" r="2540" b="8890"/>
            <wp:docPr id="5" name="صورة 5" descr="الصورة الشخصي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الصورة الشخصية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672" cy="123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40470" w14:textId="4CBD74D1" w:rsidR="00E478D3" w:rsidRPr="00E478D3" w:rsidRDefault="00E478D3" w:rsidP="009979C8">
      <w:pPr>
        <w:jc w:val="center"/>
        <w:rPr>
          <w:rStyle w:val="Hyperlink"/>
          <w:rFonts w:ascii="Garamond" w:hAnsi="Garamond" w:cs="Garamond"/>
          <w:u w:val="none"/>
        </w:rPr>
      </w:pPr>
    </w:p>
    <w:p w14:paraId="4D5AFE53" w14:textId="75BDA7A3" w:rsidR="00E478D3" w:rsidRPr="00E478D3" w:rsidRDefault="00E478D3" w:rsidP="009979C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>Birth:</w:t>
      </w:r>
      <w:r w:rsidR="009979C8">
        <w:rPr>
          <w:sz w:val="22"/>
          <w:szCs w:val="22"/>
        </w:rPr>
        <w:t xml:space="preserve">    Iraq- </w:t>
      </w:r>
      <w:r w:rsidRPr="00E478D3">
        <w:rPr>
          <w:sz w:val="22"/>
          <w:szCs w:val="22"/>
        </w:rPr>
        <w:t xml:space="preserve"> Baghdad </w:t>
      </w:r>
      <w:r w:rsidR="009979C8">
        <w:rPr>
          <w:sz w:val="22"/>
          <w:szCs w:val="22"/>
        </w:rPr>
        <w:t xml:space="preserve">    8</w:t>
      </w:r>
      <w:r w:rsidRPr="00E478D3">
        <w:rPr>
          <w:sz w:val="22"/>
          <w:szCs w:val="22"/>
        </w:rPr>
        <w:t>/1</w:t>
      </w:r>
      <w:r w:rsidR="009979C8">
        <w:rPr>
          <w:sz w:val="22"/>
          <w:szCs w:val="22"/>
        </w:rPr>
        <w:t>2</w:t>
      </w:r>
      <w:r w:rsidRPr="00E478D3">
        <w:rPr>
          <w:sz w:val="22"/>
          <w:szCs w:val="22"/>
        </w:rPr>
        <w:t>/197</w:t>
      </w:r>
      <w:r w:rsidR="009979C8">
        <w:rPr>
          <w:sz w:val="22"/>
          <w:szCs w:val="22"/>
        </w:rPr>
        <w:t>1</w:t>
      </w:r>
    </w:p>
    <w:p w14:paraId="36DB947D" w14:textId="26B6D2FE" w:rsidR="00E478D3" w:rsidRPr="00E478D3" w:rsidRDefault="00E478D3" w:rsidP="001E0104">
      <w:pPr>
        <w:pStyle w:val="Default"/>
        <w:ind w:left="720"/>
        <w:rPr>
          <w:sz w:val="22"/>
          <w:szCs w:val="22"/>
        </w:rPr>
      </w:pPr>
    </w:p>
    <w:p w14:paraId="20DC4D30" w14:textId="7E905FB5" w:rsidR="00E478D3" w:rsidRDefault="00E478D3" w:rsidP="009979C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>Certificate: - Master of</w:t>
      </w:r>
      <w:r w:rsidR="001E0104">
        <w:rPr>
          <w:sz w:val="22"/>
          <w:szCs w:val="22"/>
        </w:rPr>
        <w:t xml:space="preserve"> </w:t>
      </w:r>
      <w:r w:rsidRPr="00E478D3">
        <w:rPr>
          <w:sz w:val="22"/>
          <w:szCs w:val="22"/>
        </w:rPr>
        <w:t xml:space="preserve"> </w:t>
      </w:r>
      <w:r w:rsidR="001E0104">
        <w:rPr>
          <w:sz w:val="22"/>
          <w:szCs w:val="22"/>
        </w:rPr>
        <w:t>biology</w:t>
      </w:r>
      <w:r w:rsidRPr="00E478D3">
        <w:rPr>
          <w:sz w:val="22"/>
          <w:szCs w:val="22"/>
        </w:rPr>
        <w:t xml:space="preserve"> / </w:t>
      </w:r>
      <w:r w:rsidR="009979C8">
        <w:rPr>
          <w:sz w:val="22"/>
          <w:szCs w:val="22"/>
        </w:rPr>
        <w:t xml:space="preserve">Cytogenetic and Molecular </w:t>
      </w:r>
      <w:r w:rsidRPr="00E478D3">
        <w:rPr>
          <w:sz w:val="22"/>
          <w:szCs w:val="22"/>
        </w:rPr>
        <w:t xml:space="preserve"> </w:t>
      </w:r>
      <w:r w:rsidR="009B13C1">
        <w:rPr>
          <w:sz w:val="22"/>
          <w:szCs w:val="22"/>
        </w:rPr>
        <w:t>genetics</w:t>
      </w:r>
    </w:p>
    <w:p w14:paraId="082016FF" w14:textId="65766A9C" w:rsidR="001E0104" w:rsidRPr="00E478D3" w:rsidRDefault="001E0104" w:rsidP="001E0104">
      <w:pPr>
        <w:pStyle w:val="Default"/>
        <w:ind w:left="720"/>
        <w:rPr>
          <w:sz w:val="22"/>
          <w:szCs w:val="22"/>
        </w:rPr>
      </w:pPr>
    </w:p>
    <w:p w14:paraId="3E89F2BE" w14:textId="1053EBF9" w:rsidR="00E478D3" w:rsidRPr="00E478D3" w:rsidRDefault="00E478D3" w:rsidP="009979C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 xml:space="preserve"> PhD in </w:t>
      </w:r>
      <w:r w:rsidR="001E0104">
        <w:rPr>
          <w:sz w:val="22"/>
          <w:szCs w:val="22"/>
        </w:rPr>
        <w:t xml:space="preserve"> biology</w:t>
      </w:r>
      <w:r w:rsidRPr="00E478D3">
        <w:rPr>
          <w:sz w:val="22"/>
          <w:szCs w:val="22"/>
        </w:rPr>
        <w:t xml:space="preserve"> / Genetics / </w:t>
      </w:r>
      <w:r w:rsidR="009979C8">
        <w:rPr>
          <w:sz w:val="22"/>
          <w:szCs w:val="22"/>
        </w:rPr>
        <w:t xml:space="preserve">Molecular </w:t>
      </w:r>
      <w:r w:rsidR="009B13C1">
        <w:rPr>
          <w:sz w:val="22"/>
          <w:szCs w:val="22"/>
        </w:rPr>
        <w:t>genetics</w:t>
      </w:r>
      <w:r w:rsidRPr="00E478D3">
        <w:rPr>
          <w:sz w:val="22"/>
          <w:szCs w:val="22"/>
        </w:rPr>
        <w:t xml:space="preserve">  </w:t>
      </w:r>
    </w:p>
    <w:p w14:paraId="4D3247BA" w14:textId="77777777" w:rsidR="00E478D3" w:rsidRPr="00E478D3" w:rsidRDefault="00E478D3" w:rsidP="00E478D3">
      <w:pPr>
        <w:pStyle w:val="Default"/>
        <w:numPr>
          <w:ilvl w:val="0"/>
          <w:numId w:val="2"/>
        </w:numPr>
        <w:rPr>
          <w:sz w:val="22"/>
          <w:szCs w:val="22"/>
        </w:rPr>
      </w:pPr>
    </w:p>
    <w:p w14:paraId="2B87006A" w14:textId="0C9E7251" w:rsidR="00E478D3" w:rsidRPr="00E478D3" w:rsidRDefault="00E478D3" w:rsidP="009B13C1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E478D3">
        <w:rPr>
          <w:sz w:val="22"/>
          <w:szCs w:val="22"/>
        </w:rPr>
        <w:t>Date of appointment at Mustansiriya</w:t>
      </w:r>
      <w:r w:rsidR="001E0104">
        <w:rPr>
          <w:sz w:val="22"/>
          <w:szCs w:val="22"/>
        </w:rPr>
        <w:t>h</w:t>
      </w:r>
      <w:r w:rsidRPr="00E478D3">
        <w:rPr>
          <w:sz w:val="22"/>
          <w:szCs w:val="22"/>
        </w:rPr>
        <w:t xml:space="preserve"> University</w:t>
      </w:r>
      <w:r w:rsidR="001E0104">
        <w:rPr>
          <w:sz w:val="22"/>
          <w:szCs w:val="22"/>
        </w:rPr>
        <w:t xml:space="preserve"> </w:t>
      </w:r>
      <w:r w:rsidRPr="00E478D3">
        <w:rPr>
          <w:sz w:val="22"/>
          <w:szCs w:val="22"/>
        </w:rPr>
        <w:t xml:space="preserve">: </w:t>
      </w:r>
      <w:r w:rsidR="001E0104">
        <w:rPr>
          <w:sz w:val="22"/>
          <w:szCs w:val="22"/>
        </w:rPr>
        <w:t xml:space="preserve">  </w:t>
      </w:r>
      <w:r w:rsidR="009B13C1">
        <w:rPr>
          <w:sz w:val="22"/>
          <w:szCs w:val="22"/>
        </w:rPr>
        <w:t>18</w:t>
      </w:r>
      <w:r w:rsidRPr="00E478D3">
        <w:rPr>
          <w:sz w:val="22"/>
          <w:szCs w:val="22"/>
        </w:rPr>
        <w:t>/</w:t>
      </w:r>
      <w:r w:rsidR="009B13C1">
        <w:rPr>
          <w:sz w:val="22"/>
          <w:szCs w:val="22"/>
        </w:rPr>
        <w:t>2</w:t>
      </w:r>
      <w:r w:rsidRPr="00E478D3">
        <w:rPr>
          <w:sz w:val="22"/>
          <w:szCs w:val="22"/>
        </w:rPr>
        <w:t>/200</w:t>
      </w:r>
      <w:r w:rsidR="009B13C1">
        <w:rPr>
          <w:sz w:val="22"/>
          <w:szCs w:val="22"/>
        </w:rPr>
        <w:t>2</w:t>
      </w:r>
    </w:p>
    <w:p w14:paraId="7527AF88" w14:textId="77777777" w:rsidR="00E478D3" w:rsidRDefault="00E478D3" w:rsidP="00E478D3">
      <w:pPr>
        <w:jc w:val="center"/>
        <w:rPr>
          <w:rStyle w:val="Hyperlink"/>
          <w:rFonts w:ascii="Garamond" w:hAnsi="Garamond" w:cs="Garamond"/>
        </w:rPr>
      </w:pPr>
    </w:p>
    <w:p w14:paraId="21D1FE2C" w14:textId="77777777" w:rsidR="00E478D3" w:rsidRPr="00606CEF" w:rsidRDefault="00E478D3" w:rsidP="00E478D3">
      <w:pPr>
        <w:rPr>
          <w:rFonts w:ascii="Garamond" w:hAnsi="Garamond" w:cs="Garamond"/>
          <w:color w:val="000000"/>
        </w:rPr>
      </w:pPr>
    </w:p>
    <w:p w14:paraId="7AC67165" w14:textId="77777777" w:rsidR="0022715F" w:rsidRPr="00AB759F" w:rsidRDefault="0022715F" w:rsidP="00AB759F">
      <w:pPr>
        <w:pStyle w:val="Default"/>
        <w:pBdr>
          <w:bottom w:val="dashDotStroked" w:sz="24" w:space="1" w:color="auto"/>
        </w:pBdr>
        <w:rPr>
          <w:b/>
          <w:bCs/>
          <w:smallCaps/>
          <w:sz w:val="22"/>
          <w:szCs w:val="22"/>
        </w:rPr>
      </w:pPr>
      <w:r w:rsidRPr="00AB759F">
        <w:rPr>
          <w:smallCaps/>
        </w:rPr>
        <w:t xml:space="preserve"> </w:t>
      </w:r>
      <w:r w:rsidR="00AB759F" w:rsidRPr="00AB759F">
        <w:rPr>
          <w:b/>
          <w:bCs/>
          <w:smallCaps/>
          <w:sz w:val="28"/>
          <w:szCs w:val="28"/>
        </w:rPr>
        <w:t>P</w:t>
      </w:r>
      <w:r w:rsidR="00AB759F">
        <w:rPr>
          <w:b/>
          <w:bCs/>
          <w:smallCaps/>
          <w:sz w:val="28"/>
          <w:szCs w:val="28"/>
        </w:rPr>
        <w:t>ersonal</w:t>
      </w:r>
      <w:r w:rsidR="00AB759F" w:rsidRPr="00AB759F">
        <w:rPr>
          <w:b/>
          <w:bCs/>
          <w:smallCaps/>
          <w:sz w:val="28"/>
          <w:szCs w:val="28"/>
        </w:rPr>
        <w:t xml:space="preserve"> S</w:t>
      </w:r>
      <w:r w:rsidR="00AB759F">
        <w:rPr>
          <w:b/>
          <w:bCs/>
          <w:smallCaps/>
          <w:sz w:val="28"/>
          <w:szCs w:val="28"/>
        </w:rPr>
        <w:t>ummary</w:t>
      </w:r>
      <w:r w:rsidR="00AB759F" w:rsidRPr="00AB759F">
        <w:rPr>
          <w:b/>
          <w:bCs/>
          <w:smallCaps/>
          <w:sz w:val="28"/>
          <w:szCs w:val="28"/>
        </w:rPr>
        <w:t>:</w:t>
      </w:r>
    </w:p>
    <w:p w14:paraId="29F92601" w14:textId="77777777" w:rsidR="0022715F" w:rsidRDefault="0022715F" w:rsidP="0022715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5633C702" w14:textId="0A397B97" w:rsidR="0022715F" w:rsidRPr="00AB759F" w:rsidRDefault="00387FB1" w:rsidP="009B13C1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Interest in </w:t>
      </w:r>
      <w:r w:rsidR="009B13C1">
        <w:rPr>
          <w:sz w:val="22"/>
          <w:szCs w:val="22"/>
        </w:rPr>
        <w:t>cytogenetics , molecular genetics and</w:t>
      </w:r>
      <w:r w:rsidR="00DF2EB7">
        <w:rPr>
          <w:sz w:val="22"/>
          <w:szCs w:val="22"/>
        </w:rPr>
        <w:t xml:space="preserve"> animal tissue culture</w:t>
      </w:r>
      <w:r w:rsidR="009B13C1">
        <w:rPr>
          <w:sz w:val="22"/>
          <w:szCs w:val="22"/>
        </w:rPr>
        <w:t>.</w:t>
      </w:r>
    </w:p>
    <w:p w14:paraId="1B667EFB" w14:textId="77777777" w:rsidR="0022715F" w:rsidRPr="0022715F" w:rsidRDefault="0022715F" w:rsidP="0022715F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 w14:paraId="46222233" w14:textId="77777777" w:rsidR="0022715F" w:rsidRPr="00AB759F" w:rsidRDefault="0022715F" w:rsidP="00AB759F">
      <w:pPr>
        <w:pStyle w:val="Default"/>
        <w:pBdr>
          <w:bottom w:val="dashDotStroked" w:sz="24" w:space="1" w:color="auto"/>
        </w:pBdr>
        <w:rPr>
          <w:smallCaps/>
        </w:rPr>
      </w:pPr>
      <w:r w:rsidRPr="00AB759F">
        <w:rPr>
          <w:smallCaps/>
        </w:rPr>
        <w:t xml:space="preserve"> </w:t>
      </w:r>
      <w:r w:rsidRPr="00AB759F">
        <w:rPr>
          <w:b/>
          <w:bCs/>
          <w:smallCaps/>
          <w:sz w:val="28"/>
          <w:szCs w:val="28"/>
        </w:rPr>
        <w:t>E</w:t>
      </w:r>
      <w:r w:rsidR="00AB759F">
        <w:rPr>
          <w:b/>
          <w:bCs/>
          <w:smallCaps/>
          <w:sz w:val="28"/>
          <w:szCs w:val="28"/>
        </w:rPr>
        <w:t>ducation</w:t>
      </w:r>
      <w:r w:rsidRPr="00AB759F">
        <w:rPr>
          <w:b/>
          <w:bCs/>
          <w:smallCaps/>
          <w:sz w:val="28"/>
          <w:szCs w:val="28"/>
        </w:rPr>
        <w:t>:</w:t>
      </w:r>
    </w:p>
    <w:p w14:paraId="2686CF27" w14:textId="77777777" w:rsidR="0022715F" w:rsidRDefault="0022715F" w:rsidP="0022715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5DC74502" w14:textId="19B6C5F4" w:rsidR="000F518E" w:rsidRDefault="000F518E" w:rsidP="00CC70E3">
      <w:pPr>
        <w:pStyle w:val="Default"/>
        <w:ind w:left="720"/>
      </w:pPr>
      <w:r>
        <w:t>1-BScs.</w:t>
      </w:r>
      <w:r w:rsidR="00CC70E3">
        <w:t xml:space="preserve">   </w:t>
      </w:r>
      <w:r>
        <w:t>Biology /</w:t>
      </w:r>
      <w:r w:rsidR="00CC70E3">
        <w:t>C</w:t>
      </w:r>
      <w:r>
        <w:t xml:space="preserve">ollege of </w:t>
      </w:r>
      <w:r w:rsidR="00CC70E3">
        <w:t>S</w:t>
      </w:r>
      <w:r>
        <w:t xml:space="preserve">cience </w:t>
      </w:r>
      <w:r w:rsidRPr="007D43E2">
        <w:t>/ Baghdad University</w:t>
      </w:r>
      <w:r w:rsidR="00CC70E3">
        <w:t>.</w:t>
      </w:r>
    </w:p>
    <w:p w14:paraId="4199BE0D" w14:textId="77777777" w:rsidR="00CC70E3" w:rsidRPr="007D43E2" w:rsidRDefault="00CC70E3" w:rsidP="00CC70E3">
      <w:pPr>
        <w:pStyle w:val="Default"/>
        <w:ind w:left="720"/>
      </w:pPr>
      <w:r>
        <w:t>2</w:t>
      </w:r>
      <w:r w:rsidRPr="007D43E2">
        <w:t xml:space="preserve">- M.Sc. in </w:t>
      </w:r>
      <w:r>
        <w:t xml:space="preserve">biology- Cytogenetics and Molecular genetics </w:t>
      </w:r>
      <w:r w:rsidRPr="007D43E2">
        <w:t xml:space="preserve"> from </w:t>
      </w:r>
      <w:r w:rsidRPr="00AD2DCE">
        <w:t xml:space="preserve">College of science for women </w:t>
      </w:r>
      <w:r w:rsidRPr="007D43E2">
        <w:t xml:space="preserve">/ Baghdad University </w:t>
      </w:r>
      <w:r>
        <w:t>2010</w:t>
      </w:r>
      <w:r w:rsidRPr="007D43E2">
        <w:t>.</w:t>
      </w:r>
    </w:p>
    <w:p w14:paraId="1CC5CFBB" w14:textId="28F04BEE" w:rsidR="007D43E2" w:rsidRPr="007D43E2" w:rsidRDefault="00CC70E3" w:rsidP="00CC70E3">
      <w:pPr>
        <w:pStyle w:val="Default"/>
        <w:ind w:left="720"/>
      </w:pPr>
      <w:r>
        <w:t>3</w:t>
      </w:r>
      <w:r w:rsidR="007D43E2" w:rsidRPr="007D43E2">
        <w:t>- PhD</w:t>
      </w:r>
      <w:r>
        <w:t xml:space="preserve">.  </w:t>
      </w:r>
      <w:r w:rsidR="007D43E2" w:rsidRPr="007D43E2">
        <w:t xml:space="preserve"> </w:t>
      </w:r>
      <w:r w:rsidR="009B13C1">
        <w:t xml:space="preserve">Molecular </w:t>
      </w:r>
      <w:r>
        <w:t>G</w:t>
      </w:r>
      <w:r w:rsidR="009B13C1">
        <w:t>enetics</w:t>
      </w:r>
      <w:r w:rsidR="007D43E2" w:rsidRPr="007D43E2">
        <w:t xml:space="preserve"> /College of </w:t>
      </w:r>
      <w:r w:rsidR="00AD2DCE">
        <w:t>science for women</w:t>
      </w:r>
      <w:r w:rsidR="007D43E2" w:rsidRPr="007D43E2">
        <w:t xml:space="preserve"> / Baghdad University, </w:t>
      </w:r>
      <w:r w:rsidR="00AD2DCE">
        <w:t>20</w:t>
      </w:r>
      <w:r w:rsidR="009B13C1">
        <w:t>20</w:t>
      </w:r>
      <w:r w:rsidR="007D43E2" w:rsidRPr="007D43E2">
        <w:t>.</w:t>
      </w:r>
    </w:p>
    <w:p w14:paraId="0BA12682" w14:textId="77777777" w:rsidR="00E57B61" w:rsidRDefault="00E57B61" w:rsidP="00AB759F">
      <w:pPr>
        <w:pStyle w:val="Default"/>
        <w:ind w:left="720"/>
        <w:rPr>
          <w:sz w:val="22"/>
          <w:szCs w:val="22"/>
        </w:rPr>
      </w:pPr>
    </w:p>
    <w:p w14:paraId="76E65390" w14:textId="778B5557" w:rsidR="00E57B61" w:rsidRPr="00AB759F" w:rsidRDefault="00E57B61" w:rsidP="00E57B61">
      <w:pPr>
        <w:pStyle w:val="Default"/>
        <w:pBdr>
          <w:bottom w:val="dashDotStroked" w:sz="24" w:space="1" w:color="auto"/>
        </w:pBdr>
        <w:rPr>
          <w:smallCaps/>
        </w:rPr>
      </w:pPr>
      <w:r>
        <w:rPr>
          <w:b/>
          <w:bCs/>
          <w:sz w:val="28"/>
          <w:szCs w:val="28"/>
        </w:rPr>
        <w:t>Scientific title</w:t>
      </w:r>
      <w:r>
        <w:rPr>
          <w:b/>
          <w:bCs/>
          <w:sz w:val="22"/>
          <w:szCs w:val="22"/>
        </w:rPr>
        <w:t>:</w:t>
      </w:r>
    </w:p>
    <w:p w14:paraId="7D20C015" w14:textId="77777777" w:rsidR="00E57B61" w:rsidRDefault="00E57B61" w:rsidP="00E57B61">
      <w:pPr>
        <w:pStyle w:val="Default"/>
        <w:tabs>
          <w:tab w:val="left" w:pos="3285"/>
        </w:tabs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348E710B" w14:textId="2CE370E0" w:rsidR="00E57B61" w:rsidRPr="00E57B61" w:rsidRDefault="00E57B61" w:rsidP="009B13C1">
      <w:pPr>
        <w:pStyle w:val="Default"/>
        <w:ind w:left="720"/>
      </w:pPr>
      <w:r w:rsidRPr="00E57B61">
        <w:rPr>
          <w:sz w:val="22"/>
          <w:szCs w:val="22"/>
        </w:rPr>
        <w:t xml:space="preserve"> </w:t>
      </w:r>
      <w:r w:rsidR="009B13C1">
        <w:t xml:space="preserve">Lecturer </w:t>
      </w:r>
    </w:p>
    <w:p w14:paraId="3C2E6E0C" w14:textId="7DCAD185" w:rsidR="00030F14" w:rsidRPr="008E4A9F" w:rsidRDefault="005C77FB" w:rsidP="008E4A9F">
      <w:pPr>
        <w:pStyle w:val="Default"/>
        <w:tabs>
          <w:tab w:val="left" w:pos="2340"/>
        </w:tabs>
        <w:rPr>
          <w:rFonts w:cstheme="minorBidi"/>
          <w:sz w:val="22"/>
          <w:szCs w:val="22"/>
          <w:rtl/>
          <w:lang w:bidi="ar-IQ"/>
        </w:rPr>
      </w:pPr>
      <w:r>
        <w:rPr>
          <w:sz w:val="22"/>
          <w:szCs w:val="22"/>
        </w:rPr>
        <w:tab/>
      </w:r>
    </w:p>
    <w:p w14:paraId="11E50164" w14:textId="77777777" w:rsidR="00030F14" w:rsidRDefault="00030F14" w:rsidP="00BF7A64">
      <w:pPr>
        <w:pStyle w:val="Default"/>
        <w:rPr>
          <w:sz w:val="22"/>
          <w:szCs w:val="22"/>
        </w:rPr>
      </w:pPr>
    </w:p>
    <w:p w14:paraId="1F7FDD01" w14:textId="77777777" w:rsidR="00BF7A64" w:rsidRDefault="00BF7A64" w:rsidP="00BF7A64">
      <w:pPr>
        <w:pStyle w:val="Default"/>
        <w:rPr>
          <w:sz w:val="22"/>
          <w:szCs w:val="22"/>
        </w:rPr>
      </w:pPr>
    </w:p>
    <w:p w14:paraId="19731DF7" w14:textId="77777777" w:rsidR="00030F14" w:rsidRPr="00AB759F" w:rsidRDefault="00030F14" w:rsidP="00030F14">
      <w:pPr>
        <w:pStyle w:val="Default"/>
        <w:pBdr>
          <w:bottom w:val="dashDotStroked" w:sz="24" w:space="1" w:color="auto"/>
        </w:pBdr>
        <w:rPr>
          <w:smallCaps/>
        </w:rPr>
      </w:pPr>
      <w:r w:rsidRPr="005C77FB">
        <w:rPr>
          <w:b/>
          <w:bCs/>
          <w:sz w:val="28"/>
          <w:szCs w:val="28"/>
        </w:rPr>
        <w:lastRenderedPageBreak/>
        <w:t>Academic Awards and Honors:</w:t>
      </w:r>
    </w:p>
    <w:p w14:paraId="70514EE4" w14:textId="77777777" w:rsidR="00030F14" w:rsidRDefault="00030F14" w:rsidP="00030F14">
      <w:pPr>
        <w:pStyle w:val="Default"/>
        <w:tabs>
          <w:tab w:val="left" w:pos="3285"/>
        </w:tabs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tbl>
      <w:tblPr>
        <w:tblStyle w:val="a3"/>
        <w:tblW w:w="6583" w:type="dxa"/>
        <w:jc w:val="center"/>
        <w:tblInd w:w="2160" w:type="dxa"/>
        <w:tblLook w:val="04A0" w:firstRow="1" w:lastRow="0" w:firstColumn="1" w:lastColumn="0" w:noHBand="0" w:noVBand="1"/>
      </w:tblPr>
      <w:tblGrid>
        <w:gridCol w:w="513"/>
        <w:gridCol w:w="4912"/>
        <w:gridCol w:w="1158"/>
      </w:tblGrid>
      <w:tr w:rsidR="00030F14" w14:paraId="2FC6D12A" w14:textId="77777777" w:rsidTr="00094CBE">
        <w:trPr>
          <w:trHeight w:val="338"/>
          <w:jc w:val="center"/>
        </w:trPr>
        <w:tc>
          <w:tcPr>
            <w:tcW w:w="513" w:type="dxa"/>
            <w:vAlign w:val="center"/>
          </w:tcPr>
          <w:p w14:paraId="7A4C6993" w14:textId="77777777" w:rsidR="00030F14" w:rsidRPr="00292C47" w:rsidRDefault="00030F14" w:rsidP="0023274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12" w:type="dxa"/>
            <w:vAlign w:val="center"/>
          </w:tcPr>
          <w:p w14:paraId="607B2A0E" w14:textId="57B3A89A" w:rsidR="00030F14" w:rsidRPr="00270416" w:rsidRDefault="00030F14" w:rsidP="0023274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04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r w:rsidR="00270416" w:rsidRPr="002704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ntity That Issued It </w:t>
            </w:r>
          </w:p>
        </w:tc>
        <w:tc>
          <w:tcPr>
            <w:tcW w:w="1158" w:type="dxa"/>
            <w:vAlign w:val="center"/>
          </w:tcPr>
          <w:p w14:paraId="70094C73" w14:textId="15146777" w:rsidR="00030F14" w:rsidRPr="00270416" w:rsidRDefault="00270416" w:rsidP="00232745">
            <w:pPr>
              <w:pStyle w:val="Default"/>
              <w:tabs>
                <w:tab w:val="left" w:pos="960"/>
                <w:tab w:val="center" w:pos="1172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</w:t>
            </w:r>
            <w:r w:rsidR="00030F14" w:rsidRPr="00270416">
              <w:rPr>
                <w:rFonts w:ascii="Times New Roman" w:hAnsi="Times New Roman" w:cs="Times New Roman"/>
                <w:b/>
                <w:bCs/>
              </w:rPr>
              <w:t>ate</w:t>
            </w:r>
          </w:p>
        </w:tc>
      </w:tr>
      <w:tr w:rsidR="00030F14" w14:paraId="4C44111D" w14:textId="77777777" w:rsidTr="00094CBE">
        <w:trPr>
          <w:trHeight w:val="355"/>
          <w:jc w:val="center"/>
        </w:trPr>
        <w:tc>
          <w:tcPr>
            <w:tcW w:w="513" w:type="dxa"/>
            <w:vAlign w:val="center"/>
          </w:tcPr>
          <w:p w14:paraId="7952F59F" w14:textId="77777777" w:rsidR="00030F14" w:rsidRDefault="00030F14" w:rsidP="00232745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912" w:type="dxa"/>
            <w:vAlign w:val="center"/>
          </w:tcPr>
          <w:p w14:paraId="621AC903" w14:textId="32562435" w:rsidR="004E49E3" w:rsidRPr="004E49E3" w:rsidRDefault="004E49E3" w:rsidP="004E49E3">
            <w:pPr>
              <w:pStyle w:val="Default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Certificate of appreciation /</w:t>
            </w:r>
            <w:r w:rsidRPr="004E49E3">
              <w:rPr>
                <w:rFonts w:cs="Times New Roman"/>
                <w:sz w:val="22"/>
                <w:szCs w:val="22"/>
              </w:rPr>
              <w:t>Al-Nahrain University</w:t>
            </w:r>
            <w:r>
              <w:rPr>
                <w:rFonts w:cs="Times New Roman"/>
                <w:sz w:val="22"/>
                <w:szCs w:val="22"/>
              </w:rPr>
              <w:t>/</w:t>
            </w:r>
          </w:p>
          <w:p w14:paraId="7EA5CBE5" w14:textId="10B1DC8F" w:rsidR="00030F14" w:rsidRPr="00EC5902" w:rsidRDefault="004E49E3" w:rsidP="004E49E3">
            <w:pPr>
              <w:pStyle w:val="Default"/>
              <w:jc w:val="center"/>
              <w:rPr>
                <w:rFonts w:cs="Times New Roman"/>
                <w:sz w:val="22"/>
                <w:szCs w:val="22"/>
                <w:rtl/>
                <w:lang w:bidi="ar-IQ"/>
              </w:rPr>
            </w:pPr>
            <w:r w:rsidRPr="004E49E3">
              <w:rPr>
                <w:rFonts w:cs="Times New Roman"/>
                <w:sz w:val="22"/>
                <w:szCs w:val="22"/>
              </w:rPr>
              <w:t>Biotechnology Research Center</w:t>
            </w:r>
          </w:p>
        </w:tc>
        <w:tc>
          <w:tcPr>
            <w:tcW w:w="1158" w:type="dxa"/>
            <w:vAlign w:val="center"/>
          </w:tcPr>
          <w:p w14:paraId="398C090D" w14:textId="26360799" w:rsidR="00030F14" w:rsidRDefault="00030F14" w:rsidP="004E49E3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cs"/>
                <w:sz w:val="22"/>
                <w:szCs w:val="22"/>
                <w:rtl/>
              </w:rPr>
              <w:t>201</w:t>
            </w:r>
            <w:r w:rsidR="004E49E3">
              <w:rPr>
                <w:sz w:val="22"/>
                <w:szCs w:val="22"/>
              </w:rPr>
              <w:t>5</w:t>
            </w:r>
          </w:p>
        </w:tc>
      </w:tr>
      <w:tr w:rsidR="004077A6" w14:paraId="0F7CE489" w14:textId="77777777" w:rsidTr="00094CBE">
        <w:trPr>
          <w:trHeight w:val="355"/>
          <w:jc w:val="center"/>
        </w:trPr>
        <w:tc>
          <w:tcPr>
            <w:tcW w:w="513" w:type="dxa"/>
            <w:vAlign w:val="center"/>
          </w:tcPr>
          <w:p w14:paraId="6F77EF66" w14:textId="613C4A7B" w:rsidR="004077A6" w:rsidRDefault="00094CBE" w:rsidP="00232745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912" w:type="dxa"/>
            <w:vAlign w:val="center"/>
          </w:tcPr>
          <w:p w14:paraId="67281AE8" w14:textId="33CE6730" w:rsidR="004077A6" w:rsidRDefault="00094CBE" w:rsidP="004E49E3">
            <w:pPr>
              <w:pStyle w:val="Default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Certificate of appreciation /</w:t>
            </w:r>
            <w:r w:rsidR="004077A6">
              <w:rPr>
                <w:rFonts w:cs="Times New Roman"/>
                <w:sz w:val="22"/>
                <w:szCs w:val="22"/>
              </w:rPr>
              <w:t xml:space="preserve">The Second </w:t>
            </w:r>
            <w:r w:rsidR="004077A6" w:rsidRPr="004077A6">
              <w:rPr>
                <w:rFonts w:cs="Times New Roman"/>
                <w:sz w:val="22"/>
                <w:szCs w:val="22"/>
              </w:rPr>
              <w:t xml:space="preserve"> </w:t>
            </w:r>
            <w:r w:rsidR="004077A6">
              <w:rPr>
                <w:rFonts w:cs="Times New Roman"/>
                <w:sz w:val="22"/>
                <w:szCs w:val="22"/>
              </w:rPr>
              <w:t>Exhibition of innovations /</w:t>
            </w:r>
            <w:r w:rsidR="004077A6" w:rsidRPr="004077A6">
              <w:rPr>
                <w:rFonts w:cs="Times New Roman"/>
                <w:sz w:val="22"/>
                <w:szCs w:val="22"/>
              </w:rPr>
              <w:t>Ministry of Youth and Sports / Iraq</w:t>
            </w:r>
          </w:p>
        </w:tc>
        <w:tc>
          <w:tcPr>
            <w:tcW w:w="1158" w:type="dxa"/>
            <w:vAlign w:val="center"/>
          </w:tcPr>
          <w:p w14:paraId="089D240E" w14:textId="50BFA5EC" w:rsidR="004077A6" w:rsidRDefault="00094CBE" w:rsidP="004E49E3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sz w:val="22"/>
                <w:szCs w:val="22"/>
              </w:rPr>
              <w:t>2021</w:t>
            </w:r>
          </w:p>
        </w:tc>
      </w:tr>
      <w:tr w:rsidR="004077A6" w14:paraId="55B3B6CA" w14:textId="77777777" w:rsidTr="00094CBE">
        <w:trPr>
          <w:trHeight w:val="355"/>
          <w:jc w:val="center"/>
        </w:trPr>
        <w:tc>
          <w:tcPr>
            <w:tcW w:w="513" w:type="dxa"/>
            <w:vAlign w:val="center"/>
          </w:tcPr>
          <w:p w14:paraId="243E80D6" w14:textId="61023071" w:rsidR="004077A6" w:rsidRDefault="00094CBE" w:rsidP="00232745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912" w:type="dxa"/>
            <w:vAlign w:val="center"/>
          </w:tcPr>
          <w:p w14:paraId="0CE15A80" w14:textId="1E955075" w:rsidR="004077A6" w:rsidRDefault="00094CBE" w:rsidP="004077A6">
            <w:pPr>
              <w:pStyle w:val="Default"/>
              <w:rPr>
                <w:rFonts w:cs="Times New Roman"/>
                <w:sz w:val="22"/>
                <w:szCs w:val="22"/>
              </w:rPr>
            </w:pPr>
            <w:r w:rsidRPr="00094CBE">
              <w:rPr>
                <w:rFonts w:cs="Times New Roman"/>
                <w:sz w:val="22"/>
                <w:szCs w:val="22"/>
              </w:rPr>
              <w:t xml:space="preserve">Certificate of appreciation </w:t>
            </w:r>
            <w:r>
              <w:rPr>
                <w:rFonts w:cs="Times New Roman"/>
                <w:sz w:val="22"/>
                <w:szCs w:val="22"/>
              </w:rPr>
              <w:t>/</w:t>
            </w:r>
            <w:r w:rsidR="004077A6">
              <w:rPr>
                <w:rFonts w:cs="Times New Roman"/>
                <w:sz w:val="22"/>
                <w:szCs w:val="22"/>
              </w:rPr>
              <w:t xml:space="preserve">The Third  </w:t>
            </w:r>
            <w:r w:rsidR="004077A6" w:rsidRPr="004077A6">
              <w:rPr>
                <w:rFonts w:cs="Times New Roman"/>
                <w:sz w:val="22"/>
                <w:szCs w:val="22"/>
              </w:rPr>
              <w:t xml:space="preserve"> </w:t>
            </w:r>
            <w:r w:rsidR="004077A6">
              <w:rPr>
                <w:rFonts w:cs="Times New Roman"/>
                <w:sz w:val="22"/>
                <w:szCs w:val="22"/>
              </w:rPr>
              <w:t>Exhibition of innovations /</w:t>
            </w:r>
            <w:r w:rsidR="004077A6" w:rsidRPr="004077A6">
              <w:rPr>
                <w:rFonts w:cs="Times New Roman"/>
                <w:sz w:val="22"/>
                <w:szCs w:val="22"/>
              </w:rPr>
              <w:t>Ministry of Youth and Sports / Iraq</w:t>
            </w:r>
          </w:p>
        </w:tc>
        <w:tc>
          <w:tcPr>
            <w:tcW w:w="1158" w:type="dxa"/>
            <w:vAlign w:val="center"/>
          </w:tcPr>
          <w:p w14:paraId="3C59A24A" w14:textId="634D24FA" w:rsidR="004077A6" w:rsidRDefault="00094CBE" w:rsidP="004E49E3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sz w:val="22"/>
                <w:szCs w:val="22"/>
              </w:rPr>
              <w:t>2022</w:t>
            </w:r>
          </w:p>
        </w:tc>
      </w:tr>
      <w:tr w:rsidR="00030F14" w14:paraId="1932890D" w14:textId="77777777" w:rsidTr="00094CBE">
        <w:trPr>
          <w:trHeight w:val="355"/>
          <w:jc w:val="center"/>
        </w:trPr>
        <w:tc>
          <w:tcPr>
            <w:tcW w:w="513" w:type="dxa"/>
            <w:vAlign w:val="center"/>
          </w:tcPr>
          <w:p w14:paraId="6A5153C2" w14:textId="79A18B72" w:rsidR="00030F14" w:rsidRDefault="00094CBE" w:rsidP="00232745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912" w:type="dxa"/>
            <w:vAlign w:val="center"/>
          </w:tcPr>
          <w:p w14:paraId="4D072B98" w14:textId="56473BCD" w:rsidR="00030F14" w:rsidRPr="00B0298A" w:rsidRDefault="004077A6" w:rsidP="004E49E3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 w:rsidRPr="004077A6">
              <w:rPr>
                <w:rFonts w:cs="Times New Roman"/>
                <w:sz w:val="22"/>
                <w:szCs w:val="22"/>
              </w:rPr>
              <w:t xml:space="preserve">Certificate of appreciation </w:t>
            </w:r>
            <w:r>
              <w:rPr>
                <w:rFonts w:cs="Times New Roman"/>
                <w:sz w:val="22"/>
                <w:szCs w:val="22"/>
              </w:rPr>
              <w:t>/</w:t>
            </w:r>
            <w:r w:rsidR="004E49E3">
              <w:rPr>
                <w:rFonts w:cs="Times New Roman"/>
                <w:sz w:val="22"/>
                <w:szCs w:val="22"/>
              </w:rPr>
              <w:t>Science College</w:t>
            </w:r>
            <w:r w:rsidR="00030F14" w:rsidRPr="00953BF7">
              <w:rPr>
                <w:rFonts w:cs="Times New Roman"/>
                <w:sz w:val="22"/>
                <w:szCs w:val="22"/>
              </w:rPr>
              <w:t xml:space="preserve"> / </w:t>
            </w:r>
            <w:r w:rsidR="004E49E3" w:rsidRPr="00953BF7">
              <w:rPr>
                <w:rFonts w:cs="Times New Roman"/>
                <w:sz w:val="22"/>
                <w:szCs w:val="22"/>
              </w:rPr>
              <w:t xml:space="preserve">Mustansiriyah University </w:t>
            </w:r>
            <w:r w:rsidR="00030F14" w:rsidRPr="00953BF7">
              <w:rPr>
                <w:rFonts w:cs="Times New Roman"/>
                <w:sz w:val="22"/>
                <w:szCs w:val="22"/>
              </w:rPr>
              <w:t>/ Iraq</w:t>
            </w:r>
          </w:p>
        </w:tc>
        <w:tc>
          <w:tcPr>
            <w:tcW w:w="1158" w:type="dxa"/>
            <w:vAlign w:val="center"/>
          </w:tcPr>
          <w:p w14:paraId="27203233" w14:textId="033F8161" w:rsidR="00030F14" w:rsidRDefault="004E49E3" w:rsidP="004E49E3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/3/</w:t>
            </w:r>
            <w:r w:rsidR="00030F14">
              <w:rPr>
                <w:rFonts w:hint="cs"/>
                <w:sz w:val="22"/>
                <w:szCs w:val="22"/>
                <w:rtl/>
              </w:rPr>
              <w:t>202</w:t>
            </w:r>
            <w:r>
              <w:rPr>
                <w:sz w:val="22"/>
                <w:szCs w:val="22"/>
              </w:rPr>
              <w:t>3</w:t>
            </w:r>
          </w:p>
        </w:tc>
      </w:tr>
      <w:tr w:rsidR="00030F14" w14:paraId="4C8DED33" w14:textId="77777777" w:rsidTr="00094CBE">
        <w:trPr>
          <w:trHeight w:val="355"/>
          <w:jc w:val="center"/>
        </w:trPr>
        <w:tc>
          <w:tcPr>
            <w:tcW w:w="513" w:type="dxa"/>
            <w:vAlign w:val="center"/>
          </w:tcPr>
          <w:p w14:paraId="42C065E1" w14:textId="61976652" w:rsidR="00030F14" w:rsidRDefault="00094CBE" w:rsidP="00232745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912" w:type="dxa"/>
            <w:vAlign w:val="center"/>
          </w:tcPr>
          <w:p w14:paraId="6A113E61" w14:textId="41C76DE3" w:rsidR="00030F14" w:rsidRDefault="004077A6" w:rsidP="00232745">
            <w:pPr>
              <w:pStyle w:val="Default"/>
              <w:jc w:val="center"/>
              <w:rPr>
                <w:rFonts w:cs="Times New Roman"/>
                <w:sz w:val="22"/>
                <w:szCs w:val="22"/>
                <w:rtl/>
              </w:rPr>
            </w:pPr>
            <w:r w:rsidRPr="004077A6">
              <w:rPr>
                <w:rFonts w:cs="Times New Roman"/>
                <w:sz w:val="22"/>
                <w:szCs w:val="22"/>
              </w:rPr>
              <w:t xml:space="preserve">Certificate of appreciation </w:t>
            </w:r>
            <w:r>
              <w:rPr>
                <w:rFonts w:cs="Times New Roman"/>
                <w:sz w:val="22"/>
                <w:szCs w:val="22"/>
              </w:rPr>
              <w:t>/</w:t>
            </w:r>
            <w:r w:rsidR="004E49E3" w:rsidRPr="004E49E3">
              <w:rPr>
                <w:rFonts w:cs="Times New Roman"/>
                <w:sz w:val="22"/>
                <w:szCs w:val="22"/>
              </w:rPr>
              <w:t>Science College / Mustansiriyah University / Iraq</w:t>
            </w:r>
          </w:p>
        </w:tc>
        <w:tc>
          <w:tcPr>
            <w:tcW w:w="1158" w:type="dxa"/>
            <w:vAlign w:val="center"/>
          </w:tcPr>
          <w:p w14:paraId="329300AE" w14:textId="36532B19" w:rsidR="00030F14" w:rsidRDefault="004E49E3" w:rsidP="004E49E3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sz w:val="22"/>
                <w:szCs w:val="22"/>
              </w:rPr>
              <w:t>26/3/</w:t>
            </w:r>
            <w:r w:rsidR="00030F14">
              <w:rPr>
                <w:rFonts w:hint="cs"/>
                <w:sz w:val="22"/>
                <w:szCs w:val="22"/>
                <w:rtl/>
              </w:rPr>
              <w:t>202</w:t>
            </w:r>
            <w:r>
              <w:rPr>
                <w:sz w:val="22"/>
                <w:szCs w:val="22"/>
              </w:rPr>
              <w:t>3</w:t>
            </w:r>
          </w:p>
        </w:tc>
      </w:tr>
    </w:tbl>
    <w:p w14:paraId="103395F1" w14:textId="77777777" w:rsidR="00030F14" w:rsidRDefault="00030F14" w:rsidP="001565B3">
      <w:pPr>
        <w:pStyle w:val="Default"/>
        <w:rPr>
          <w:sz w:val="22"/>
          <w:szCs w:val="22"/>
        </w:rPr>
      </w:pPr>
    </w:p>
    <w:p w14:paraId="4FB72563" w14:textId="77777777" w:rsidR="008E4A9F" w:rsidRPr="00AB759F" w:rsidRDefault="008E4A9F" w:rsidP="008E4A9F">
      <w:pPr>
        <w:pStyle w:val="Default"/>
        <w:pBdr>
          <w:bottom w:val="dashDotStroked" w:sz="24" w:space="1" w:color="auto"/>
        </w:pBdr>
        <w:rPr>
          <w:smallCaps/>
        </w:rPr>
      </w:pPr>
      <w:r w:rsidRPr="00AB759F">
        <w:rPr>
          <w:b/>
          <w:bCs/>
          <w:sz w:val="28"/>
          <w:szCs w:val="28"/>
        </w:rPr>
        <w:t>A</w:t>
      </w:r>
      <w:r w:rsidRPr="00AB759F">
        <w:rPr>
          <w:b/>
          <w:bCs/>
          <w:sz w:val="22"/>
          <w:szCs w:val="22"/>
        </w:rPr>
        <w:t xml:space="preserve">CADEMIC </w:t>
      </w:r>
      <w:r w:rsidRPr="00AB759F">
        <w:rPr>
          <w:b/>
          <w:bCs/>
          <w:sz w:val="28"/>
          <w:szCs w:val="28"/>
        </w:rPr>
        <w:t>/T</w:t>
      </w:r>
      <w:r w:rsidRPr="00AB759F">
        <w:rPr>
          <w:b/>
          <w:bCs/>
          <w:sz w:val="22"/>
          <w:szCs w:val="22"/>
        </w:rPr>
        <w:t xml:space="preserve">EACHING </w:t>
      </w:r>
      <w:r w:rsidRPr="00AB759F">
        <w:rPr>
          <w:b/>
          <w:bCs/>
          <w:sz w:val="28"/>
          <w:szCs w:val="28"/>
        </w:rPr>
        <w:t>E</w:t>
      </w:r>
      <w:r w:rsidRPr="00AB759F">
        <w:rPr>
          <w:b/>
          <w:bCs/>
          <w:sz w:val="22"/>
          <w:szCs w:val="22"/>
        </w:rPr>
        <w:t>XPERIENCE</w:t>
      </w:r>
      <w:r>
        <w:rPr>
          <w:b/>
          <w:bCs/>
          <w:sz w:val="22"/>
          <w:szCs w:val="22"/>
        </w:rPr>
        <w:t>:</w:t>
      </w:r>
    </w:p>
    <w:p w14:paraId="402236AF" w14:textId="77777777" w:rsidR="008E4A9F" w:rsidRPr="00512589" w:rsidRDefault="008E4A9F" w:rsidP="008E4A9F">
      <w:pPr>
        <w:pStyle w:val="Default"/>
        <w:tabs>
          <w:tab w:val="left" w:pos="3285"/>
        </w:tabs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4401DB35" w14:textId="72EA7D99" w:rsidR="00FD09AB" w:rsidRDefault="008E4A9F" w:rsidP="00FD09AB">
      <w:pPr>
        <w:pStyle w:val="Default"/>
        <w:spacing w:line="276" w:lineRule="auto"/>
      </w:pPr>
      <w:r>
        <w:t xml:space="preserve">- Certified trainer in the field of </w:t>
      </w:r>
      <w:r w:rsidR="00094CBE">
        <w:t>cytogenetics</w:t>
      </w:r>
      <w:r>
        <w:t xml:space="preserve"> through specialized scientific courses.                                     </w:t>
      </w:r>
      <w:r w:rsidR="00FD09AB">
        <w:t xml:space="preserve">          </w:t>
      </w:r>
      <w:r>
        <w:t xml:space="preserve">  </w:t>
      </w:r>
      <w:r w:rsidR="00FD09AB">
        <w:t>-</w:t>
      </w:r>
      <w:r>
        <w:t xml:space="preserve">Certified trainer in the field of </w:t>
      </w:r>
      <w:r w:rsidR="00FD09AB">
        <w:t xml:space="preserve">reading chromosomal reports </w:t>
      </w:r>
      <w:r>
        <w:t xml:space="preserve">through specialized scientific courses.   </w:t>
      </w:r>
    </w:p>
    <w:p w14:paraId="7B98AABE" w14:textId="5A6F1191" w:rsidR="008E4A9F" w:rsidRDefault="008E4A9F" w:rsidP="00FD09AB">
      <w:pPr>
        <w:pStyle w:val="Default"/>
        <w:spacing w:line="276" w:lineRule="auto"/>
      </w:pPr>
      <w:r>
        <w:t xml:space="preserve">- </w:t>
      </w:r>
      <w:r w:rsidR="00FD09AB" w:rsidRPr="00FD09AB">
        <w:t>Certified trainer in the field of animal tissue culture through</w:t>
      </w:r>
      <w:r w:rsidR="00FD09AB">
        <w:t xml:space="preserve"> specialized scientific courses</w:t>
      </w:r>
      <w:r>
        <w:t xml:space="preserve">.   </w:t>
      </w:r>
    </w:p>
    <w:p w14:paraId="37780DD6" w14:textId="076F66CE" w:rsidR="00AB759F" w:rsidRDefault="008E4A9F" w:rsidP="008E4A9F">
      <w:pPr>
        <w:pStyle w:val="Default"/>
        <w:tabs>
          <w:tab w:val="left" w:pos="2250"/>
        </w:tabs>
        <w:spacing w:line="276" w:lineRule="auto"/>
      </w:pPr>
      <w:r>
        <w:tab/>
      </w:r>
      <w:r w:rsidR="00512589">
        <w:t xml:space="preserve">      </w:t>
      </w:r>
    </w:p>
    <w:p w14:paraId="579F4676" w14:textId="77777777" w:rsidR="00512589" w:rsidRDefault="00512589" w:rsidP="00512589">
      <w:pPr>
        <w:pStyle w:val="Default"/>
        <w:rPr>
          <w:sz w:val="22"/>
          <w:szCs w:val="22"/>
        </w:rPr>
      </w:pPr>
    </w:p>
    <w:p w14:paraId="63572BFE" w14:textId="77777777" w:rsidR="00AB759F" w:rsidRDefault="00AB759F" w:rsidP="00AB759F">
      <w:pPr>
        <w:pStyle w:val="Default"/>
        <w:pBdr>
          <w:bottom w:val="dashDotStroked" w:sz="24" w:space="1" w:color="auto"/>
        </w:pBdr>
        <w:rPr>
          <w:sz w:val="22"/>
          <w:szCs w:val="22"/>
        </w:rPr>
      </w:pPr>
      <w:r>
        <w:rPr>
          <w:b/>
          <w:bCs/>
          <w:sz w:val="28"/>
          <w:szCs w:val="28"/>
        </w:rPr>
        <w:t>C</w:t>
      </w:r>
      <w:r>
        <w:rPr>
          <w:b/>
          <w:bCs/>
          <w:sz w:val="22"/>
          <w:szCs w:val="22"/>
        </w:rPr>
        <w:t xml:space="preserve">OURSES </w:t>
      </w:r>
      <w:r>
        <w:rPr>
          <w:b/>
          <w:bCs/>
          <w:sz w:val="28"/>
          <w:szCs w:val="28"/>
        </w:rPr>
        <w:t>T</w:t>
      </w:r>
      <w:r>
        <w:rPr>
          <w:b/>
          <w:bCs/>
          <w:sz w:val="22"/>
          <w:szCs w:val="22"/>
        </w:rPr>
        <w:t>AUGHT:</w:t>
      </w:r>
    </w:p>
    <w:p w14:paraId="223FA37D" w14:textId="77777777" w:rsidR="0022715F" w:rsidRPr="000B1312" w:rsidRDefault="0022715F" w:rsidP="0022715F">
      <w:pPr>
        <w:rPr>
          <w:sz w:val="8"/>
          <w:szCs w:val="8"/>
        </w:rPr>
      </w:pPr>
    </w:p>
    <w:tbl>
      <w:tblPr>
        <w:tblStyle w:val="a3"/>
        <w:tblW w:w="0" w:type="auto"/>
        <w:tblInd w:w="817" w:type="dxa"/>
        <w:tblLook w:val="04A0" w:firstRow="1" w:lastRow="0" w:firstColumn="1" w:lastColumn="0" w:noHBand="0" w:noVBand="1"/>
      </w:tblPr>
      <w:tblGrid>
        <w:gridCol w:w="4394"/>
        <w:gridCol w:w="4394"/>
      </w:tblGrid>
      <w:tr w:rsidR="00AC7D89" w14:paraId="20663729" w14:textId="0307889B" w:rsidTr="005319BC">
        <w:tc>
          <w:tcPr>
            <w:tcW w:w="4394" w:type="dxa"/>
            <w:shd w:val="clear" w:color="auto" w:fill="D9D9D9" w:themeFill="background1" w:themeFillShade="D9"/>
          </w:tcPr>
          <w:p w14:paraId="7E6FC1AE" w14:textId="77777777" w:rsidR="00AC7D89" w:rsidRPr="000B1312" w:rsidRDefault="00AC7D89" w:rsidP="000B1312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Undergraduat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531042E7" w14:textId="04474221" w:rsidR="00AC7D89" w:rsidRDefault="00AC7D89" w:rsidP="000B1312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ost graduate</w:t>
            </w:r>
          </w:p>
        </w:tc>
      </w:tr>
      <w:tr w:rsidR="00AC7D89" w14:paraId="2DA8EC22" w14:textId="31E37249" w:rsidTr="005319BC">
        <w:tc>
          <w:tcPr>
            <w:tcW w:w="4394" w:type="dxa"/>
          </w:tcPr>
          <w:p w14:paraId="0C5ED89E" w14:textId="33615A17" w:rsidR="00AC7D89" w:rsidRPr="00AC7D89" w:rsidRDefault="00AC7D89" w:rsidP="00AC7D89">
            <w:pPr>
              <w:jc w:val="center"/>
              <w:rPr>
                <w:rFonts w:ascii="Times New Roman" w:hAnsi="Times New Roman" w:cs="Times New Roman"/>
              </w:rPr>
            </w:pPr>
            <w:r w:rsidRPr="00AC7D89">
              <w:rPr>
                <w:rFonts w:ascii="Times New Roman" w:hAnsi="Times New Roman" w:cs="Times New Roman"/>
              </w:rPr>
              <w:t>Histology</w:t>
            </w:r>
          </w:p>
        </w:tc>
        <w:tc>
          <w:tcPr>
            <w:tcW w:w="4394" w:type="dxa"/>
          </w:tcPr>
          <w:p w14:paraId="6993264B" w14:textId="77777777" w:rsidR="00AC7D89" w:rsidRPr="00270416" w:rsidRDefault="00AC7D89" w:rsidP="00AC7D89">
            <w:pPr>
              <w:rPr>
                <w:rFonts w:ascii="Times New Roman" w:hAnsi="Times New Roman" w:cs="Times New Roman"/>
              </w:rPr>
            </w:pPr>
            <w:r w:rsidRPr="00270416">
              <w:rPr>
                <w:rFonts w:ascii="Times New Roman" w:hAnsi="Times New Roman" w:cs="Times New Roman"/>
              </w:rPr>
              <w:t>Cytogenetics</w:t>
            </w:r>
          </w:p>
          <w:p w14:paraId="4D30EE9A" w14:textId="77777777" w:rsidR="00AC7D89" w:rsidRDefault="00AC7D89" w:rsidP="00AC7D89">
            <w:pPr>
              <w:rPr>
                <w:rFonts w:ascii="Times New Roman" w:hAnsi="Times New Roman" w:cs="Times New Roman"/>
                <w:rtl/>
              </w:rPr>
            </w:pPr>
            <w:r w:rsidRPr="00270416">
              <w:rPr>
                <w:rFonts w:ascii="Times New Roman" w:hAnsi="Times New Roman" w:cs="Times New Roman"/>
              </w:rPr>
              <w:t>Molecular biology</w:t>
            </w:r>
          </w:p>
          <w:p w14:paraId="693E5E3D" w14:textId="77777777" w:rsidR="00AC7D89" w:rsidRPr="00270416" w:rsidRDefault="00AC7D89" w:rsidP="00AC7D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ssue culture </w:t>
            </w:r>
          </w:p>
          <w:p w14:paraId="7DA4273E" w14:textId="77777777" w:rsidR="00AC7D89" w:rsidRPr="00270416" w:rsidRDefault="00AC7D89" w:rsidP="00030F14">
            <w:pPr>
              <w:rPr>
                <w:rFonts w:ascii="Times New Roman" w:hAnsi="Times New Roman" w:cs="Times New Roman"/>
              </w:rPr>
            </w:pPr>
          </w:p>
        </w:tc>
      </w:tr>
    </w:tbl>
    <w:p w14:paraId="447799CF" w14:textId="77777777" w:rsidR="000B1312" w:rsidRDefault="000B1312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22"/>
          <w:szCs w:val="22"/>
        </w:rPr>
      </w:pPr>
    </w:p>
    <w:p w14:paraId="3424FC16" w14:textId="77777777" w:rsidR="00401E7D" w:rsidRDefault="00401E7D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22"/>
          <w:szCs w:val="22"/>
        </w:rPr>
      </w:pPr>
    </w:p>
    <w:p w14:paraId="09E7B369" w14:textId="77777777" w:rsidR="00B73F00" w:rsidRDefault="00B73F00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b/>
          <w:bCs/>
          <w:sz w:val="28"/>
          <w:szCs w:val="28"/>
        </w:rPr>
        <w:t>P</w:t>
      </w:r>
      <w:r>
        <w:rPr>
          <w:b/>
          <w:bCs/>
          <w:sz w:val="22"/>
          <w:szCs w:val="22"/>
        </w:rPr>
        <w:t xml:space="preserve">ROFESSIONAL </w:t>
      </w:r>
      <w:r>
        <w:rPr>
          <w:b/>
          <w:bCs/>
          <w:sz w:val="28"/>
          <w:szCs w:val="28"/>
        </w:rPr>
        <w:t>A</w:t>
      </w:r>
      <w:r>
        <w:rPr>
          <w:b/>
          <w:bCs/>
          <w:sz w:val="22"/>
          <w:szCs w:val="22"/>
        </w:rPr>
        <w:t>FFILIATIONS:</w:t>
      </w:r>
    </w:p>
    <w:p w14:paraId="18DA6756" w14:textId="77777777" w:rsidR="00B73F00" w:rsidRDefault="00B73F00" w:rsidP="00B73F00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</w:p>
    <w:p w14:paraId="69211475" w14:textId="2FE53049" w:rsidR="00F41A08" w:rsidRP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 w:rsidRPr="00F41A08">
        <w:rPr>
          <w:rFonts w:ascii="Garamond" w:hAnsi="Garamond" w:cs="Garamond"/>
          <w:color w:val="000000"/>
          <w:sz w:val="24"/>
          <w:szCs w:val="24"/>
        </w:rPr>
        <w:t>_Researcher in medical genetic department/</w:t>
      </w:r>
      <w:r w:rsidRPr="00F41A08">
        <w:rPr>
          <w:rFonts w:ascii="Garamond" w:hAnsi="Garamond" w:cs="Times New Roman"/>
          <w:color w:val="000000"/>
          <w:sz w:val="24"/>
          <w:szCs w:val="24"/>
        </w:rPr>
        <w:t xml:space="preserve"> Iraqi Center for cancer and medical genetics research</w:t>
      </w:r>
      <w:r w:rsidRPr="00F41A08">
        <w:rPr>
          <w:rFonts w:ascii="Garamond" w:hAnsi="Garamond" w:cs="Garamond"/>
          <w:color w:val="000000"/>
          <w:sz w:val="24"/>
          <w:szCs w:val="24"/>
        </w:rPr>
        <w:t xml:space="preserve"> form 2002-2007.</w:t>
      </w:r>
    </w:p>
    <w:p w14:paraId="00B9B37B" w14:textId="6134EF8E" w:rsidR="00F41A08" w:rsidRP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 w:rsidRPr="00F41A08">
        <w:rPr>
          <w:rFonts w:ascii="Garamond" w:hAnsi="Garamond" w:cs="Garamond"/>
          <w:color w:val="000000"/>
          <w:sz w:val="24"/>
          <w:szCs w:val="24"/>
        </w:rPr>
        <w:t>_</w:t>
      </w:r>
      <w:proofErr w:type="spellStart"/>
      <w:r w:rsidRPr="00F41A08">
        <w:rPr>
          <w:rFonts w:ascii="Garamond" w:hAnsi="Garamond" w:cs="Garamond"/>
          <w:color w:val="000000"/>
          <w:sz w:val="24"/>
          <w:szCs w:val="24"/>
        </w:rPr>
        <w:t>Msc</w:t>
      </w:r>
      <w:proofErr w:type="spellEnd"/>
      <w:r w:rsidRPr="00F41A08">
        <w:rPr>
          <w:rFonts w:ascii="Garamond" w:hAnsi="Garamond" w:cs="Garamond"/>
          <w:color w:val="000000"/>
          <w:sz w:val="24"/>
          <w:szCs w:val="24"/>
        </w:rPr>
        <w:t xml:space="preserve"> student in Collage of Women Science/Baghdad  University    2007-2010.</w:t>
      </w:r>
    </w:p>
    <w:p w14:paraId="3C6DBACD" w14:textId="52A827BA" w:rsidR="00F41A08" w:rsidRP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 w:rsidRPr="00F41A08">
        <w:rPr>
          <w:rFonts w:ascii="Garamond" w:hAnsi="Garamond" w:cs="Garamond"/>
          <w:color w:val="000000"/>
          <w:sz w:val="24"/>
          <w:szCs w:val="24"/>
        </w:rPr>
        <w:t>Researcher in medical genetic department/</w:t>
      </w:r>
      <w:r w:rsidRPr="00F41A08">
        <w:rPr>
          <w:rFonts w:ascii="Garamond" w:hAnsi="Garamond" w:cs="Times New Roman"/>
          <w:color w:val="000000"/>
          <w:sz w:val="24"/>
          <w:szCs w:val="24"/>
        </w:rPr>
        <w:t xml:space="preserve"> Iraqi Center for cancer and medical genetics research</w:t>
      </w:r>
      <w:r w:rsidRPr="00F41A08">
        <w:rPr>
          <w:rFonts w:ascii="Garamond" w:hAnsi="Garamond" w:cs="Garamond"/>
          <w:color w:val="000000"/>
          <w:sz w:val="24"/>
          <w:szCs w:val="24"/>
        </w:rPr>
        <w:t xml:space="preserve"> form2010-2016.</w:t>
      </w:r>
    </w:p>
    <w:p w14:paraId="43991B29" w14:textId="77777777" w:rsidR="00F41A08" w:rsidRP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proofErr w:type="spellStart"/>
      <w:r w:rsidRPr="00F41A08">
        <w:rPr>
          <w:rFonts w:ascii="Garamond" w:hAnsi="Garamond" w:cs="Garamond"/>
          <w:color w:val="000000"/>
          <w:sz w:val="24"/>
          <w:szCs w:val="24"/>
        </w:rPr>
        <w:t>Phd</w:t>
      </w:r>
      <w:proofErr w:type="spellEnd"/>
      <w:r w:rsidRPr="00F41A08">
        <w:rPr>
          <w:rFonts w:ascii="Garamond" w:hAnsi="Garamond" w:cs="Garamond"/>
          <w:color w:val="000000"/>
          <w:sz w:val="24"/>
          <w:szCs w:val="24"/>
        </w:rPr>
        <w:t xml:space="preserve"> student in Collage of Women Science/Baghdad University  2016-2020.</w:t>
      </w:r>
    </w:p>
    <w:p w14:paraId="7AA7D2F6" w14:textId="77777777" w:rsidR="00F41A08" w:rsidRP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24"/>
          <w:szCs w:val="24"/>
        </w:rPr>
      </w:pPr>
      <w:r w:rsidRPr="00F41A08">
        <w:rPr>
          <w:rFonts w:ascii="Garamond" w:hAnsi="Garamond" w:cs="Garamond"/>
          <w:color w:val="000000"/>
          <w:sz w:val="24"/>
          <w:szCs w:val="24"/>
        </w:rPr>
        <w:t>Researcher in medical genetic department/</w:t>
      </w:r>
      <w:r w:rsidRPr="00F41A08">
        <w:rPr>
          <w:rFonts w:ascii="Garamond" w:hAnsi="Garamond" w:cs="Times New Roman"/>
          <w:color w:val="000000"/>
          <w:sz w:val="24"/>
          <w:szCs w:val="24"/>
        </w:rPr>
        <w:t xml:space="preserve"> Iraqi Center for cancer and medical genetics research</w:t>
      </w:r>
      <w:r w:rsidRPr="00F41A08">
        <w:rPr>
          <w:rFonts w:ascii="Garamond" w:hAnsi="Garamond" w:cs="Garamond"/>
          <w:color w:val="000000"/>
          <w:sz w:val="24"/>
          <w:szCs w:val="24"/>
        </w:rPr>
        <w:t xml:space="preserve"> form2020-2022. </w:t>
      </w:r>
    </w:p>
    <w:p w14:paraId="46E1CE53" w14:textId="4FC35F47" w:rsidR="008E4A9F" w:rsidRP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Garamond" w:hAnsi="Garamond" w:cs="Times New Roman"/>
          <w:color w:val="000000"/>
          <w:sz w:val="24"/>
          <w:szCs w:val="24"/>
        </w:rPr>
      </w:pPr>
      <w:r w:rsidRPr="00F41A08">
        <w:rPr>
          <w:rFonts w:ascii="Garamond" w:hAnsi="Garamond" w:cs="Garamond"/>
          <w:color w:val="000000"/>
          <w:sz w:val="24"/>
          <w:szCs w:val="24"/>
        </w:rPr>
        <w:t>Chairman of</w:t>
      </w:r>
      <w:r w:rsidR="00232745" w:rsidRPr="00F41A08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F81B5E" w:rsidRPr="00F41A08">
        <w:rPr>
          <w:rFonts w:ascii="Garamond" w:hAnsi="Garamond" w:cs="Times New Roman"/>
          <w:color w:val="000000"/>
          <w:sz w:val="24"/>
          <w:szCs w:val="24"/>
        </w:rPr>
        <w:t>the Experimental therapy department / Iraqi Center</w:t>
      </w:r>
      <w:r w:rsidR="00A96A3B" w:rsidRPr="00F41A08">
        <w:rPr>
          <w:rFonts w:ascii="Garamond" w:hAnsi="Garamond" w:cs="Times New Roman"/>
          <w:color w:val="000000"/>
          <w:sz w:val="24"/>
          <w:szCs w:val="24"/>
        </w:rPr>
        <w:t xml:space="preserve"> for cancer and medical genetics research</w:t>
      </w:r>
      <w:r w:rsidR="00DC3FEF" w:rsidRPr="00F41A08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F81B5E" w:rsidRPr="00F41A08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6F4F43" w:rsidRPr="00F41A08">
        <w:rPr>
          <w:rFonts w:ascii="Garamond" w:hAnsi="Garamond" w:cs="Times New Roman"/>
          <w:color w:val="000000"/>
          <w:sz w:val="24"/>
          <w:szCs w:val="24"/>
        </w:rPr>
        <w:t>since the date of appointment</w:t>
      </w:r>
      <w:r w:rsidR="00FD09AB" w:rsidRPr="00F41A08">
        <w:rPr>
          <w:rFonts w:ascii="Garamond" w:hAnsi="Garamond" w:cs="Times New Roman"/>
          <w:color w:val="000000"/>
          <w:sz w:val="24"/>
          <w:szCs w:val="24"/>
        </w:rPr>
        <w:t>1/2/2022-3/5/2023.</w:t>
      </w:r>
    </w:p>
    <w:p w14:paraId="152B10BF" w14:textId="5C05E15D" w:rsidR="00F41A08" w:rsidRDefault="00F41A08" w:rsidP="00F41A08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Garamond" w:hAnsi="Garamond" w:cs="Times New Roman"/>
          <w:color w:val="000000"/>
          <w:sz w:val="24"/>
          <w:szCs w:val="24"/>
        </w:rPr>
      </w:pPr>
      <w:r w:rsidRPr="00F41A08">
        <w:rPr>
          <w:rFonts w:ascii="Garamond" w:hAnsi="Garamond" w:cs="Garamond"/>
          <w:color w:val="000000"/>
          <w:sz w:val="24"/>
          <w:szCs w:val="24"/>
        </w:rPr>
        <w:t>Researcher in medical genetic department/</w:t>
      </w:r>
      <w:r w:rsidRPr="00F41A08">
        <w:rPr>
          <w:rFonts w:ascii="Garamond" w:hAnsi="Garamond" w:cs="Times New Roman"/>
          <w:color w:val="000000"/>
          <w:sz w:val="24"/>
          <w:szCs w:val="24"/>
        </w:rPr>
        <w:t xml:space="preserve"> Iraqi Center for cancer and medical genetics research 4/5/2023 till now.</w:t>
      </w:r>
    </w:p>
    <w:p w14:paraId="28222B1A" w14:textId="6D9602B8" w:rsidR="00297581" w:rsidRDefault="00297581" w:rsidP="00297581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Member in cytogenetic committee at  </w:t>
      </w:r>
      <w:r w:rsidRPr="00297581"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>
        <w:rPr>
          <w:rFonts w:ascii="Garamond" w:hAnsi="Garamond" w:cs="Times New Roman"/>
          <w:color w:val="000000"/>
          <w:sz w:val="24"/>
          <w:szCs w:val="24"/>
        </w:rPr>
        <w:t xml:space="preserve"> science 2010 tell now.</w:t>
      </w:r>
    </w:p>
    <w:p w14:paraId="572C38AA" w14:textId="09604803" w:rsidR="00297581" w:rsidRDefault="00297581" w:rsidP="00297581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lastRenderedPageBreak/>
        <w:t xml:space="preserve">Member of Scientific  committee at  </w:t>
      </w:r>
      <w:r w:rsidRPr="00297581"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>
        <w:rPr>
          <w:rFonts w:ascii="Garamond" w:hAnsi="Garamond" w:cs="Times New Roman"/>
          <w:color w:val="000000"/>
          <w:sz w:val="24"/>
          <w:szCs w:val="24"/>
        </w:rPr>
        <w:t xml:space="preserve"> science 2022 tell now.</w:t>
      </w:r>
    </w:p>
    <w:p w14:paraId="2EF33E83" w14:textId="40C3151D" w:rsidR="00297581" w:rsidRPr="00F41A08" w:rsidRDefault="00297581" w:rsidP="00297581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Member of </w:t>
      </w:r>
      <w:r w:rsidR="000F518E">
        <w:rPr>
          <w:rFonts w:ascii="Garamond" w:hAnsi="Garamond" w:cs="Times New Roman"/>
          <w:color w:val="000000"/>
          <w:sz w:val="24"/>
          <w:szCs w:val="24"/>
          <w:lang w:bidi="ar-IQ"/>
        </w:rPr>
        <w:t>cooperative protocols committee at</w:t>
      </w:r>
      <w:r w:rsidR="000F518E" w:rsidRPr="000F518E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0F518E" w:rsidRPr="00297581">
        <w:rPr>
          <w:rFonts w:ascii="Garamond" w:hAnsi="Garamond" w:cs="Times New Roman"/>
          <w:color w:val="000000"/>
          <w:sz w:val="24"/>
          <w:szCs w:val="24"/>
        </w:rPr>
        <w:t>Iraqi Center for cancer and medical genetics research</w:t>
      </w:r>
      <w:r w:rsidR="000F518E">
        <w:rPr>
          <w:rFonts w:ascii="Garamond" w:hAnsi="Garamond" w:cs="Times New Roman"/>
          <w:color w:val="000000"/>
          <w:sz w:val="24"/>
          <w:szCs w:val="24"/>
        </w:rPr>
        <w:t xml:space="preserve"> science 2022-2023.</w:t>
      </w:r>
    </w:p>
    <w:p w14:paraId="0FCF16DC" w14:textId="26DD9579" w:rsidR="00DC3FEF" w:rsidRPr="00166B28" w:rsidRDefault="00A96A3B" w:rsidP="00A96A3B">
      <w:pPr>
        <w:tabs>
          <w:tab w:val="left" w:pos="6120"/>
        </w:tabs>
        <w:autoSpaceDE w:val="0"/>
        <w:autoSpaceDN w:val="0"/>
        <w:adjustRightInd w:val="0"/>
        <w:spacing w:after="0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/>
          <w:color w:val="000000"/>
          <w:sz w:val="24"/>
          <w:szCs w:val="24"/>
          <w:lang w:bidi="ar-IQ"/>
        </w:rPr>
        <w:tab/>
      </w:r>
    </w:p>
    <w:p w14:paraId="2ECCCF9F" w14:textId="77777777" w:rsidR="00B47305" w:rsidRPr="00B73F00" w:rsidRDefault="00B47305" w:rsidP="001F5DE8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1396CC93" w14:textId="77777777" w:rsidR="00D44BB5" w:rsidRPr="00FF2154" w:rsidRDefault="00D44BB5" w:rsidP="00F112E2">
      <w:pPr>
        <w:pStyle w:val="Default"/>
        <w:rPr>
          <w:b/>
          <w:bCs/>
          <w:sz w:val="28"/>
          <w:szCs w:val="28"/>
        </w:rPr>
      </w:pPr>
      <w:r w:rsidRPr="00FF2154">
        <w:rPr>
          <w:b/>
          <w:bCs/>
          <w:sz w:val="28"/>
          <w:szCs w:val="28"/>
        </w:rPr>
        <w:t>PUPLICATIONS:</w:t>
      </w:r>
    </w:p>
    <w:p w14:paraId="58387F2A" w14:textId="77777777" w:rsidR="00F112E2" w:rsidRDefault="00F112E2" w:rsidP="00F112E2">
      <w:pPr>
        <w:pStyle w:val="Default"/>
        <w:ind w:firstLine="720"/>
        <w:rPr>
          <w:rFonts w:asciiTheme="minorHAnsi" w:hAnsiTheme="minorHAnsi" w:cstheme="minorBidi"/>
          <w:color w:val="auto"/>
          <w:sz w:val="36"/>
          <w:szCs w:val="36"/>
        </w:rPr>
      </w:pPr>
    </w:p>
    <w:p w14:paraId="05436704" w14:textId="77777777" w:rsidR="00F112E2" w:rsidRPr="006F4F43" w:rsidRDefault="00F112E2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b/>
          <w:bCs/>
          <w:color w:val="000000"/>
          <w:sz w:val="32"/>
          <w:szCs w:val="32"/>
        </w:rPr>
      </w:pPr>
      <w:r w:rsidRPr="006F4F43">
        <w:rPr>
          <w:rFonts w:ascii="Garamond" w:hAnsi="Garamond" w:cs="Times New Roman"/>
          <w:b/>
          <w:bCs/>
          <w:color w:val="000000"/>
          <w:sz w:val="32"/>
          <w:szCs w:val="32"/>
        </w:rPr>
        <w:t>Research published in local journals: 18</w:t>
      </w:r>
    </w:p>
    <w:p w14:paraId="10700FC4" w14:textId="77777777" w:rsidR="00F112E2" w:rsidRPr="00F112E2" w:rsidRDefault="00F112E2" w:rsidP="00D44BB5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16"/>
          <w:szCs w:val="16"/>
        </w:rPr>
      </w:pPr>
    </w:p>
    <w:p w14:paraId="23083ABB" w14:textId="77777777" w:rsidR="0056538A" w:rsidRDefault="0056538A" w:rsidP="00D44BB5">
      <w:pPr>
        <w:pStyle w:val="a4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DC1E88F" w14:textId="77777777" w:rsidR="0056538A" w:rsidRDefault="0056538A" w:rsidP="00D44BB5">
      <w:pPr>
        <w:pStyle w:val="a4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tbl>
      <w:tblPr>
        <w:tblStyle w:val="a3"/>
        <w:bidiVisual/>
        <w:tblW w:w="9680" w:type="dxa"/>
        <w:jc w:val="center"/>
        <w:tblInd w:w="977" w:type="dxa"/>
        <w:tblLook w:val="04A0" w:firstRow="1" w:lastRow="0" w:firstColumn="1" w:lastColumn="0" w:noHBand="0" w:noVBand="1"/>
      </w:tblPr>
      <w:tblGrid>
        <w:gridCol w:w="418"/>
        <w:gridCol w:w="3170"/>
        <w:gridCol w:w="1956"/>
        <w:gridCol w:w="894"/>
        <w:gridCol w:w="883"/>
        <w:gridCol w:w="1165"/>
        <w:gridCol w:w="1194"/>
      </w:tblGrid>
      <w:tr w:rsidR="00031835" w:rsidRPr="003F45E6" w14:paraId="55669597" w14:textId="77777777" w:rsidTr="00B95D0A">
        <w:trPr>
          <w:jc w:val="center"/>
        </w:trPr>
        <w:tc>
          <w:tcPr>
            <w:tcW w:w="418" w:type="dxa"/>
            <w:vAlign w:val="center"/>
          </w:tcPr>
          <w:p w14:paraId="47EDE207" w14:textId="4A4CE28E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70" w:type="dxa"/>
            <w:vAlign w:val="center"/>
          </w:tcPr>
          <w:p w14:paraId="0C04F3E0" w14:textId="307AE724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Article title</w:t>
            </w:r>
          </w:p>
        </w:tc>
        <w:tc>
          <w:tcPr>
            <w:tcW w:w="1956" w:type="dxa"/>
            <w:vAlign w:val="center"/>
          </w:tcPr>
          <w:p w14:paraId="350C8DE0" w14:textId="709CBEDD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journal</w:t>
            </w:r>
          </w:p>
        </w:tc>
        <w:tc>
          <w:tcPr>
            <w:tcW w:w="894" w:type="dxa"/>
            <w:vAlign w:val="center"/>
          </w:tcPr>
          <w:p w14:paraId="3DAB9860" w14:textId="2CA43B1E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number</w:t>
            </w:r>
          </w:p>
        </w:tc>
        <w:tc>
          <w:tcPr>
            <w:tcW w:w="883" w:type="dxa"/>
            <w:vAlign w:val="center"/>
          </w:tcPr>
          <w:p w14:paraId="7B017815" w14:textId="2FCC53EC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Volume</w:t>
            </w:r>
          </w:p>
        </w:tc>
        <w:tc>
          <w:tcPr>
            <w:tcW w:w="1165" w:type="dxa"/>
            <w:vAlign w:val="center"/>
          </w:tcPr>
          <w:p w14:paraId="070DE8B7" w14:textId="41874BFB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pages</w:t>
            </w:r>
          </w:p>
        </w:tc>
        <w:tc>
          <w:tcPr>
            <w:tcW w:w="1194" w:type="dxa"/>
            <w:vAlign w:val="center"/>
          </w:tcPr>
          <w:p w14:paraId="3BA5742C" w14:textId="12C5ED34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>Publication date</w:t>
            </w:r>
          </w:p>
        </w:tc>
      </w:tr>
      <w:tr w:rsidR="00BF7A64" w:rsidRPr="003F45E6" w14:paraId="322E953C" w14:textId="77777777" w:rsidTr="00B95D0A">
        <w:trPr>
          <w:jc w:val="center"/>
        </w:trPr>
        <w:tc>
          <w:tcPr>
            <w:tcW w:w="418" w:type="dxa"/>
            <w:vAlign w:val="center"/>
          </w:tcPr>
          <w:p w14:paraId="47CD09B4" w14:textId="401FFEA1" w:rsidR="00BF7A64" w:rsidRPr="003F45E6" w:rsidRDefault="00BF7A64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170" w:type="dxa"/>
            <w:vAlign w:val="center"/>
          </w:tcPr>
          <w:p w14:paraId="1FFA17DB" w14:textId="1CEF141C" w:rsidR="00BF7A64" w:rsidRPr="00BF7A64" w:rsidRDefault="00410AD6" w:rsidP="00D131B5">
            <w:pPr>
              <w:bidi/>
              <w:jc w:val="center"/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</w:pPr>
            <w:r>
              <w:rPr>
                <w:rFonts w:asciiTheme="majorBidi" w:hAnsiTheme="majorBidi" w:cs="Times New Roman"/>
                <w:color w:val="000000"/>
                <w:sz w:val="20"/>
                <w:szCs w:val="20"/>
              </w:rPr>
              <w:t>Micronuclei in cultured lymphocytes from  workers of sewage water treatment stations</w:t>
            </w:r>
          </w:p>
        </w:tc>
        <w:tc>
          <w:tcPr>
            <w:tcW w:w="1956" w:type="dxa"/>
            <w:vAlign w:val="center"/>
          </w:tcPr>
          <w:p w14:paraId="587201C0" w14:textId="41A181AA" w:rsidR="00BF7A64" w:rsidRDefault="00410AD6" w:rsidP="00410AD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raqi Journal of Genetics </w:t>
            </w:r>
          </w:p>
        </w:tc>
        <w:tc>
          <w:tcPr>
            <w:tcW w:w="894" w:type="dxa"/>
            <w:vAlign w:val="center"/>
          </w:tcPr>
          <w:p w14:paraId="28BA10BF" w14:textId="1B7ECBEA" w:rsidR="00BF7A64" w:rsidRPr="003F45E6" w:rsidRDefault="00410AD6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883" w:type="dxa"/>
            <w:vAlign w:val="center"/>
          </w:tcPr>
          <w:p w14:paraId="05213BBE" w14:textId="1AE3429A" w:rsidR="00BF7A64" w:rsidRPr="003F45E6" w:rsidRDefault="00410AD6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66FD9F05" w14:textId="6A618BCC" w:rsidR="00BF7A64" w:rsidRPr="003F45E6" w:rsidRDefault="00410AD6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39-42</w:t>
            </w:r>
          </w:p>
        </w:tc>
        <w:tc>
          <w:tcPr>
            <w:tcW w:w="1194" w:type="dxa"/>
            <w:vAlign w:val="center"/>
          </w:tcPr>
          <w:p w14:paraId="2ACA6918" w14:textId="3B3D0F5D" w:rsidR="00BF7A64" w:rsidRPr="003F45E6" w:rsidRDefault="00410AD6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08</w:t>
            </w:r>
          </w:p>
        </w:tc>
      </w:tr>
      <w:tr w:rsidR="00031835" w:rsidRPr="003F45E6" w14:paraId="7D0BD728" w14:textId="77777777" w:rsidTr="00B95D0A">
        <w:trPr>
          <w:jc w:val="center"/>
        </w:trPr>
        <w:tc>
          <w:tcPr>
            <w:tcW w:w="418" w:type="dxa"/>
            <w:vAlign w:val="center"/>
          </w:tcPr>
          <w:p w14:paraId="5B8595B3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</w:t>
            </w:r>
          </w:p>
        </w:tc>
        <w:tc>
          <w:tcPr>
            <w:tcW w:w="3170" w:type="dxa"/>
            <w:vAlign w:val="center"/>
          </w:tcPr>
          <w:p w14:paraId="2ECCD7AF" w14:textId="3001F36A" w:rsidR="00031835" w:rsidRPr="003F45E6" w:rsidRDefault="00BF7A64" w:rsidP="00A537A0">
            <w:pPr>
              <w:bidi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ab/>
              <w:t>بعض التغيرات الكروموسومية في حالات الاجهاضات المتكررة في الدم المحيطي لبعض الافراد العراقيين</w:t>
            </w:r>
          </w:p>
        </w:tc>
        <w:tc>
          <w:tcPr>
            <w:tcW w:w="1956" w:type="dxa"/>
            <w:vAlign w:val="center"/>
          </w:tcPr>
          <w:p w14:paraId="037B1E62" w14:textId="57AE1C09" w:rsidR="00031835" w:rsidRPr="003F45E6" w:rsidRDefault="00410AD6" w:rsidP="0003183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raqi Journal of cancer and medical genetics</w:t>
            </w:r>
          </w:p>
        </w:tc>
        <w:tc>
          <w:tcPr>
            <w:tcW w:w="894" w:type="dxa"/>
            <w:vAlign w:val="center"/>
          </w:tcPr>
          <w:p w14:paraId="254945DB" w14:textId="2BBA0A1C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0709BB81" w14:textId="1FB98899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65" w:type="dxa"/>
            <w:vAlign w:val="center"/>
          </w:tcPr>
          <w:p w14:paraId="1B6AE848" w14:textId="1B06841D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87-92</w:t>
            </w:r>
          </w:p>
        </w:tc>
        <w:tc>
          <w:tcPr>
            <w:tcW w:w="1194" w:type="dxa"/>
            <w:vAlign w:val="center"/>
          </w:tcPr>
          <w:p w14:paraId="6F5DD045" w14:textId="64070494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3</w:t>
            </w:r>
          </w:p>
        </w:tc>
      </w:tr>
      <w:tr w:rsidR="00031835" w:rsidRPr="003F45E6" w14:paraId="64B63070" w14:textId="77777777" w:rsidTr="00B95D0A">
        <w:trPr>
          <w:jc w:val="center"/>
        </w:trPr>
        <w:tc>
          <w:tcPr>
            <w:tcW w:w="418" w:type="dxa"/>
            <w:vAlign w:val="center"/>
          </w:tcPr>
          <w:p w14:paraId="4A4A0F8B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2</w:t>
            </w:r>
          </w:p>
        </w:tc>
        <w:tc>
          <w:tcPr>
            <w:tcW w:w="3170" w:type="dxa"/>
            <w:vAlign w:val="center"/>
          </w:tcPr>
          <w:p w14:paraId="4845DE4A" w14:textId="77777777" w:rsidR="00031835" w:rsidRDefault="00BF7A64" w:rsidP="00A537A0">
            <w:pPr>
              <w:bidi/>
              <w:rPr>
                <w:rFonts w:asciiTheme="majorBidi" w:hAnsiTheme="majorBidi" w:cs="Times New Roman"/>
                <w:color w:val="000000"/>
                <w:sz w:val="20"/>
                <w:szCs w:val="20"/>
              </w:rPr>
            </w:pPr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ab/>
            </w:r>
            <w:proofErr w:type="spellStart"/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>التاثير</w:t>
            </w:r>
            <w:proofErr w:type="spellEnd"/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 xml:space="preserve"> السمي للمستخلص المائي الخام لنبات القيصوم في بعض الخلايا السرطانية</w:t>
            </w:r>
          </w:p>
          <w:p w14:paraId="3B6D95D3" w14:textId="77777777" w:rsidR="00A537A0" w:rsidRDefault="00A537A0" w:rsidP="00A537A0">
            <w:pPr>
              <w:bidi/>
              <w:rPr>
                <w:rFonts w:asciiTheme="majorBidi" w:hAnsiTheme="majorBidi" w:cs="Times New Roman"/>
                <w:color w:val="000000"/>
                <w:sz w:val="20"/>
                <w:szCs w:val="20"/>
              </w:rPr>
            </w:pPr>
          </w:p>
          <w:p w14:paraId="10349AF7" w14:textId="4B51D8A9" w:rsidR="00A537A0" w:rsidRPr="00464155" w:rsidRDefault="0071604E" w:rsidP="00464155">
            <w:pPr>
              <w:bidi/>
              <w:rPr>
                <w:rFonts w:ascii="Times New Roman" w:hAnsi="Times New Roman" w:cs="Times New Roman"/>
                <w:sz w:val="20"/>
                <w:szCs w:val="20"/>
              </w:rPr>
            </w:pPr>
            <w:hyperlink r:id="rId12" w:history="1">
              <w:r w:rsidR="00464155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I</w:t>
              </w:r>
              <w:r w:rsidR="00A537A0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 xml:space="preserve">nvestigation for the effect of crude aqueous extract of </w:t>
              </w:r>
              <w:proofErr w:type="spellStart"/>
              <w:r w:rsidR="00A537A0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Achillea</w:t>
              </w:r>
              <w:proofErr w:type="spellEnd"/>
              <w:r w:rsidR="00A537A0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 xml:space="preserve"> </w:t>
              </w:r>
              <w:proofErr w:type="spellStart"/>
              <w:r w:rsidR="00A537A0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Fragrantisime</w:t>
              </w:r>
              <w:proofErr w:type="spellEnd"/>
              <w:r w:rsidR="00A537A0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 xml:space="preserve"> on the cytotoxicity of</w:t>
              </w:r>
            </w:hyperlink>
          </w:p>
          <w:p w14:paraId="4D29BD36" w14:textId="6DB8146C" w:rsidR="00A537A0" w:rsidRPr="00464155" w:rsidRDefault="0071604E" w:rsidP="00A537A0">
            <w:pPr>
              <w:bidi/>
              <w:rPr>
                <w:rFonts w:ascii="Times New Roman" w:hAnsi="Times New Roman" w:cs="Times New Roman"/>
                <w:sz w:val="20"/>
                <w:szCs w:val="20"/>
              </w:rPr>
            </w:pPr>
            <w:hyperlink r:id="rId13" w:history="1">
              <w:r w:rsidR="00A537A0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different cancer cell lines</w:t>
              </w:r>
            </w:hyperlink>
          </w:p>
          <w:p w14:paraId="164324A3" w14:textId="5F9C74AB" w:rsidR="00A537A0" w:rsidRPr="003F45E6" w:rsidRDefault="00A537A0" w:rsidP="00A537A0">
            <w:pPr>
              <w:bidi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28E12C3A" w14:textId="6D4AA533" w:rsidR="00031835" w:rsidRPr="003F45E6" w:rsidRDefault="00410AD6" w:rsidP="00410AD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raqi Journal of Cancer And Medical Genetics</w:t>
            </w:r>
            <w:r w:rsidRPr="0003183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Pr="0003183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ustansiriyah University</w:t>
            </w:r>
          </w:p>
        </w:tc>
        <w:tc>
          <w:tcPr>
            <w:tcW w:w="894" w:type="dxa"/>
            <w:vAlign w:val="center"/>
          </w:tcPr>
          <w:p w14:paraId="616A6A96" w14:textId="6720936E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4A87DB34" w14:textId="2A85B940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5" w:type="dxa"/>
            <w:vAlign w:val="center"/>
          </w:tcPr>
          <w:p w14:paraId="58F12425" w14:textId="1F4D6F90" w:rsidR="00031835" w:rsidRPr="003F45E6" w:rsidRDefault="00223452" w:rsidP="00223452">
            <w:pP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86-91</w:t>
            </w:r>
          </w:p>
        </w:tc>
        <w:tc>
          <w:tcPr>
            <w:tcW w:w="1194" w:type="dxa"/>
            <w:vAlign w:val="center"/>
          </w:tcPr>
          <w:p w14:paraId="36047982" w14:textId="78BDAD98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31835" w:rsidRPr="003F45E6" w14:paraId="55FBB242" w14:textId="77777777" w:rsidTr="00B95D0A">
        <w:trPr>
          <w:jc w:val="center"/>
        </w:trPr>
        <w:tc>
          <w:tcPr>
            <w:tcW w:w="418" w:type="dxa"/>
            <w:vAlign w:val="center"/>
          </w:tcPr>
          <w:p w14:paraId="3C6D2C14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3</w:t>
            </w:r>
          </w:p>
        </w:tc>
        <w:tc>
          <w:tcPr>
            <w:tcW w:w="3170" w:type="dxa"/>
            <w:vAlign w:val="center"/>
          </w:tcPr>
          <w:p w14:paraId="6A2D10B9" w14:textId="77777777" w:rsidR="00410AD6" w:rsidRPr="00410AD6" w:rsidRDefault="00410AD6" w:rsidP="00410AD6">
            <w:pPr>
              <w:autoSpaceDE w:val="0"/>
              <w:autoSpaceDN w:val="0"/>
              <w:bidi/>
              <w:adjustRightInd w:val="0"/>
              <w:ind w:left="360"/>
              <w:jc w:val="right"/>
              <w:rPr>
                <w:rFonts w:ascii="Garamond" w:hAnsi="Garamond" w:cs="Garamond"/>
                <w:color w:val="000000"/>
              </w:rPr>
            </w:pPr>
            <w:r w:rsidRPr="00410AD6">
              <w:rPr>
                <w:rFonts w:ascii="Garamond" w:hAnsi="Garamond" w:cs="Garamond"/>
                <w:color w:val="000000"/>
              </w:rPr>
              <w:t>Brain Atrophy in Iraqi Children Associated with Chromosome 6 Abnormality</w:t>
            </w:r>
            <w:r w:rsidRPr="00410AD6">
              <w:rPr>
                <w:rFonts w:ascii="Garamond" w:hAnsi="Garamond" w:cs="Times New Roman"/>
                <w:color w:val="000000"/>
                <w:rtl/>
              </w:rPr>
              <w:t>‏</w:t>
            </w:r>
          </w:p>
          <w:p w14:paraId="4340CA9D" w14:textId="655432C8" w:rsidR="00031835" w:rsidRPr="00410AD6" w:rsidRDefault="00031835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27A9D096" w14:textId="670F88F1" w:rsidR="00031835" w:rsidRPr="003F45E6" w:rsidRDefault="004955C1" w:rsidP="00410AD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</w:t>
            </w:r>
            <w:r w:rsidR="004C705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nahrin</w:t>
            </w:r>
            <w:proofErr w:type="spellEnd"/>
            <w:r>
              <w:t xml:space="preserve"> </w:t>
            </w:r>
            <w:r w:rsidRPr="004955C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Journal of Al-Nahrain University Science</w:t>
            </w:r>
          </w:p>
        </w:tc>
        <w:tc>
          <w:tcPr>
            <w:tcW w:w="894" w:type="dxa"/>
            <w:vAlign w:val="center"/>
          </w:tcPr>
          <w:p w14:paraId="38B3E562" w14:textId="52E4B1CC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883" w:type="dxa"/>
            <w:vAlign w:val="center"/>
          </w:tcPr>
          <w:p w14:paraId="6873A0BD" w14:textId="2D2BF165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65" w:type="dxa"/>
            <w:vAlign w:val="center"/>
          </w:tcPr>
          <w:p w14:paraId="36EA5F15" w14:textId="6F4348E2" w:rsidR="00031835" w:rsidRPr="003F45E6" w:rsidRDefault="00223452" w:rsidP="00223452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181-188</w:t>
            </w:r>
          </w:p>
        </w:tc>
        <w:tc>
          <w:tcPr>
            <w:tcW w:w="1194" w:type="dxa"/>
            <w:vAlign w:val="center"/>
          </w:tcPr>
          <w:p w14:paraId="584E7C19" w14:textId="30E57D09" w:rsidR="00031835" w:rsidRPr="003F45E6" w:rsidRDefault="00223452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 w:rsidRPr="00223452"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31835" w:rsidRPr="003F45E6" w14:paraId="2F1864DC" w14:textId="77777777" w:rsidTr="00B95D0A">
        <w:trPr>
          <w:jc w:val="center"/>
        </w:trPr>
        <w:tc>
          <w:tcPr>
            <w:tcW w:w="418" w:type="dxa"/>
            <w:vAlign w:val="center"/>
          </w:tcPr>
          <w:p w14:paraId="33F26C63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4</w:t>
            </w:r>
          </w:p>
        </w:tc>
        <w:tc>
          <w:tcPr>
            <w:tcW w:w="3170" w:type="dxa"/>
            <w:vAlign w:val="center"/>
          </w:tcPr>
          <w:p w14:paraId="5814953A" w14:textId="77777777" w:rsidR="00410AD6" w:rsidRPr="00410AD6" w:rsidRDefault="00410AD6" w:rsidP="00410AD6">
            <w:pPr>
              <w:autoSpaceDE w:val="0"/>
              <w:autoSpaceDN w:val="0"/>
              <w:bidi/>
              <w:adjustRightInd w:val="0"/>
              <w:ind w:left="360"/>
              <w:rPr>
                <w:rFonts w:ascii="Garamond" w:hAnsi="Garamond" w:cs="Garamond"/>
                <w:color w:val="000000"/>
              </w:rPr>
            </w:pPr>
            <w:r w:rsidRPr="00410AD6">
              <w:rPr>
                <w:rFonts w:ascii="Garamond" w:hAnsi="Garamond" w:cs="Garamond"/>
                <w:color w:val="000000"/>
              </w:rPr>
              <w:t>Triple X syndrome and various abnormality of 3q Iraqi woman : a case report</w:t>
            </w:r>
          </w:p>
          <w:p w14:paraId="7634E6B5" w14:textId="6188CC5A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6683984D" w14:textId="634FAAD7" w:rsidR="00031835" w:rsidRPr="003F45E6" w:rsidRDefault="00B95D0A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95D0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raqi Journal of Cancer and Medical Genetics / Iraqi Center for Cancer and Medical Genetics research / </w:t>
            </w:r>
            <w:r w:rsidR="00410AD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="00410AD6" w:rsidRPr="0003183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ustansiriyah University</w:t>
            </w:r>
          </w:p>
        </w:tc>
        <w:tc>
          <w:tcPr>
            <w:tcW w:w="894" w:type="dxa"/>
            <w:vAlign w:val="center"/>
          </w:tcPr>
          <w:p w14:paraId="6176A70D" w14:textId="6BA8EE89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1FF378D6" w14:textId="3B4F48CF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5" w:type="dxa"/>
            <w:vAlign w:val="center"/>
          </w:tcPr>
          <w:p w14:paraId="5A6F7EC9" w14:textId="4AD3E698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1-14</w:t>
            </w:r>
          </w:p>
        </w:tc>
        <w:tc>
          <w:tcPr>
            <w:tcW w:w="1194" w:type="dxa"/>
            <w:vAlign w:val="center"/>
          </w:tcPr>
          <w:p w14:paraId="025FC515" w14:textId="3E42338E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B95D0A" w:rsidRPr="003F45E6" w14:paraId="3ECAE0FA" w14:textId="77777777" w:rsidTr="00B95D0A">
        <w:trPr>
          <w:jc w:val="center"/>
        </w:trPr>
        <w:tc>
          <w:tcPr>
            <w:tcW w:w="418" w:type="dxa"/>
            <w:vAlign w:val="center"/>
          </w:tcPr>
          <w:p w14:paraId="55E22889" w14:textId="77777777" w:rsidR="00B95D0A" w:rsidRPr="003F45E6" w:rsidRDefault="00B95D0A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5</w:t>
            </w:r>
          </w:p>
        </w:tc>
        <w:tc>
          <w:tcPr>
            <w:tcW w:w="3170" w:type="dxa"/>
            <w:vAlign w:val="center"/>
          </w:tcPr>
          <w:p w14:paraId="667E3DDD" w14:textId="77777777" w:rsidR="004C7056" w:rsidRPr="004C7056" w:rsidRDefault="004C7056" w:rsidP="004C7056">
            <w:pPr>
              <w:autoSpaceDE w:val="0"/>
              <w:autoSpaceDN w:val="0"/>
              <w:bidi/>
              <w:adjustRightInd w:val="0"/>
              <w:ind w:left="360"/>
              <w:rPr>
                <w:rFonts w:ascii="Garamond" w:hAnsi="Garamond" w:cs="Garamond"/>
                <w:color w:val="000000"/>
              </w:rPr>
            </w:pPr>
            <w:r w:rsidRPr="004C7056">
              <w:rPr>
                <w:rFonts w:ascii="Garamond" w:hAnsi="Garamond" w:cs="Garamond"/>
                <w:color w:val="000000"/>
              </w:rPr>
              <w:t>Establishment and characterization of chemo resistant Glioblastoma cell line from Iraqi patient</w:t>
            </w:r>
            <w:r w:rsidRPr="004C7056">
              <w:rPr>
                <w:rFonts w:ascii="Garamond" w:hAnsi="Garamond" w:cs="Times New Roman"/>
                <w:color w:val="000000"/>
                <w:rtl/>
              </w:rPr>
              <w:t>‏</w:t>
            </w:r>
          </w:p>
          <w:p w14:paraId="6039EDBA" w14:textId="36EE13E6" w:rsidR="00B95D0A" w:rsidRPr="004C7056" w:rsidRDefault="004C7056" w:rsidP="004C7056">
            <w:pPr>
              <w:ind w:left="36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4C7056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>‏</w:t>
            </w:r>
          </w:p>
        </w:tc>
        <w:tc>
          <w:tcPr>
            <w:tcW w:w="1956" w:type="dxa"/>
            <w:vAlign w:val="center"/>
          </w:tcPr>
          <w:p w14:paraId="125C9A8C" w14:textId="77777777" w:rsidR="00B95D0A" w:rsidRDefault="00A537A0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537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ancer Research</w:t>
            </w:r>
          </w:p>
          <w:p w14:paraId="2961F03C" w14:textId="41B06B22" w:rsidR="00A537A0" w:rsidRPr="00A537A0" w:rsidRDefault="00A537A0" w:rsidP="00A537A0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roceedings:AACR</w:t>
            </w:r>
            <w:proofErr w:type="spellEnd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nnal</w:t>
            </w:r>
            <w:proofErr w:type="spellEnd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Meeting 2014 April 5-9;San Diego ,CA</w:t>
            </w:r>
          </w:p>
        </w:tc>
        <w:tc>
          <w:tcPr>
            <w:tcW w:w="894" w:type="dxa"/>
            <w:vAlign w:val="center"/>
          </w:tcPr>
          <w:p w14:paraId="2D49E459" w14:textId="147A26E1" w:rsidR="00B95D0A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06C9E6CE" w14:textId="401C306A" w:rsidR="00B95D0A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165" w:type="dxa"/>
            <w:vAlign w:val="center"/>
          </w:tcPr>
          <w:p w14:paraId="0AA8105B" w14:textId="2D324D72" w:rsidR="00B95D0A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221</w:t>
            </w:r>
          </w:p>
        </w:tc>
        <w:tc>
          <w:tcPr>
            <w:tcW w:w="1194" w:type="dxa"/>
            <w:vAlign w:val="center"/>
          </w:tcPr>
          <w:p w14:paraId="6C882A47" w14:textId="0CC09C5D" w:rsidR="00B95D0A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31835" w:rsidRPr="003F45E6" w14:paraId="0251D73C" w14:textId="77777777" w:rsidTr="00B95D0A">
        <w:trPr>
          <w:jc w:val="center"/>
        </w:trPr>
        <w:tc>
          <w:tcPr>
            <w:tcW w:w="418" w:type="dxa"/>
            <w:vAlign w:val="center"/>
          </w:tcPr>
          <w:p w14:paraId="0825A1FA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6</w:t>
            </w:r>
          </w:p>
        </w:tc>
        <w:tc>
          <w:tcPr>
            <w:tcW w:w="3170" w:type="dxa"/>
            <w:vAlign w:val="center"/>
          </w:tcPr>
          <w:p w14:paraId="0F4B216B" w14:textId="544D34A7" w:rsidR="004C7056" w:rsidRPr="004C7056" w:rsidRDefault="004C7056" w:rsidP="004C7056">
            <w:pPr>
              <w:autoSpaceDE w:val="0"/>
              <w:autoSpaceDN w:val="0"/>
              <w:bidi/>
              <w:adjustRightInd w:val="0"/>
              <w:ind w:left="360"/>
              <w:jc w:val="right"/>
              <w:rPr>
                <w:rFonts w:ascii="Garamond" w:hAnsi="Garamond" w:cs="Garamond"/>
                <w:color w:val="000000"/>
              </w:rPr>
            </w:pPr>
            <w:r w:rsidRPr="004C7056">
              <w:rPr>
                <w:rFonts w:ascii="Garamond" w:hAnsi="Garamond" w:cs="Times New Roman"/>
                <w:color w:val="000000"/>
              </w:rPr>
              <w:t>Multi autosomal chromosome aberration role in primary amenorrhea</w:t>
            </w:r>
            <w:r w:rsidRPr="004C7056">
              <w:rPr>
                <w:rFonts w:ascii="Garamond" w:hAnsi="Garamond" w:cs="Times New Roman"/>
                <w:color w:val="000000"/>
                <w:rtl/>
              </w:rPr>
              <w:t>‏</w:t>
            </w:r>
          </w:p>
          <w:p w14:paraId="26C3AE6B" w14:textId="68909FB0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</w:p>
        </w:tc>
        <w:tc>
          <w:tcPr>
            <w:tcW w:w="1956" w:type="dxa"/>
            <w:vAlign w:val="center"/>
          </w:tcPr>
          <w:p w14:paraId="3C06F3FF" w14:textId="0991166C" w:rsidR="00031835" w:rsidRPr="003F45E6" w:rsidRDefault="00A537A0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Iraqi journal of cancer and medical genetics</w:t>
            </w:r>
          </w:p>
        </w:tc>
        <w:tc>
          <w:tcPr>
            <w:tcW w:w="894" w:type="dxa"/>
            <w:vAlign w:val="center"/>
          </w:tcPr>
          <w:p w14:paraId="71CB4F28" w14:textId="499F492D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1FA8A35A" w14:textId="1E15E92E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5" w:type="dxa"/>
            <w:vAlign w:val="center"/>
          </w:tcPr>
          <w:p w14:paraId="238F63E0" w14:textId="7EC7176A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44-47</w:t>
            </w:r>
          </w:p>
        </w:tc>
        <w:tc>
          <w:tcPr>
            <w:tcW w:w="1194" w:type="dxa"/>
            <w:vAlign w:val="center"/>
          </w:tcPr>
          <w:p w14:paraId="4EF75A59" w14:textId="36DA3611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31835" w:rsidRPr="003F45E6" w14:paraId="5D524FE4" w14:textId="77777777" w:rsidTr="00B95D0A">
        <w:trPr>
          <w:jc w:val="center"/>
        </w:trPr>
        <w:tc>
          <w:tcPr>
            <w:tcW w:w="418" w:type="dxa"/>
            <w:vAlign w:val="center"/>
          </w:tcPr>
          <w:p w14:paraId="18BAD68A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7</w:t>
            </w:r>
          </w:p>
        </w:tc>
        <w:tc>
          <w:tcPr>
            <w:tcW w:w="3170" w:type="dxa"/>
            <w:vAlign w:val="center"/>
          </w:tcPr>
          <w:p w14:paraId="055DD712" w14:textId="77777777" w:rsidR="00B76754" w:rsidRPr="00B76754" w:rsidRDefault="00B76754" w:rsidP="00B76754">
            <w:pPr>
              <w:autoSpaceDE w:val="0"/>
              <w:autoSpaceDN w:val="0"/>
              <w:bidi/>
              <w:adjustRightInd w:val="0"/>
              <w:ind w:left="360"/>
              <w:rPr>
                <w:rFonts w:ascii="Garamond" w:hAnsi="Garamond" w:cs="Garamond"/>
                <w:color w:val="000000"/>
              </w:rPr>
            </w:pPr>
            <w:r w:rsidRPr="00B76754">
              <w:rPr>
                <w:rFonts w:ascii="Garamond" w:hAnsi="Garamond"/>
                <w:color w:val="000000"/>
                <w:lang w:bidi="ar-IQ"/>
              </w:rPr>
              <w:t>Down Syndrome Mosaism in Samples of Iraqi Patients</w:t>
            </w:r>
            <w:r w:rsidRPr="00B76754">
              <w:rPr>
                <w:rFonts w:ascii="Garamond" w:hAnsi="Garamond" w:cs="Arial"/>
                <w:color w:val="000000"/>
                <w:rtl/>
                <w:lang w:bidi="ar-IQ"/>
              </w:rPr>
              <w:t>‏</w:t>
            </w:r>
          </w:p>
          <w:p w14:paraId="52C53963" w14:textId="68CFC24C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73375FDB" w14:textId="2345151E" w:rsidR="00031835" w:rsidRPr="003F45E6" w:rsidRDefault="00A537A0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ournal of Biotechnology Research Center</w:t>
            </w:r>
          </w:p>
        </w:tc>
        <w:tc>
          <w:tcPr>
            <w:tcW w:w="894" w:type="dxa"/>
            <w:vAlign w:val="center"/>
          </w:tcPr>
          <w:p w14:paraId="2E654D0B" w14:textId="5CAFA296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F497BD4" w14:textId="2C47E1D6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65" w:type="dxa"/>
            <w:vAlign w:val="center"/>
          </w:tcPr>
          <w:p w14:paraId="4120763E" w14:textId="58FD3825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62-66</w:t>
            </w:r>
          </w:p>
        </w:tc>
        <w:tc>
          <w:tcPr>
            <w:tcW w:w="1194" w:type="dxa"/>
            <w:vAlign w:val="center"/>
          </w:tcPr>
          <w:p w14:paraId="1564F687" w14:textId="055FD39D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5</w:t>
            </w:r>
          </w:p>
        </w:tc>
      </w:tr>
      <w:tr w:rsidR="00031835" w:rsidRPr="003F45E6" w14:paraId="138F5858" w14:textId="77777777" w:rsidTr="00B95D0A">
        <w:trPr>
          <w:jc w:val="center"/>
        </w:trPr>
        <w:tc>
          <w:tcPr>
            <w:tcW w:w="418" w:type="dxa"/>
            <w:vAlign w:val="center"/>
          </w:tcPr>
          <w:p w14:paraId="39CFB62B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lastRenderedPageBreak/>
              <w:t>8</w:t>
            </w:r>
          </w:p>
        </w:tc>
        <w:tc>
          <w:tcPr>
            <w:tcW w:w="3170" w:type="dxa"/>
            <w:vAlign w:val="center"/>
          </w:tcPr>
          <w:p w14:paraId="314773DC" w14:textId="77777777" w:rsidR="00B76754" w:rsidRPr="00B76754" w:rsidRDefault="00B76754" w:rsidP="008546FD">
            <w:pPr>
              <w:autoSpaceDE w:val="0"/>
              <w:autoSpaceDN w:val="0"/>
              <w:bidi/>
              <w:adjustRightInd w:val="0"/>
              <w:ind w:left="360"/>
              <w:jc w:val="right"/>
              <w:rPr>
                <w:rFonts w:ascii="Garamond" w:hAnsi="Garamond" w:cs="Garamond"/>
                <w:color w:val="000000"/>
              </w:rPr>
            </w:pPr>
            <w:r w:rsidRPr="00B76754">
              <w:rPr>
                <w:rFonts w:ascii="Garamond" w:hAnsi="Garamond" w:cs="Arial"/>
                <w:color w:val="000000"/>
                <w:lang w:bidi="ar-IQ"/>
              </w:rPr>
              <w:t>Establishment and characterization of a receptor-negative, hormone-nonresponsive breast cancer cell line from an Iraqi patien</w:t>
            </w:r>
            <w:r w:rsidRPr="00B76754">
              <w:rPr>
                <w:rFonts w:ascii="Garamond" w:hAnsi="Garamond" w:cs="Times New Roman"/>
                <w:color w:val="000000"/>
              </w:rPr>
              <w:t>t</w:t>
            </w:r>
          </w:p>
          <w:p w14:paraId="1D349BC3" w14:textId="77777777" w:rsidR="00B76754" w:rsidRPr="00D44BB5" w:rsidRDefault="00B76754" w:rsidP="008546FD">
            <w:pPr>
              <w:pStyle w:val="a4"/>
              <w:autoSpaceDE w:val="0"/>
              <w:autoSpaceDN w:val="0"/>
              <w:bidi/>
              <w:adjustRightInd w:val="0"/>
              <w:jc w:val="right"/>
              <w:rPr>
                <w:rFonts w:ascii="Garamond" w:hAnsi="Garamond" w:cs="Garamond"/>
                <w:color w:val="000000"/>
              </w:rPr>
            </w:pPr>
            <w:r w:rsidRPr="00D44BB5">
              <w:rPr>
                <w:rFonts w:ascii="Garamond" w:hAnsi="Garamond" w:cs="Garamond"/>
                <w:color w:val="000000"/>
              </w:rPr>
              <w:t>.</w:t>
            </w:r>
          </w:p>
          <w:p w14:paraId="708C6F60" w14:textId="2FE8DE7D" w:rsidR="00031835" w:rsidRPr="003F45E6" w:rsidRDefault="00031835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5699BB52" w14:textId="3658ED57" w:rsidR="00031835" w:rsidRPr="0011086A" w:rsidRDefault="0011086A" w:rsidP="00B76754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1086A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Breast Cancer: Targets and Therapy</w:t>
            </w:r>
          </w:p>
        </w:tc>
        <w:tc>
          <w:tcPr>
            <w:tcW w:w="894" w:type="dxa"/>
            <w:vAlign w:val="center"/>
          </w:tcPr>
          <w:p w14:paraId="62B425F5" w14:textId="31E65D62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34211ACC" w14:textId="54573DB0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750DC212" w14:textId="3895E387" w:rsidR="00031835" w:rsidRPr="003F45E6" w:rsidRDefault="0011086A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23-230</w:t>
            </w:r>
          </w:p>
        </w:tc>
        <w:tc>
          <w:tcPr>
            <w:tcW w:w="1194" w:type="dxa"/>
            <w:vAlign w:val="center"/>
          </w:tcPr>
          <w:p w14:paraId="2BDB350F" w14:textId="7DD1E1BB" w:rsidR="00031835" w:rsidRPr="003F45E6" w:rsidRDefault="00A537A0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5</w:t>
            </w:r>
          </w:p>
        </w:tc>
      </w:tr>
      <w:tr w:rsidR="00031835" w:rsidRPr="003F45E6" w14:paraId="465B32F6" w14:textId="77777777" w:rsidTr="00B95D0A">
        <w:trPr>
          <w:jc w:val="center"/>
        </w:trPr>
        <w:tc>
          <w:tcPr>
            <w:tcW w:w="418" w:type="dxa"/>
            <w:vAlign w:val="center"/>
          </w:tcPr>
          <w:p w14:paraId="7D3CDDEA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9</w:t>
            </w:r>
          </w:p>
        </w:tc>
        <w:tc>
          <w:tcPr>
            <w:tcW w:w="3170" w:type="dxa"/>
            <w:vAlign w:val="center"/>
          </w:tcPr>
          <w:p w14:paraId="231A51D2" w14:textId="70924E1B" w:rsidR="00031835" w:rsidRPr="008546FD" w:rsidRDefault="0071604E" w:rsidP="0023274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14" w:history="1">
              <w:r w:rsidR="00464155" w:rsidRPr="008546FD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</w:rPr>
                <w:t>Role OLE of Genetic Variations in MTHFR Gene Associated with PCOS in a Sample of</w:t>
              </w:r>
            </w:hyperlink>
            <w:r w:rsidR="00464155" w:rsidRPr="008546F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raqi patients</w:t>
            </w:r>
          </w:p>
        </w:tc>
        <w:tc>
          <w:tcPr>
            <w:tcW w:w="1956" w:type="dxa"/>
            <w:vAlign w:val="center"/>
          </w:tcPr>
          <w:p w14:paraId="43C1A9D9" w14:textId="2A4F08D2" w:rsidR="00031835" w:rsidRPr="00464155" w:rsidRDefault="00464155" w:rsidP="00232745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Biochem</w:t>
            </w:r>
            <w:proofErr w:type="spellEnd"/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 Cell. Arch</w:t>
            </w:r>
          </w:p>
        </w:tc>
        <w:tc>
          <w:tcPr>
            <w:tcW w:w="894" w:type="dxa"/>
            <w:vAlign w:val="center"/>
          </w:tcPr>
          <w:p w14:paraId="779DCB63" w14:textId="62034CDE" w:rsidR="00031835" w:rsidRPr="00464155" w:rsidRDefault="00464155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B9081D5" w14:textId="6A08787D" w:rsidR="00031835" w:rsidRPr="00464155" w:rsidRDefault="00464155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65" w:type="dxa"/>
            <w:vAlign w:val="center"/>
          </w:tcPr>
          <w:p w14:paraId="71D1C5BB" w14:textId="02881787" w:rsidR="00031835" w:rsidRPr="00464155" w:rsidRDefault="00464155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741-1746</w:t>
            </w:r>
          </w:p>
        </w:tc>
        <w:tc>
          <w:tcPr>
            <w:tcW w:w="1194" w:type="dxa"/>
            <w:vAlign w:val="center"/>
          </w:tcPr>
          <w:p w14:paraId="179B92CB" w14:textId="00A8E291" w:rsidR="00031835" w:rsidRPr="00464155" w:rsidRDefault="00464155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019</w:t>
            </w:r>
          </w:p>
        </w:tc>
      </w:tr>
      <w:tr w:rsidR="00031835" w:rsidRPr="003F45E6" w14:paraId="33257AFE" w14:textId="77777777" w:rsidTr="00B95D0A">
        <w:trPr>
          <w:jc w:val="center"/>
        </w:trPr>
        <w:tc>
          <w:tcPr>
            <w:tcW w:w="418" w:type="dxa"/>
            <w:vAlign w:val="center"/>
          </w:tcPr>
          <w:p w14:paraId="33BEF091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0</w:t>
            </w:r>
          </w:p>
        </w:tc>
        <w:tc>
          <w:tcPr>
            <w:tcW w:w="3170" w:type="dxa"/>
            <w:vAlign w:val="center"/>
          </w:tcPr>
          <w:p w14:paraId="6B450E4B" w14:textId="30A26A75" w:rsidR="00464155" w:rsidRPr="008546FD" w:rsidRDefault="00464155" w:rsidP="0046415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</w:p>
          <w:p w14:paraId="534246C9" w14:textId="77777777" w:rsidR="00464155" w:rsidRPr="008546FD" w:rsidRDefault="0071604E" w:rsidP="00464155">
            <w:pPr>
              <w:shd w:val="clear" w:color="auto" w:fill="FFFFFF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5" w:history="1">
              <w:r w:rsidR="00464155" w:rsidRPr="008546FD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Relation between genetic polymorphism of methylene-tetrahydrofolate reductase gene and incidence of polycystic ovarian syndrome in a sample of Iraqi patient</w:t>
              </w:r>
            </w:hyperlink>
          </w:p>
          <w:p w14:paraId="3F1FC56A" w14:textId="0A787D83" w:rsidR="00031835" w:rsidRPr="008546FD" w:rsidRDefault="00031835" w:rsidP="00232745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40E54C13" w14:textId="394CD452" w:rsidR="00031835" w:rsidRPr="003F45E6" w:rsidRDefault="009807D3" w:rsidP="00232745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Thesis</w:t>
            </w:r>
          </w:p>
        </w:tc>
        <w:tc>
          <w:tcPr>
            <w:tcW w:w="894" w:type="dxa"/>
            <w:vAlign w:val="center"/>
          </w:tcPr>
          <w:p w14:paraId="37A44334" w14:textId="68F6A6BC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33B2F49D" w14:textId="318441BB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735EF2E3" w14:textId="2EA2AAEE" w:rsidR="00031835" w:rsidRPr="003F45E6" w:rsidRDefault="0003183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1C98F616" w14:textId="052CD58F" w:rsidR="00031835" w:rsidRPr="003F45E6" w:rsidRDefault="00464155" w:rsidP="00232745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9</w:t>
            </w:r>
          </w:p>
        </w:tc>
      </w:tr>
      <w:tr w:rsidR="00031835" w:rsidRPr="003F45E6" w14:paraId="0E6B64B4" w14:textId="77777777" w:rsidTr="00B95D0A">
        <w:trPr>
          <w:jc w:val="center"/>
        </w:trPr>
        <w:tc>
          <w:tcPr>
            <w:tcW w:w="418" w:type="dxa"/>
            <w:vAlign w:val="center"/>
          </w:tcPr>
          <w:p w14:paraId="3FEC2350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1</w:t>
            </w:r>
          </w:p>
        </w:tc>
        <w:tc>
          <w:tcPr>
            <w:tcW w:w="3170" w:type="dxa"/>
            <w:vAlign w:val="center"/>
          </w:tcPr>
          <w:p w14:paraId="48FC5D0D" w14:textId="77777777" w:rsidR="00031835" w:rsidRPr="008546FD" w:rsidRDefault="00031835" w:rsidP="008546F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  <w:lang w:bidi="ar-IQ"/>
              </w:rPr>
            </w:pPr>
          </w:p>
          <w:p w14:paraId="148A963D" w14:textId="4950AB88" w:rsidR="00031835" w:rsidRPr="008546FD" w:rsidRDefault="00464155" w:rsidP="008546F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</w:pPr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 xml:space="preserve">Investigation for variation in MTHFR gene in </w:t>
            </w:r>
            <w:proofErr w:type="spellStart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>iraqi</w:t>
            </w:r>
            <w:proofErr w:type="spellEnd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 xml:space="preserve"> </w:t>
            </w:r>
            <w:proofErr w:type="spellStart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>arab</w:t>
            </w:r>
            <w:proofErr w:type="spellEnd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 xml:space="preserve"> female with PCOS</w:t>
            </w:r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  <w:lang w:bidi="ar-IQ"/>
              </w:rPr>
              <w:t>‏</w:t>
            </w:r>
          </w:p>
        </w:tc>
        <w:tc>
          <w:tcPr>
            <w:tcW w:w="1956" w:type="dxa"/>
            <w:vAlign w:val="center"/>
          </w:tcPr>
          <w:p w14:paraId="23B265D3" w14:textId="4B9161ED" w:rsidR="00031835" w:rsidRPr="009807D3" w:rsidRDefault="009807D3" w:rsidP="00232745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Asian Jr. of </w:t>
            </w:r>
            <w:proofErr w:type="spellStart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icrobiol</w:t>
            </w:r>
            <w:proofErr w:type="spellEnd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. Biotech. </w:t>
            </w:r>
            <w:proofErr w:type="spellStart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Env</w:t>
            </w:r>
            <w:proofErr w:type="spellEnd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c</w:t>
            </w:r>
            <w:proofErr w:type="spellEnd"/>
          </w:p>
        </w:tc>
        <w:tc>
          <w:tcPr>
            <w:tcW w:w="894" w:type="dxa"/>
            <w:vAlign w:val="center"/>
          </w:tcPr>
          <w:p w14:paraId="0DF903F5" w14:textId="32953078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83" w:type="dxa"/>
            <w:vAlign w:val="center"/>
          </w:tcPr>
          <w:p w14:paraId="2519793D" w14:textId="2AE1C6D2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65" w:type="dxa"/>
            <w:vAlign w:val="center"/>
          </w:tcPr>
          <w:p w14:paraId="5D4CEB94" w14:textId="6BCB646E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851-861</w:t>
            </w:r>
          </w:p>
        </w:tc>
        <w:tc>
          <w:tcPr>
            <w:tcW w:w="1194" w:type="dxa"/>
            <w:vAlign w:val="center"/>
          </w:tcPr>
          <w:p w14:paraId="6AF68579" w14:textId="74D8B962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  <w:t>2019</w:t>
            </w:r>
          </w:p>
        </w:tc>
      </w:tr>
      <w:tr w:rsidR="00031835" w:rsidRPr="003F45E6" w14:paraId="3FCB19E1" w14:textId="77777777" w:rsidTr="00B95D0A">
        <w:trPr>
          <w:jc w:val="center"/>
        </w:trPr>
        <w:tc>
          <w:tcPr>
            <w:tcW w:w="418" w:type="dxa"/>
            <w:vAlign w:val="center"/>
          </w:tcPr>
          <w:p w14:paraId="4902F687" w14:textId="77777777" w:rsidR="00031835" w:rsidRPr="003F45E6" w:rsidRDefault="00031835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2</w:t>
            </w:r>
          </w:p>
        </w:tc>
        <w:tc>
          <w:tcPr>
            <w:tcW w:w="3170" w:type="dxa"/>
            <w:vAlign w:val="center"/>
          </w:tcPr>
          <w:p w14:paraId="11B8682C" w14:textId="64909DDB" w:rsidR="00031835" w:rsidRPr="008546FD" w:rsidRDefault="0071604E" w:rsidP="008546F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  <w:lang w:bidi="ar-IQ"/>
              </w:rPr>
            </w:pPr>
            <w:hyperlink r:id="rId16" w:history="1">
              <w:r w:rsidR="009807D3" w:rsidRPr="008546FD">
                <w:rPr>
                  <w:rFonts w:ascii="Times New Roman" w:hAnsi="Times New Roman" w:cs="Times New Roman"/>
                  <w:shd w:val="clear" w:color="auto" w:fill="FFFFFF"/>
                </w:rPr>
                <w:t>Genetic Polymorphism of IFNA1 and IFNAR1 Genes in Covid-19 Iraqi Patients</w:t>
              </w:r>
              <w:r w:rsidR="009807D3" w:rsidRPr="008546FD">
                <w:rPr>
                  <w:rFonts w:ascii="Times New Roman" w:hAnsi="Times New Roman" w:cs="Times New Roman"/>
                  <w:shd w:val="clear" w:color="auto" w:fill="FFFFFF"/>
                  <w:rtl/>
                </w:rPr>
                <w:t>‏</w:t>
              </w:r>
            </w:hyperlink>
          </w:p>
        </w:tc>
        <w:tc>
          <w:tcPr>
            <w:tcW w:w="1956" w:type="dxa"/>
            <w:vAlign w:val="center"/>
          </w:tcPr>
          <w:p w14:paraId="73C073F4" w14:textId="6F3737A2" w:rsidR="00031835" w:rsidRPr="009807D3" w:rsidRDefault="009807D3" w:rsidP="00232745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l-Nahrain Journal of Science</w:t>
            </w:r>
          </w:p>
        </w:tc>
        <w:tc>
          <w:tcPr>
            <w:tcW w:w="894" w:type="dxa"/>
            <w:vAlign w:val="center"/>
          </w:tcPr>
          <w:p w14:paraId="392D3D05" w14:textId="71A27A56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  <w:p w14:paraId="178AB984" w14:textId="46D68321" w:rsidR="00031835" w:rsidRPr="009807D3" w:rsidRDefault="00031835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3FFBC87B" w14:textId="300958DA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6</w:t>
            </w:r>
          </w:p>
          <w:p w14:paraId="72101024" w14:textId="77777777" w:rsidR="00031835" w:rsidRPr="009807D3" w:rsidRDefault="00031835" w:rsidP="0027041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6D482ED6" w14:textId="013C189A" w:rsidR="00031835" w:rsidRPr="009807D3" w:rsidRDefault="009807D3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rtl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0-55</w:t>
            </w:r>
          </w:p>
          <w:p w14:paraId="7F34DE54" w14:textId="77777777" w:rsidR="00031835" w:rsidRPr="009807D3" w:rsidRDefault="00031835" w:rsidP="0027041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2A4226D7" w14:textId="77777777" w:rsidR="00031835" w:rsidRPr="009807D3" w:rsidRDefault="00031835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</w:p>
          <w:p w14:paraId="07A42925" w14:textId="79887A06" w:rsidR="00031835" w:rsidRPr="009807D3" w:rsidRDefault="009807D3" w:rsidP="0027041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  <w:t>2023</w:t>
            </w:r>
          </w:p>
        </w:tc>
      </w:tr>
      <w:tr w:rsidR="00891D41" w:rsidRPr="003F45E6" w14:paraId="35E9B032" w14:textId="77777777" w:rsidTr="00905782">
        <w:trPr>
          <w:jc w:val="center"/>
        </w:trPr>
        <w:tc>
          <w:tcPr>
            <w:tcW w:w="418" w:type="dxa"/>
            <w:vAlign w:val="center"/>
          </w:tcPr>
          <w:p w14:paraId="29125C58" w14:textId="43EF0518" w:rsidR="00891D41" w:rsidRPr="003F45E6" w:rsidRDefault="00891D41" w:rsidP="00232745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</w:t>
            </w:r>
            <w:bookmarkStart w:id="0" w:name="_GoBack"/>
            <w:bookmarkEnd w:id="0"/>
          </w:p>
        </w:tc>
        <w:tc>
          <w:tcPr>
            <w:tcW w:w="3170" w:type="dxa"/>
            <w:vAlign w:val="center"/>
          </w:tcPr>
          <w:p w14:paraId="406D7150" w14:textId="245F095D" w:rsidR="00891D41" w:rsidRPr="00891D41" w:rsidRDefault="00891D41" w:rsidP="008546FD">
            <w:pPr>
              <w:rPr>
                <w:rFonts w:ascii="Times New Roman" w:hAnsi="Times New Roman" w:cs="Times New Roman"/>
              </w:rPr>
            </w:pPr>
            <w:r w:rsidRPr="00891D41">
              <w:rPr>
                <w:rFonts w:ascii="Times New Roman" w:hAnsi="Times New Roman" w:cs="Times New Roman"/>
              </w:rPr>
              <w:t xml:space="preserve">Estimation of serum TLR-9,TNF-ɑ and IL-6 </w:t>
            </w:r>
            <w:proofErr w:type="spellStart"/>
            <w:r w:rsidRPr="00891D41">
              <w:rPr>
                <w:rFonts w:ascii="Times New Roman" w:hAnsi="Times New Roman" w:cs="Times New Roman"/>
              </w:rPr>
              <w:t>leveles</w:t>
            </w:r>
            <w:proofErr w:type="spellEnd"/>
            <w:r w:rsidRPr="00891D41">
              <w:rPr>
                <w:rFonts w:ascii="Times New Roman" w:hAnsi="Times New Roman" w:cs="Times New Roman"/>
              </w:rPr>
              <w:t xml:space="preserve"> in the Iraqi Patients Diagnosed as Acute Myelogenous leukemia</w:t>
            </w:r>
          </w:p>
        </w:tc>
        <w:tc>
          <w:tcPr>
            <w:tcW w:w="1956" w:type="dxa"/>
            <w:vAlign w:val="center"/>
          </w:tcPr>
          <w:p w14:paraId="41A0DFA1" w14:textId="6CF6FA3E" w:rsidR="00891D41" w:rsidRPr="00891D41" w:rsidRDefault="00891D41" w:rsidP="00232745">
            <w:pPr>
              <w:bidi/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Baghdad Science Journal </w:t>
            </w:r>
          </w:p>
        </w:tc>
        <w:tc>
          <w:tcPr>
            <w:tcW w:w="2942" w:type="dxa"/>
            <w:gridSpan w:val="3"/>
            <w:vAlign w:val="center"/>
          </w:tcPr>
          <w:p w14:paraId="3FC54B8E" w14:textId="0EF86B32" w:rsidR="00891D41" w:rsidRPr="009807D3" w:rsidRDefault="00891D41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Published online First 25\12\2023</w:t>
            </w:r>
          </w:p>
        </w:tc>
        <w:tc>
          <w:tcPr>
            <w:tcW w:w="1194" w:type="dxa"/>
            <w:vAlign w:val="center"/>
          </w:tcPr>
          <w:p w14:paraId="0EF05B42" w14:textId="59EB04F9" w:rsidR="00891D41" w:rsidRPr="009807D3" w:rsidRDefault="00891D41" w:rsidP="00232745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  <w:t>2023</w:t>
            </w:r>
          </w:p>
        </w:tc>
      </w:tr>
    </w:tbl>
    <w:p w14:paraId="4AF53F57" w14:textId="77777777" w:rsidR="00031835" w:rsidRDefault="00031835" w:rsidP="00031835">
      <w:pPr>
        <w:pStyle w:val="Default"/>
        <w:pBdr>
          <w:bottom w:val="dashDotStroked" w:sz="24" w:space="1" w:color="auto"/>
        </w:pBdr>
        <w:tabs>
          <w:tab w:val="left" w:pos="4050"/>
        </w:tabs>
        <w:rPr>
          <w:b/>
          <w:rtl/>
        </w:rPr>
      </w:pPr>
    </w:p>
    <w:p w14:paraId="170DDC71" w14:textId="77777777" w:rsidR="000F518E" w:rsidRDefault="000F518E" w:rsidP="00121537">
      <w:pPr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323735AE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B13104F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75654DBC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4A64177D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7CE5E95A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3DA1406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603EEF0A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696529B3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68FD9469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63337EEC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49990A76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F332BD5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3925517D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67B3EA58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7C322C2C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2BD59E01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3D1B562B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5CC5863D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20BBAB1A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5A9FCF39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3FDDA230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34A3D52B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C35A246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009F0E22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70EDD264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6EAD2E54" w14:textId="77777777" w:rsidR="00526AF3" w:rsidRDefault="00526AF3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47467049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744E7DBA" w14:textId="77777777" w:rsidR="00EE0BAB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p w14:paraId="27841352" w14:textId="77777777" w:rsidR="00EE0BAB" w:rsidRPr="00EE0BAB" w:rsidRDefault="00EE0BAB" w:rsidP="00EE0BAB">
      <w:pPr>
        <w:jc w:val="center"/>
        <w:rPr>
          <w:rFonts w:ascii="Garamond" w:hAnsi="Garamond" w:cs="Times New Roman"/>
          <w:color w:val="000000"/>
          <w:sz w:val="40"/>
          <w:szCs w:val="40"/>
        </w:rPr>
      </w:pPr>
      <w:r w:rsidRPr="00F83CE1">
        <w:rPr>
          <w:rFonts w:ascii="Garamond" w:hAnsi="Garamond" w:cs="Times New Roman" w:hint="cs"/>
          <w:b/>
          <w:bCs/>
          <w:i/>
          <w:iCs/>
          <w:color w:val="000000"/>
          <w:sz w:val="40"/>
          <w:szCs w:val="40"/>
          <w:rtl/>
        </w:rPr>
        <w:t>السيرة الذاتية</w:t>
      </w:r>
    </w:p>
    <w:p w14:paraId="10E5EC36" w14:textId="45C4675B" w:rsidR="00EE0BAB" w:rsidRPr="0022715F" w:rsidRDefault="008546FD" w:rsidP="00EE0BAB">
      <w:pPr>
        <w:shd w:val="clear" w:color="auto" w:fill="D6E3BC" w:themeFill="accent3" w:themeFillTint="66"/>
        <w:bidi/>
        <w:jc w:val="center"/>
        <w:rPr>
          <w:b/>
          <w:bCs/>
          <w:sz w:val="36"/>
          <w:szCs w:val="36"/>
          <w:rtl/>
          <w:lang w:bidi="ar-IQ"/>
        </w:rPr>
      </w:pPr>
      <w:r>
        <w:rPr>
          <w:rFonts w:hint="cs"/>
          <w:b/>
          <w:bCs/>
          <w:sz w:val="36"/>
          <w:szCs w:val="36"/>
          <w:rtl/>
          <w:lang w:bidi="ar-IQ"/>
        </w:rPr>
        <w:t>م. اسماء عامر المختار</w:t>
      </w:r>
    </w:p>
    <w:p w14:paraId="5FA388AA" w14:textId="77777777" w:rsidR="00EE0BAB" w:rsidRPr="0022715F" w:rsidRDefault="00EE0BAB" w:rsidP="00EE0BAB">
      <w:pPr>
        <w:autoSpaceDE w:val="0"/>
        <w:autoSpaceDN w:val="0"/>
        <w:adjustRightInd w:val="0"/>
        <w:spacing w:after="0"/>
        <w:jc w:val="center"/>
        <w:rPr>
          <w:rFonts w:ascii="Garamond" w:hAnsi="Garamond" w:cs="Times New Roman"/>
          <w:b/>
          <w:bCs/>
          <w:color w:val="000000"/>
        </w:rPr>
      </w:pPr>
      <w:r>
        <w:rPr>
          <w:rFonts w:ascii="Garamond" w:hAnsi="Garamond" w:cs="Times New Roman" w:hint="cs"/>
          <w:b/>
          <w:bCs/>
          <w:i/>
          <w:iCs/>
          <w:color w:val="000000"/>
          <w:rtl/>
        </w:rPr>
        <w:t xml:space="preserve">الجامعة المستنصرية </w:t>
      </w:r>
      <w:r>
        <w:rPr>
          <w:rFonts w:ascii="Garamond" w:hAnsi="Garamond" w:cs="Times New Roman"/>
          <w:b/>
          <w:bCs/>
          <w:i/>
          <w:iCs/>
          <w:color w:val="000000"/>
          <w:rtl/>
        </w:rPr>
        <w:t>–</w:t>
      </w:r>
      <w:r>
        <w:rPr>
          <w:rFonts w:ascii="Garamond" w:hAnsi="Garamond" w:cs="Times New Roman" w:hint="cs"/>
          <w:b/>
          <w:bCs/>
          <w:i/>
          <w:iCs/>
          <w:color w:val="000000"/>
          <w:rtl/>
        </w:rPr>
        <w:t xml:space="preserve">المركز العراقي لبحوث السرطان والوراثة الطبية </w:t>
      </w:r>
    </w:p>
    <w:p w14:paraId="1FBED2AD" w14:textId="051F7595" w:rsidR="00EE0BAB" w:rsidRPr="0022715F" w:rsidRDefault="00EE0BAB" w:rsidP="008546FD">
      <w:pPr>
        <w:autoSpaceDE w:val="0"/>
        <w:autoSpaceDN w:val="0"/>
        <w:adjustRightInd w:val="0"/>
        <w:spacing w:after="0"/>
        <w:jc w:val="center"/>
        <w:rPr>
          <w:rFonts w:ascii="Garamond" w:hAnsi="Garamond" w:cs="Garamond"/>
          <w:color w:val="000000"/>
        </w:rPr>
      </w:pPr>
      <w:r w:rsidRPr="0022715F">
        <w:rPr>
          <w:rFonts w:ascii="Garamond" w:hAnsi="Garamond" w:cs="Garamond"/>
          <w:b/>
          <w:bCs/>
          <w:i/>
          <w:iCs/>
          <w:color w:val="000000"/>
        </w:rPr>
        <w:t>Mobile</w:t>
      </w:r>
      <w:r w:rsidRPr="0022715F">
        <w:rPr>
          <w:rFonts w:ascii="Garamond" w:hAnsi="Garamond" w:cs="Garamond"/>
          <w:i/>
          <w:iCs/>
          <w:color w:val="000000"/>
        </w:rPr>
        <w:t xml:space="preserve">: </w:t>
      </w:r>
      <w:r>
        <w:rPr>
          <w:rFonts w:ascii="Garamond" w:hAnsi="Garamond" w:cs="Garamond"/>
          <w:i/>
          <w:iCs/>
          <w:color w:val="000000"/>
        </w:rPr>
        <w:t>+964</w:t>
      </w:r>
      <w:r>
        <w:rPr>
          <w:rFonts w:ascii="Garamond" w:hAnsi="Garamond" w:cs="Garamond" w:hint="cs"/>
          <w:i/>
          <w:iCs/>
          <w:color w:val="000000"/>
          <w:rtl/>
        </w:rPr>
        <w:t>7</w:t>
      </w:r>
      <w:r w:rsidR="008546FD">
        <w:rPr>
          <w:rFonts w:ascii="Garamond" w:hAnsi="Garamond" w:cs="Garamond" w:hint="cs"/>
          <w:i/>
          <w:iCs/>
          <w:color w:val="000000"/>
          <w:rtl/>
        </w:rPr>
        <w:t>702722142</w:t>
      </w:r>
    </w:p>
    <w:p w14:paraId="52054128" w14:textId="77777777" w:rsidR="008546FD" w:rsidRDefault="00EE0BAB" w:rsidP="008546FD">
      <w:pPr>
        <w:pBdr>
          <w:bottom w:val="double" w:sz="6" w:space="1" w:color="auto"/>
        </w:pBdr>
        <w:jc w:val="center"/>
        <w:rPr>
          <w:rFonts w:ascii="Garamond" w:hAnsi="Garamond" w:cs="Garamond"/>
          <w:color w:val="000000"/>
          <w:rtl/>
        </w:rPr>
      </w:pPr>
      <w:r w:rsidRPr="007A6EFD">
        <w:rPr>
          <w:rFonts w:ascii="Garamond" w:hAnsi="Garamond" w:cs="Garamond"/>
          <w:b/>
          <w:bCs/>
          <w:color w:val="000000"/>
        </w:rPr>
        <w:t>Email</w:t>
      </w:r>
      <w:r w:rsidR="008546FD" w:rsidRPr="0022715F">
        <w:rPr>
          <w:rFonts w:ascii="Garamond" w:hAnsi="Garamond" w:cs="Garamond"/>
          <w:i/>
          <w:iCs/>
          <w:color w:val="000000"/>
        </w:rPr>
        <w:t xml:space="preserve">: </w:t>
      </w:r>
      <w:hyperlink r:id="rId17" w:history="1">
        <w:r w:rsidR="008546FD" w:rsidRPr="00F648EA">
          <w:rPr>
            <w:rStyle w:val="Hyperlink"/>
            <w:rFonts w:ascii="Garamond" w:hAnsi="Garamond" w:cs="Times New Roman"/>
          </w:rPr>
          <w:t>almukhtar.aa</w:t>
        </w:r>
        <w:r w:rsidR="008546FD" w:rsidRPr="00F648EA">
          <w:rPr>
            <w:rStyle w:val="Hyperlink"/>
            <w:rFonts w:ascii="Garamond" w:hAnsi="Garamond" w:cs="Garamond"/>
          </w:rPr>
          <w:t>@uomustansiriyah.edu.iq</w:t>
        </w:r>
      </w:hyperlink>
      <w:r w:rsidR="008546FD">
        <w:rPr>
          <w:rFonts w:ascii="Garamond" w:hAnsi="Garamond" w:cs="Garamond"/>
          <w:color w:val="000000"/>
        </w:rPr>
        <w:t xml:space="preserve"> </w:t>
      </w:r>
      <w:r w:rsidR="008546FD">
        <w:rPr>
          <w:rFonts w:ascii="Garamond" w:hAnsi="Garamond" w:cs="Garamond" w:hint="cs"/>
          <w:color w:val="000000"/>
          <w:rtl/>
        </w:rPr>
        <w:t xml:space="preserve">          </w:t>
      </w:r>
    </w:p>
    <w:p w14:paraId="1961CCCE" w14:textId="2EA18E53" w:rsidR="008546FD" w:rsidRDefault="008546FD" w:rsidP="008546FD">
      <w:pPr>
        <w:pBdr>
          <w:bottom w:val="double" w:sz="6" w:space="1" w:color="auto"/>
        </w:pBdr>
        <w:jc w:val="center"/>
        <w:rPr>
          <w:rStyle w:val="Hyperlink"/>
          <w:rFonts w:ascii="Garamond" w:hAnsi="Garamond" w:cs="Garamond"/>
        </w:rPr>
      </w:pPr>
      <w:r>
        <w:rPr>
          <w:rFonts w:hint="cs"/>
          <w:rtl/>
        </w:rPr>
        <w:t xml:space="preserve">      </w:t>
      </w:r>
      <w:hyperlink r:id="rId18" w:history="1">
        <w:r w:rsidRPr="00F648EA">
          <w:rPr>
            <w:rStyle w:val="Hyperlink"/>
            <w:rFonts w:ascii="Garamond" w:hAnsi="Garamond" w:cs="Garamond"/>
          </w:rPr>
          <w:t>asmaa.amer@iccmgr.org</w:t>
        </w:r>
      </w:hyperlink>
    </w:p>
    <w:p w14:paraId="54DE6699" w14:textId="39965F6E" w:rsidR="008546FD" w:rsidRDefault="008546FD" w:rsidP="008546FD">
      <w:pPr>
        <w:pBdr>
          <w:bottom w:val="double" w:sz="6" w:space="1" w:color="auto"/>
        </w:pBdr>
        <w:tabs>
          <w:tab w:val="center" w:pos="5269"/>
          <w:tab w:val="left" w:pos="9523"/>
        </w:tabs>
        <w:jc w:val="right"/>
        <w:rPr>
          <w:rFonts w:ascii="Garamond" w:hAnsi="Garamond" w:cs="Garamond"/>
          <w:color w:val="000000"/>
        </w:rPr>
      </w:pPr>
      <w:r>
        <w:rPr>
          <w:rFonts w:ascii="Garamond" w:hAnsi="Garamond" w:cs="Times New Roman"/>
          <w:color w:val="000000"/>
          <w:rtl/>
        </w:rPr>
        <w:tab/>
      </w:r>
      <w:r>
        <w:rPr>
          <w:rFonts w:ascii="Garamond" w:hAnsi="Garamond" w:cs="Times New Roman"/>
          <w:noProof/>
          <w:color w:val="000000"/>
          <w:rtl/>
        </w:rPr>
        <w:drawing>
          <wp:inline distT="0" distB="0" distL="0" distR="0" wp14:anchorId="5799A87B" wp14:editId="51D589A0">
            <wp:extent cx="768350" cy="847725"/>
            <wp:effectExtent l="0" t="0" r="0" b="9525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61EC1E" w14:textId="6A8D96C8" w:rsidR="00EE0BAB" w:rsidRDefault="00EE0BAB" w:rsidP="008546FD">
      <w:pPr>
        <w:pBdr>
          <w:bottom w:val="double" w:sz="6" w:space="1" w:color="auto"/>
        </w:pBdr>
        <w:jc w:val="center"/>
        <w:rPr>
          <w:rFonts w:cs="Times New Roman"/>
          <w:b/>
          <w:bCs/>
          <w:smallCaps/>
          <w:sz w:val="28"/>
          <w:szCs w:val="28"/>
          <w:u w:val="single"/>
          <w:rtl/>
        </w:rPr>
      </w:pPr>
      <w:r w:rsidRPr="005C6FA3">
        <w:rPr>
          <w:rFonts w:cs="Times New Roman"/>
          <w:b/>
          <w:bCs/>
          <w:smallCaps/>
          <w:sz w:val="28"/>
          <w:szCs w:val="28"/>
          <w:u w:val="single"/>
          <w:rtl/>
        </w:rPr>
        <w:t>ملخص تعريفي</w:t>
      </w:r>
      <w:r w:rsidRPr="00600877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C6FA3">
        <w:rPr>
          <w:rFonts w:cs="Times New Roman" w:hint="cs"/>
          <w:b/>
          <w:bCs/>
          <w:smallCaps/>
          <w:sz w:val="28"/>
          <w:szCs w:val="28"/>
          <w:u w:val="single"/>
          <w:rtl/>
        </w:rPr>
        <w:t>:</w:t>
      </w:r>
    </w:p>
    <w:p w14:paraId="59AC0321" w14:textId="77777777" w:rsidR="00EE0BAB" w:rsidRDefault="00EE0BAB" w:rsidP="00EE0BAB">
      <w:pPr>
        <w:pStyle w:val="Default"/>
        <w:jc w:val="right"/>
        <w:rPr>
          <w:rFonts w:cs="Times New Roman"/>
          <w:b/>
          <w:bCs/>
          <w:smallCaps/>
          <w:sz w:val="28"/>
          <w:szCs w:val="28"/>
          <w:u w:val="single"/>
          <w:rtl/>
        </w:rPr>
      </w:pPr>
    </w:p>
    <w:p w14:paraId="3700E6B9" w14:textId="7C7BA7D8" w:rsidR="00EE0BAB" w:rsidRDefault="00EE0BAB" w:rsidP="008546FD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التولد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:   بغداد</w:t>
      </w:r>
      <w:r w:rsidR="008546FD"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- </w:t>
      </w:r>
      <w:r w:rsidR="008546FD">
        <w:rPr>
          <w:rFonts w:ascii="Garamond" w:hAnsi="Garamond" w:hint="cs"/>
          <w:color w:val="000000"/>
          <w:sz w:val="24"/>
          <w:szCs w:val="24"/>
          <w:rtl/>
          <w:lang w:bidi="ar-IQ"/>
        </w:rPr>
        <w:t>8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/ 1</w:t>
      </w:r>
      <w:r w:rsidR="008546FD">
        <w:rPr>
          <w:rFonts w:ascii="Garamond" w:hAnsi="Garamond" w:hint="cs"/>
          <w:color w:val="000000"/>
          <w:sz w:val="24"/>
          <w:szCs w:val="24"/>
          <w:rtl/>
          <w:lang w:bidi="ar-IQ"/>
        </w:rPr>
        <w:t>2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/ 197</w:t>
      </w:r>
      <w:r w:rsidR="008546FD">
        <w:rPr>
          <w:rFonts w:ascii="Garamond" w:hAnsi="Garamond" w:hint="cs"/>
          <w:color w:val="000000"/>
          <w:sz w:val="24"/>
          <w:szCs w:val="24"/>
          <w:rtl/>
          <w:lang w:bidi="ar-IQ"/>
        </w:rPr>
        <w:t>1</w:t>
      </w:r>
    </w:p>
    <w:p w14:paraId="38A029F7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2EE30660" w14:textId="77777777" w:rsidR="008546FD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الشهادة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:  </w:t>
      </w:r>
    </w:p>
    <w:p w14:paraId="6377CD9A" w14:textId="2C23BD27" w:rsidR="008546FD" w:rsidRDefault="008546FD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  <w:proofErr w:type="spellStart"/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بكلوريوس</w:t>
      </w:r>
      <w:proofErr w:type="spellEnd"/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علوم حياة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-كلية العلوم </w:t>
      </w:r>
      <w:r w:rsidR="005F656A">
        <w:rPr>
          <w:rFonts w:ascii="Garamond" w:hAnsi="Garamond"/>
          <w:color w:val="000000"/>
          <w:sz w:val="24"/>
          <w:szCs w:val="24"/>
          <w:rtl/>
          <w:lang w:bidi="ar-IQ"/>
        </w:rPr>
        <w:t>–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جامعة بغداد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="005F656A">
        <w:rPr>
          <w:rFonts w:ascii="Garamond" w:hAnsi="Garamond"/>
          <w:color w:val="000000"/>
          <w:sz w:val="24"/>
          <w:szCs w:val="24"/>
          <w:lang w:bidi="ar-IQ"/>
        </w:rPr>
        <w:t xml:space="preserve">  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</w:t>
      </w:r>
      <w:r w:rsidR="005F656A">
        <w:rPr>
          <w:rFonts w:ascii="Garamond" w:hAnsi="Garamond"/>
          <w:color w:val="000000"/>
          <w:sz w:val="24"/>
          <w:szCs w:val="24"/>
          <w:lang w:bidi="ar-IQ"/>
        </w:rPr>
        <w:t xml:space="preserve">  </w:t>
      </w:r>
    </w:p>
    <w:p w14:paraId="7376ABA3" w14:textId="2FF05659" w:rsidR="00EE0BAB" w:rsidRPr="00E441E3" w:rsidRDefault="005F656A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   </w:t>
      </w:r>
      <w:r w:rsidR="00EE0BAB" w:rsidRPr="00E441E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-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 xml:space="preserve">ماجستير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وراثة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>–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كلية العلوم للبنات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>–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جامعة بغداد  </w:t>
      </w:r>
    </w:p>
    <w:p w14:paraId="2AA39449" w14:textId="7044F849" w:rsidR="00EE0BAB" w:rsidRPr="00E441E3" w:rsidRDefault="00EE0BAB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           </w:t>
      </w:r>
      <w:r w:rsidRPr="00E441E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-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دكتوراه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علم الوراثة </w:t>
      </w:r>
      <w:r w:rsidR="005F656A">
        <w:rPr>
          <w:rFonts w:ascii="Garamond" w:hAnsi="Garamond"/>
          <w:color w:val="000000"/>
          <w:sz w:val="24"/>
          <w:szCs w:val="24"/>
          <w:rtl/>
          <w:lang w:bidi="ar-IQ"/>
        </w:rPr>
        <w:t>–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كلية العلوم للبنات- جامعة بغداد</w:t>
      </w:r>
    </w:p>
    <w:p w14:paraId="607C88F6" w14:textId="77777777" w:rsidR="00EE0BAB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</w:p>
    <w:p w14:paraId="249F3A68" w14:textId="0CF95EE0" w:rsidR="00EE0BAB" w:rsidRDefault="00EE0BAB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تاريخ</w:t>
      </w:r>
      <w:r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 xml:space="preserve"> التعيين في الجامعة المستنصرية</w:t>
      </w:r>
      <w:r w:rsidRPr="0007784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: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18</w:t>
      </w:r>
      <w:r w:rsidRPr="0007784B">
        <w:rPr>
          <w:rFonts w:ascii="Garamond" w:hAnsi="Garamond" w:hint="cs"/>
          <w:color w:val="000000"/>
          <w:sz w:val="24"/>
          <w:szCs w:val="24"/>
          <w:rtl/>
          <w:lang w:bidi="ar-IQ"/>
        </w:rPr>
        <w:t>/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2</w:t>
      </w:r>
      <w:r w:rsidRPr="0007784B">
        <w:rPr>
          <w:rFonts w:ascii="Garamond" w:hAnsi="Garamond" w:hint="cs"/>
          <w:color w:val="000000"/>
          <w:sz w:val="24"/>
          <w:szCs w:val="24"/>
          <w:rtl/>
          <w:lang w:bidi="ar-IQ"/>
        </w:rPr>
        <w:t>/ 200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2</w:t>
      </w:r>
    </w:p>
    <w:p w14:paraId="0B9076FC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403154CC" w14:textId="7B7296AB" w:rsidR="00EE0BAB" w:rsidRPr="00E441E3" w:rsidRDefault="00EE0BAB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تاريخ الحصول على الشهادة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: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ماجستير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بتاريخ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13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/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5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/ 20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10</w:t>
      </w:r>
    </w:p>
    <w:p w14:paraId="3F8EF93D" w14:textId="59327E37" w:rsidR="00EE0BAB" w:rsidRDefault="00EE0BAB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      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                      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دكتوراه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بتاريخ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29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 xml:space="preserve">/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4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/ 20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>20</w:t>
      </w:r>
    </w:p>
    <w:p w14:paraId="6AFC7EE9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739DA41B" w14:textId="6734F894" w:rsidR="00EE0BAB" w:rsidRPr="00E441E3" w:rsidRDefault="00EE0BAB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lang w:bidi="ar-IQ"/>
        </w:rPr>
      </w:pPr>
      <w:r w:rsidRPr="00E441E3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>اللقب العلمي</w:t>
      </w:r>
      <w:r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 xml:space="preserve"> </w:t>
      </w:r>
      <w:r w:rsidRPr="00E441E3">
        <w:rPr>
          <w:rFonts w:ascii="Garamond" w:hAnsi="Garamond"/>
          <w:color w:val="000000"/>
          <w:sz w:val="24"/>
          <w:szCs w:val="24"/>
          <w:rtl/>
          <w:lang w:bidi="ar-IQ"/>
        </w:rPr>
        <w:t>: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Pr="00252DF0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 xml:space="preserve"> </w:t>
      </w:r>
      <w:r w:rsidR="005F656A" w:rsidRPr="00252DF0"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>مدرس</w:t>
      </w:r>
      <w:r w:rsidRPr="00252DF0"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  <w:t xml:space="preserve"> </w:t>
      </w:r>
    </w:p>
    <w:p w14:paraId="01AD9C91" w14:textId="77777777" w:rsidR="00EE0BAB" w:rsidRPr="00E441E3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3D43934F" w14:textId="02ECF7BD" w:rsidR="005F656A" w:rsidRPr="00602266" w:rsidRDefault="00EE0BAB" w:rsidP="00602266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rtl/>
          <w:lang w:bidi="ar-IQ"/>
        </w:rPr>
      </w:pPr>
      <w:r w:rsidRPr="00602266">
        <w:rPr>
          <w:rFonts w:ascii="Times New Roman" w:hAnsi="Times New Roman" w:cs="Times New Roman"/>
          <w:b/>
          <w:bCs/>
          <w:color w:val="000000"/>
          <w:sz w:val="24"/>
          <w:szCs w:val="24"/>
          <w:rtl/>
          <w:lang w:bidi="ar-IQ"/>
        </w:rPr>
        <w:t>المؤهلات العلمية</w:t>
      </w:r>
      <w:r w:rsidR="00602266" w:rsidRPr="00602266">
        <w:rPr>
          <w:rFonts w:ascii="Times New Roman" w:hAnsi="Times New Roman" w:cs="Times New Roman"/>
          <w:b/>
          <w:bCs/>
          <w:color w:val="000000"/>
          <w:sz w:val="24"/>
          <w:szCs w:val="24"/>
          <w:rtl/>
          <w:lang w:bidi="ar-IQ"/>
        </w:rPr>
        <w:t xml:space="preserve"> والخبرة الأكاديمية:</w:t>
      </w:r>
    </w:p>
    <w:p w14:paraId="7C5C2AC8" w14:textId="64770375" w:rsidR="00EE0BAB" w:rsidRDefault="00EE0BAB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-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مدرب معتمد في مجال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الوراثة الخلوية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</w:p>
    <w:p w14:paraId="76E23F21" w14:textId="35C58016" w:rsidR="00EE0BAB" w:rsidRDefault="005F656A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</w:t>
      </w:r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- مدرب معتمد في مجال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زراعة الانسجة الحيوانية من</w:t>
      </w:r>
      <w:r w:rsidR="00EE0BAB" w:rsidRPr="00DF4A7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proofErr w:type="spellStart"/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>من</w:t>
      </w:r>
      <w:proofErr w:type="spellEnd"/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خلال الدورات العلمية التخصصية</w:t>
      </w:r>
    </w:p>
    <w:p w14:paraId="7A2A5BE0" w14:textId="23CD4F17" w:rsidR="00EE0BAB" w:rsidRPr="00B52603" w:rsidRDefault="005F656A" w:rsidP="005F656A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- فاحص معتمد للكروموسومات البشرية وريس لجنة فحص الكروموسومات في المركز العراقي لبحوث السرطان والوراثة الطبية</w:t>
      </w:r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="00602266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</w:t>
      </w:r>
    </w:p>
    <w:p w14:paraId="46138FDE" w14:textId="1BACC210" w:rsidR="00EE0BAB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- مقيم معتمد في مجلات محلية </w:t>
      </w:r>
      <w:r w:rsidR="005F656A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ومحلية </w:t>
      </w: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>مصنفة ضمن سكوبس</w:t>
      </w:r>
    </w:p>
    <w:p w14:paraId="6324A7D6" w14:textId="77777777" w:rsidR="00602266" w:rsidRDefault="00602266" w:rsidP="00602266">
      <w:pPr>
        <w:pStyle w:val="Default"/>
        <w:rPr>
          <w:sz w:val="22"/>
          <w:szCs w:val="22"/>
        </w:rPr>
      </w:pPr>
    </w:p>
    <w:p w14:paraId="1047A545" w14:textId="66C7E78E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  <w:rtl/>
        </w:rPr>
      </w:pPr>
      <w:r w:rsidRPr="00165DC4">
        <w:rPr>
          <w:rFonts w:cs="Times New Roman"/>
          <w:sz w:val="22"/>
          <w:szCs w:val="22"/>
          <w:rtl/>
        </w:rPr>
        <w:t>تقوم بتدريب طلبة الدراسات العليا والباحثين في مجال الوراثة الخلوية على مبادئ الوراثة الخلوية الفحص الكروموسومي</w:t>
      </w:r>
      <w:r w:rsidRPr="00165DC4">
        <w:rPr>
          <w:sz w:val="22"/>
          <w:szCs w:val="22"/>
        </w:rPr>
        <w:t>.</w:t>
      </w:r>
    </w:p>
    <w:p w14:paraId="279C0A74" w14:textId="77777777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  <w:rtl/>
        </w:rPr>
      </w:pPr>
      <w:r w:rsidRPr="00165DC4">
        <w:rPr>
          <w:rFonts w:cs="Times New Roman"/>
          <w:sz w:val="22"/>
          <w:szCs w:val="22"/>
          <w:rtl/>
        </w:rPr>
        <w:t>التقنيات التي تجيدها</w:t>
      </w:r>
      <w:r w:rsidRPr="00165DC4">
        <w:rPr>
          <w:sz w:val="22"/>
          <w:szCs w:val="22"/>
        </w:rPr>
        <w:t>:</w:t>
      </w:r>
    </w:p>
    <w:p w14:paraId="2849DB6F" w14:textId="77777777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</w:rPr>
      </w:pPr>
      <w:r w:rsidRPr="00165DC4">
        <w:rPr>
          <w:sz w:val="22"/>
          <w:szCs w:val="22"/>
        </w:rPr>
        <w:lastRenderedPageBreak/>
        <w:t xml:space="preserve">Cytogenetic techniques </w:t>
      </w:r>
    </w:p>
    <w:p w14:paraId="3473FC41" w14:textId="77777777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</w:rPr>
      </w:pPr>
      <w:r w:rsidRPr="00165DC4">
        <w:rPr>
          <w:sz w:val="22"/>
          <w:szCs w:val="22"/>
        </w:rPr>
        <w:t xml:space="preserve">Chromosomal analysis </w:t>
      </w:r>
    </w:p>
    <w:p w14:paraId="60A115AA" w14:textId="77777777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</w:rPr>
      </w:pPr>
      <w:r w:rsidRPr="00165DC4">
        <w:rPr>
          <w:sz w:val="22"/>
          <w:szCs w:val="22"/>
        </w:rPr>
        <w:t>Tissue culture techniques</w:t>
      </w:r>
    </w:p>
    <w:p w14:paraId="1EC9029C" w14:textId="77777777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</w:rPr>
      </w:pPr>
      <w:r w:rsidRPr="00165DC4">
        <w:rPr>
          <w:sz w:val="22"/>
          <w:szCs w:val="22"/>
        </w:rPr>
        <w:t>Immunocytochemistry techniques</w:t>
      </w:r>
    </w:p>
    <w:p w14:paraId="2075EB12" w14:textId="77777777" w:rsidR="00602266" w:rsidRPr="00165DC4" w:rsidRDefault="00602266" w:rsidP="00602266">
      <w:pPr>
        <w:pStyle w:val="Default"/>
        <w:numPr>
          <w:ilvl w:val="0"/>
          <w:numId w:val="2"/>
        </w:numPr>
        <w:bidi/>
        <w:ind w:left="644"/>
        <w:rPr>
          <w:sz w:val="22"/>
          <w:szCs w:val="22"/>
          <w:rtl/>
        </w:rPr>
      </w:pPr>
      <w:r w:rsidRPr="00165DC4">
        <w:rPr>
          <w:sz w:val="22"/>
          <w:szCs w:val="22"/>
        </w:rPr>
        <w:t xml:space="preserve">ElISA techniques </w:t>
      </w:r>
    </w:p>
    <w:p w14:paraId="655C2964" w14:textId="77777777" w:rsidR="005F656A" w:rsidRDefault="005F656A" w:rsidP="00EE0BAB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1AA91825" w14:textId="77777777" w:rsidR="00AC7D89" w:rsidRDefault="00EE0BAB" w:rsidP="00252DF0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b/>
          <w:bCs/>
          <w:color w:val="000000"/>
          <w:sz w:val="24"/>
          <w:szCs w:val="24"/>
          <w:rtl/>
          <w:lang w:bidi="ar-IQ"/>
        </w:rPr>
      </w:pPr>
      <w:r w:rsidRPr="00252DF0"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 xml:space="preserve">  </w:t>
      </w:r>
      <w:r w:rsidR="00252DF0" w:rsidRPr="00252DF0"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>المناصب:</w:t>
      </w:r>
    </w:p>
    <w:p w14:paraId="42B92360" w14:textId="77777777" w:rsidR="00AC7D89" w:rsidRDefault="00AC7D89" w:rsidP="00252DF0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b/>
          <w:bCs/>
          <w:color w:val="000000"/>
          <w:sz w:val="24"/>
          <w:szCs w:val="24"/>
          <w:rtl/>
          <w:lang w:bidi="ar-IQ"/>
        </w:rPr>
        <w:t xml:space="preserve">*  </w:t>
      </w:r>
      <w:r w:rsidRPr="00AC7D89">
        <w:rPr>
          <w:rFonts w:ascii="Garamond" w:hAnsi="Garamond" w:hint="cs"/>
          <w:color w:val="000000"/>
          <w:sz w:val="24"/>
          <w:szCs w:val="24"/>
          <w:rtl/>
          <w:lang w:bidi="ar-IQ"/>
        </w:rPr>
        <w:t>تكليف بمهام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رئيس قسم العلاج التجريبي من 1\2\2022 ولغاية 3\5\2023</w:t>
      </w:r>
    </w:p>
    <w:p w14:paraId="2D598E77" w14:textId="77777777" w:rsidR="00AC7D89" w:rsidRDefault="00AC7D89" w:rsidP="00252DF0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*عضوا في لجنة الفحص الكروموسومي والوراثة الخلوية</w:t>
      </w:r>
    </w:p>
    <w:p w14:paraId="2CBD6794" w14:textId="6360EC77" w:rsidR="00AC7D89" w:rsidRDefault="00AC7D89" w:rsidP="00AC7D89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* عضو اللجنة العلمية في المركز العراقي لبحوث السرطان والوراثة الطبية</w:t>
      </w:r>
    </w:p>
    <w:p w14:paraId="56BF86F9" w14:textId="77777777" w:rsidR="00AC7D89" w:rsidRDefault="00AC7D89" w:rsidP="00AC7D89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*عضو الية التعاون في المركز العراقي لبحوث السرطان والوراثة الطبية</w:t>
      </w:r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</w:p>
    <w:p w14:paraId="77831C46" w14:textId="079409ED" w:rsidR="00EE0BAB" w:rsidRPr="00B52603" w:rsidRDefault="00AC7D89" w:rsidP="00AC7D89">
      <w:pPr>
        <w:tabs>
          <w:tab w:val="left" w:pos="9817"/>
        </w:tabs>
        <w:autoSpaceDE w:val="0"/>
        <w:autoSpaceDN w:val="0"/>
        <w:adjustRightInd w:val="0"/>
        <w:spacing w:after="0"/>
        <w:jc w:val="right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*مسؤولة وحدة تمكين </w:t>
      </w:r>
      <w:proofErr w:type="spellStart"/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المراة</w:t>
      </w:r>
      <w:proofErr w:type="spellEnd"/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2021-2022</w:t>
      </w:r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>في المركز العراقي لبحوث السرطان والوراثة الطبية</w:t>
      </w:r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                </w:t>
      </w:r>
    </w:p>
    <w:p w14:paraId="7DBD1E3A" w14:textId="77777777" w:rsidR="00EE0BAB" w:rsidRDefault="00EE0BAB" w:rsidP="00EE0BAB">
      <w:pPr>
        <w:pStyle w:val="Default"/>
        <w:pBdr>
          <w:bottom w:val="dashDotStroked" w:sz="24" w:space="1" w:color="auto"/>
        </w:pBdr>
        <w:bidi/>
        <w:rPr>
          <w:rFonts w:cs="Times New Roman"/>
          <w:b/>
          <w:bCs/>
          <w:smallCaps/>
          <w:sz w:val="28"/>
          <w:szCs w:val="28"/>
          <w:rtl/>
          <w:lang w:bidi="ar-IQ"/>
        </w:rPr>
      </w:pPr>
    </w:p>
    <w:p w14:paraId="5B3D9C11" w14:textId="77777777" w:rsidR="00EE0BAB" w:rsidRPr="00AB759F" w:rsidRDefault="00EE0BAB" w:rsidP="00EE0BAB">
      <w:pPr>
        <w:pStyle w:val="Default"/>
        <w:pBdr>
          <w:bottom w:val="dashDotStroked" w:sz="24" w:space="1" w:color="auto"/>
        </w:pBdr>
        <w:bidi/>
        <w:rPr>
          <w:smallCaps/>
        </w:rPr>
      </w:pPr>
      <w:r w:rsidRPr="00B52603">
        <w:rPr>
          <w:rFonts w:cs="Times New Roman" w:hint="cs"/>
          <w:b/>
          <w:bCs/>
          <w:smallCaps/>
          <w:sz w:val="28"/>
          <w:szCs w:val="28"/>
          <w:rtl/>
          <w:lang w:bidi="ar-IQ"/>
        </w:rPr>
        <w:t>عدد كتب الشكر والتقدير</w:t>
      </w:r>
      <w:r w:rsidRPr="00AB759F">
        <w:rPr>
          <w:b/>
          <w:bCs/>
          <w:smallCaps/>
          <w:sz w:val="28"/>
          <w:szCs w:val="28"/>
        </w:rPr>
        <w:t>:</w:t>
      </w:r>
    </w:p>
    <w:p w14:paraId="659921E6" w14:textId="77777777" w:rsidR="00EE0BAB" w:rsidRDefault="00EE0BAB" w:rsidP="00EE0BAB">
      <w:pPr>
        <w:tabs>
          <w:tab w:val="left" w:pos="9817"/>
        </w:tabs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/>
          <w:sz w:val="24"/>
          <w:szCs w:val="24"/>
          <w:rtl/>
          <w:lang w:bidi="ar-IQ"/>
        </w:rPr>
      </w:pPr>
    </w:p>
    <w:p w14:paraId="3FBF7587" w14:textId="7DD995D4" w:rsidR="0006288C" w:rsidRDefault="00EE0BAB" w:rsidP="0006288C">
      <w:pPr>
        <w:tabs>
          <w:tab w:val="left" w:pos="9817"/>
        </w:tabs>
        <w:autoSpaceDE w:val="0"/>
        <w:autoSpaceDN w:val="0"/>
        <w:bidi/>
        <w:adjustRightInd w:val="0"/>
        <w:spacing w:after="0" w:line="240" w:lineRule="auto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 </w:t>
      </w:r>
    </w:p>
    <w:p w14:paraId="6ADA4D32" w14:textId="541D6840" w:rsidR="0006288C" w:rsidRDefault="005F656A" w:rsidP="00252DF0">
      <w:pPr>
        <w:tabs>
          <w:tab w:val="left" w:pos="9817"/>
        </w:tabs>
        <w:autoSpaceDE w:val="0"/>
        <w:autoSpaceDN w:val="0"/>
        <w:bidi/>
        <w:adjustRightInd w:val="0"/>
        <w:spacing w:after="0" w:line="240" w:lineRule="auto"/>
        <w:rPr>
          <w:rFonts w:ascii="Garamond" w:hAnsi="Garamond"/>
          <w:color w:val="000000"/>
          <w:sz w:val="24"/>
          <w:szCs w:val="24"/>
          <w:rtl/>
          <w:lang w:bidi="ar-IQ"/>
        </w:rPr>
      </w:pP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رئيس وزراء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(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1</w:t>
      </w:r>
      <w:r w:rsidR="00EE0BAB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)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نائب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رئيس وزراء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(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1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)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وزير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(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>14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)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 وكيل وزير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(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1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)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رئيس جامعة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(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>10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)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عميد 1</w:t>
      </w:r>
      <w:r w:rsidR="0006288C">
        <w:rPr>
          <w:rFonts w:ascii="Garamond" w:hAnsi="Garamond"/>
          <w:color w:val="000000"/>
          <w:sz w:val="24"/>
          <w:szCs w:val="24"/>
          <w:lang w:bidi="ar-IQ"/>
        </w:rPr>
        <w:t xml:space="preserve"> 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مدير عام 33 </w:t>
      </w:r>
    </w:p>
    <w:p w14:paraId="3EB659B5" w14:textId="22853A61" w:rsidR="00EE0BAB" w:rsidRPr="00502FF5" w:rsidRDefault="00EE0BAB" w:rsidP="0006288C">
      <w:pPr>
        <w:tabs>
          <w:tab w:val="left" w:pos="9817"/>
        </w:tabs>
        <w:autoSpaceDE w:val="0"/>
        <w:autoSpaceDN w:val="0"/>
        <w:bidi/>
        <w:adjustRightInd w:val="0"/>
        <w:spacing w:after="0" w:line="240" w:lineRule="auto"/>
        <w:rPr>
          <w:rFonts w:ascii="Garamond" w:hAnsi="Garamond"/>
          <w:color w:val="000000"/>
          <w:sz w:val="24"/>
          <w:szCs w:val="24"/>
          <w:rtl/>
          <w:lang w:bidi="ar-IQ"/>
        </w:rPr>
      </w:pP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المجموع 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(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</w:t>
      </w:r>
      <w:r w:rsidR="0006288C">
        <w:rPr>
          <w:rFonts w:ascii="Garamond" w:hAnsi="Garamond" w:hint="cs"/>
          <w:color w:val="000000"/>
          <w:sz w:val="24"/>
          <w:szCs w:val="24"/>
          <w:rtl/>
          <w:lang w:bidi="ar-IQ"/>
        </w:rPr>
        <w:t>61</w:t>
      </w:r>
      <w:r w:rsidR="00252DF0">
        <w:rPr>
          <w:rFonts w:ascii="Garamond" w:hAnsi="Garamond" w:hint="cs"/>
          <w:color w:val="000000"/>
          <w:sz w:val="24"/>
          <w:szCs w:val="24"/>
          <w:rtl/>
          <w:lang w:bidi="ar-IQ"/>
        </w:rPr>
        <w:t>)</w:t>
      </w:r>
      <w:r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 كتاب</w:t>
      </w:r>
      <w:r w:rsidRPr="00B52603">
        <w:rPr>
          <w:rFonts w:ascii="Garamond" w:hAnsi="Garamond" w:hint="cs"/>
          <w:color w:val="000000"/>
          <w:sz w:val="24"/>
          <w:szCs w:val="24"/>
          <w:rtl/>
          <w:lang w:bidi="ar-IQ"/>
        </w:rPr>
        <w:t xml:space="preserve"> شكر وتقدير</w:t>
      </w:r>
    </w:p>
    <w:p w14:paraId="749C56D5" w14:textId="77777777" w:rsidR="00EE0BAB" w:rsidRDefault="00EE0BAB" w:rsidP="00EE0BAB">
      <w:pPr>
        <w:pStyle w:val="Default"/>
        <w:bidi/>
        <w:ind w:left="720"/>
        <w:rPr>
          <w:sz w:val="22"/>
          <w:szCs w:val="22"/>
          <w:rtl/>
        </w:rPr>
      </w:pPr>
    </w:p>
    <w:p w14:paraId="2CBC20AB" w14:textId="77777777" w:rsidR="00EE0BAB" w:rsidRPr="00EF0CC5" w:rsidRDefault="00EE0BAB" w:rsidP="00EE0BAB">
      <w:pPr>
        <w:pStyle w:val="Default"/>
        <w:bidi/>
        <w:ind w:left="720"/>
        <w:rPr>
          <w:sz w:val="22"/>
          <w:szCs w:val="22"/>
        </w:rPr>
      </w:pPr>
    </w:p>
    <w:p w14:paraId="483DFA31" w14:textId="4126E011" w:rsidR="00EE0BAB" w:rsidRPr="00A761AF" w:rsidRDefault="00EE0BAB" w:rsidP="00EE0BAB">
      <w:pPr>
        <w:pStyle w:val="Default"/>
        <w:pBdr>
          <w:bottom w:val="dashDotStroked" w:sz="24" w:space="1" w:color="auto"/>
        </w:pBdr>
        <w:bidi/>
        <w:rPr>
          <w:rFonts w:cs="Times New Roman"/>
          <w:smallCaps/>
        </w:rPr>
      </w:pPr>
      <w:r w:rsidRPr="00EC5902">
        <w:rPr>
          <w:rFonts w:cs="Times New Roman" w:hint="cs"/>
          <w:b/>
          <w:bCs/>
          <w:sz w:val="28"/>
          <w:szCs w:val="28"/>
          <w:rtl/>
        </w:rPr>
        <w:t>التكريم الأكاديمي</w:t>
      </w:r>
      <w:r>
        <w:rPr>
          <w:rFonts w:cs="Times New Roman" w:hint="cs"/>
          <w:b/>
          <w:bCs/>
          <w:sz w:val="28"/>
          <w:szCs w:val="28"/>
          <w:rtl/>
        </w:rPr>
        <w:t>:</w:t>
      </w:r>
    </w:p>
    <w:p w14:paraId="0CB3FAE0" w14:textId="77777777" w:rsidR="00EE0BAB" w:rsidRDefault="00EE0BAB" w:rsidP="00EE0BAB">
      <w:pPr>
        <w:pStyle w:val="Default"/>
        <w:ind w:left="720"/>
        <w:rPr>
          <w:sz w:val="22"/>
          <w:szCs w:val="22"/>
        </w:rPr>
      </w:pPr>
    </w:p>
    <w:p w14:paraId="6FAC2B61" w14:textId="77777777" w:rsidR="00EE0BAB" w:rsidRPr="00166591" w:rsidRDefault="00EE0BAB" w:rsidP="00EE0BAB">
      <w:pPr>
        <w:pStyle w:val="Default"/>
        <w:bidi/>
        <w:ind w:left="720"/>
        <w:rPr>
          <w:sz w:val="22"/>
          <w:szCs w:val="22"/>
        </w:rPr>
      </w:pPr>
    </w:p>
    <w:tbl>
      <w:tblPr>
        <w:tblStyle w:val="a3"/>
        <w:tblW w:w="0" w:type="auto"/>
        <w:jc w:val="center"/>
        <w:tblInd w:w="1440" w:type="dxa"/>
        <w:tblLook w:val="04A0" w:firstRow="1" w:lastRow="0" w:firstColumn="1" w:lastColumn="0" w:noHBand="0" w:noVBand="1"/>
      </w:tblPr>
      <w:tblGrid>
        <w:gridCol w:w="1462"/>
        <w:gridCol w:w="2560"/>
        <w:gridCol w:w="2561"/>
        <w:gridCol w:w="2561"/>
      </w:tblGrid>
      <w:tr w:rsidR="00EE0BAB" w14:paraId="0014D132" w14:textId="77777777" w:rsidTr="00EE0BAB">
        <w:trPr>
          <w:trHeight w:val="338"/>
          <w:jc w:val="center"/>
        </w:trPr>
        <w:tc>
          <w:tcPr>
            <w:tcW w:w="1462" w:type="dxa"/>
            <w:vAlign w:val="center"/>
          </w:tcPr>
          <w:p w14:paraId="3B09176F" w14:textId="77777777" w:rsidR="00EE0BAB" w:rsidRPr="00292C47" w:rsidRDefault="00EE0BAB" w:rsidP="00EE0BAB">
            <w:pPr>
              <w:jc w:val="center"/>
              <w:rPr>
                <w:b/>
                <w:bCs/>
                <w:sz w:val="20"/>
                <w:szCs w:val="20"/>
              </w:rPr>
            </w:pPr>
            <w:r w:rsidRPr="00292C47">
              <w:rPr>
                <w:rFonts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2560" w:type="dxa"/>
            <w:vAlign w:val="center"/>
          </w:tcPr>
          <w:p w14:paraId="66D4C614" w14:textId="77777777" w:rsidR="00EE0BAB" w:rsidRPr="00292C47" w:rsidRDefault="00EE0BAB" w:rsidP="00EE0BAB">
            <w:pPr>
              <w:jc w:val="center"/>
              <w:rPr>
                <w:b/>
                <w:bCs/>
                <w:sz w:val="20"/>
                <w:szCs w:val="20"/>
              </w:rPr>
            </w:pPr>
            <w:r w:rsidRPr="00292C47">
              <w:rPr>
                <w:b/>
                <w:bCs/>
                <w:sz w:val="20"/>
                <w:szCs w:val="20"/>
                <w:rtl/>
              </w:rPr>
              <w:t>السبب</w:t>
            </w:r>
          </w:p>
        </w:tc>
        <w:tc>
          <w:tcPr>
            <w:tcW w:w="2561" w:type="dxa"/>
            <w:vAlign w:val="center"/>
          </w:tcPr>
          <w:p w14:paraId="0BBFD56B" w14:textId="77777777" w:rsidR="00EE0BAB" w:rsidRPr="00292C47" w:rsidRDefault="00EE0BAB" w:rsidP="00EE0BAB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292C47">
              <w:rPr>
                <w:rFonts w:hint="cs"/>
                <w:b/>
                <w:bCs/>
                <w:sz w:val="20"/>
                <w:szCs w:val="20"/>
                <w:rtl/>
                <w:lang w:bidi="ar-IQ"/>
              </w:rPr>
              <w:t>الجهة التي صدر عنها</w:t>
            </w:r>
          </w:p>
        </w:tc>
        <w:tc>
          <w:tcPr>
            <w:tcW w:w="2561" w:type="dxa"/>
            <w:vAlign w:val="center"/>
          </w:tcPr>
          <w:p w14:paraId="596B2FC7" w14:textId="77777777" w:rsidR="00EE0BAB" w:rsidRPr="00292C47" w:rsidRDefault="00EE0BAB" w:rsidP="00EE0BAB">
            <w:pPr>
              <w:pStyle w:val="Default"/>
              <w:tabs>
                <w:tab w:val="left" w:pos="960"/>
                <w:tab w:val="center" w:pos="1172"/>
              </w:tabs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92C47">
              <w:rPr>
                <w:rFonts w:cs="Times New Roman" w:hint="cs"/>
                <w:b/>
                <w:bCs/>
                <w:sz w:val="20"/>
                <w:szCs w:val="20"/>
                <w:rtl/>
              </w:rPr>
              <w:t>ت</w:t>
            </w:r>
          </w:p>
        </w:tc>
      </w:tr>
      <w:tr w:rsidR="0006288C" w14:paraId="6F2E44A1" w14:textId="77777777" w:rsidTr="00EE0BAB">
        <w:trPr>
          <w:trHeight w:val="355"/>
          <w:jc w:val="center"/>
        </w:trPr>
        <w:tc>
          <w:tcPr>
            <w:tcW w:w="1462" w:type="dxa"/>
            <w:vAlign w:val="center"/>
          </w:tcPr>
          <w:p w14:paraId="287A058B" w14:textId="08A7D70E" w:rsidR="0006288C" w:rsidRDefault="0006288C" w:rsidP="0006288C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2015</w:t>
            </w:r>
          </w:p>
        </w:tc>
        <w:tc>
          <w:tcPr>
            <w:tcW w:w="2560" w:type="dxa"/>
            <w:vAlign w:val="center"/>
          </w:tcPr>
          <w:p w14:paraId="6C337DFC" w14:textId="44B902A9" w:rsidR="0006288C" w:rsidRDefault="0006288C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  <w:rtl/>
              </w:rPr>
            </w:pPr>
            <w:r>
              <w:rPr>
                <w:rFonts w:cs="Times New Roman" w:hint="cs"/>
                <w:sz w:val="22"/>
                <w:szCs w:val="22"/>
                <w:rtl/>
              </w:rPr>
              <w:t>اقامة ندوة</w:t>
            </w:r>
          </w:p>
        </w:tc>
        <w:tc>
          <w:tcPr>
            <w:tcW w:w="2561" w:type="dxa"/>
            <w:vAlign w:val="center"/>
          </w:tcPr>
          <w:p w14:paraId="0E751A3F" w14:textId="3B7B27E8" w:rsidR="0006288C" w:rsidRDefault="0006288C" w:rsidP="00EE0BAB">
            <w:pPr>
              <w:pStyle w:val="Default"/>
              <w:jc w:val="center"/>
              <w:rPr>
                <w:rFonts w:cs="Arial"/>
                <w:sz w:val="22"/>
                <w:szCs w:val="22"/>
                <w:rtl/>
                <w:lang w:bidi="ar-IQ"/>
              </w:rPr>
            </w:pPr>
            <w:r>
              <w:rPr>
                <w:rFonts w:cs="Arial" w:hint="cs"/>
                <w:sz w:val="22"/>
                <w:szCs w:val="22"/>
                <w:rtl/>
                <w:lang w:bidi="ar-IQ"/>
              </w:rPr>
              <w:t>شهادة تقديرية من مركز التقنيات الاحيائية جامعة النهرين</w:t>
            </w:r>
          </w:p>
        </w:tc>
        <w:tc>
          <w:tcPr>
            <w:tcW w:w="2561" w:type="dxa"/>
            <w:vAlign w:val="center"/>
          </w:tcPr>
          <w:p w14:paraId="3D7C935E" w14:textId="5D0BB944" w:rsidR="0006288C" w:rsidRDefault="0006288C" w:rsidP="00EE0BAB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1</w:t>
            </w:r>
          </w:p>
        </w:tc>
      </w:tr>
      <w:tr w:rsidR="00EE0BAB" w14:paraId="465E2409" w14:textId="77777777" w:rsidTr="00EE0BAB">
        <w:trPr>
          <w:trHeight w:val="355"/>
          <w:jc w:val="center"/>
        </w:trPr>
        <w:tc>
          <w:tcPr>
            <w:tcW w:w="1462" w:type="dxa"/>
            <w:vAlign w:val="center"/>
          </w:tcPr>
          <w:p w14:paraId="39AA0DDB" w14:textId="1D4E8454" w:rsidR="00EE0BAB" w:rsidRDefault="00EE0BAB" w:rsidP="0006288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cs"/>
                <w:sz w:val="22"/>
                <w:szCs w:val="22"/>
                <w:rtl/>
              </w:rPr>
              <w:t>20</w:t>
            </w:r>
            <w:r w:rsidR="0006288C">
              <w:rPr>
                <w:rFonts w:hint="cs"/>
                <w:sz w:val="22"/>
                <w:szCs w:val="22"/>
                <w:rtl/>
              </w:rPr>
              <w:t>2</w:t>
            </w:r>
            <w:r>
              <w:rPr>
                <w:rFonts w:hint="cs"/>
                <w:sz w:val="22"/>
                <w:szCs w:val="22"/>
                <w:rtl/>
              </w:rPr>
              <w:t>1</w:t>
            </w:r>
          </w:p>
        </w:tc>
        <w:tc>
          <w:tcPr>
            <w:tcW w:w="2560" w:type="dxa"/>
            <w:vAlign w:val="center"/>
          </w:tcPr>
          <w:p w14:paraId="4BE26838" w14:textId="56459B00" w:rsidR="00EE0BAB" w:rsidRPr="00EC5902" w:rsidRDefault="0006288C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 w:hint="cs"/>
                <w:sz w:val="22"/>
                <w:szCs w:val="22"/>
                <w:rtl/>
              </w:rPr>
              <w:t>معرض الابتكارات العلمية الثاني</w:t>
            </w:r>
          </w:p>
        </w:tc>
        <w:tc>
          <w:tcPr>
            <w:tcW w:w="2561" w:type="dxa"/>
            <w:vAlign w:val="center"/>
          </w:tcPr>
          <w:p w14:paraId="47C515C5" w14:textId="01AF5A21" w:rsidR="00EE0BAB" w:rsidRPr="00EC5902" w:rsidRDefault="0006288C" w:rsidP="00EE0BAB">
            <w:pPr>
              <w:pStyle w:val="Default"/>
              <w:jc w:val="center"/>
              <w:rPr>
                <w:rFonts w:cstheme="minorBidi"/>
                <w:sz w:val="22"/>
                <w:szCs w:val="22"/>
                <w:rtl/>
                <w:lang w:bidi="ar-IQ"/>
              </w:rPr>
            </w:pPr>
            <w:r>
              <w:rPr>
                <w:rFonts w:cs="Arial" w:hint="cs"/>
                <w:sz w:val="22"/>
                <w:szCs w:val="22"/>
                <w:rtl/>
                <w:lang w:bidi="ar-IQ"/>
              </w:rPr>
              <w:t xml:space="preserve">شهادة تقديرية من </w:t>
            </w:r>
            <w:r w:rsidR="00EE0BAB" w:rsidRPr="00EC5902">
              <w:rPr>
                <w:rFonts w:cs="Arial"/>
                <w:sz w:val="22"/>
                <w:szCs w:val="22"/>
                <w:rtl/>
                <w:lang w:bidi="ar-IQ"/>
              </w:rPr>
              <w:t>وزارة الشباب والرياضة</w:t>
            </w:r>
            <w:r w:rsidR="00EE0BAB">
              <w:rPr>
                <w:rFonts w:cs="Arial" w:hint="cs"/>
                <w:sz w:val="22"/>
                <w:szCs w:val="22"/>
                <w:rtl/>
                <w:lang w:bidi="ar-IQ"/>
              </w:rPr>
              <w:t xml:space="preserve"> / العراق</w:t>
            </w:r>
            <w:r w:rsidR="00EE0BAB">
              <w:rPr>
                <w:rFonts w:cstheme="minorBidi" w:hint="cs"/>
                <w:sz w:val="22"/>
                <w:szCs w:val="22"/>
                <w:rtl/>
                <w:lang w:bidi="ar-IQ"/>
              </w:rPr>
              <w:t xml:space="preserve"> </w:t>
            </w:r>
          </w:p>
        </w:tc>
        <w:tc>
          <w:tcPr>
            <w:tcW w:w="2561" w:type="dxa"/>
            <w:vAlign w:val="center"/>
          </w:tcPr>
          <w:p w14:paraId="6EE0EFD8" w14:textId="1C8BB4BD" w:rsidR="00EE0BAB" w:rsidRDefault="0006288C" w:rsidP="00EE0B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cs"/>
                <w:sz w:val="22"/>
                <w:szCs w:val="22"/>
                <w:rtl/>
              </w:rPr>
              <w:t>2</w:t>
            </w:r>
          </w:p>
        </w:tc>
      </w:tr>
      <w:tr w:rsidR="00EE0BAB" w14:paraId="2BDF87A3" w14:textId="77777777" w:rsidTr="00EE0BAB">
        <w:trPr>
          <w:trHeight w:val="355"/>
          <w:jc w:val="center"/>
        </w:trPr>
        <w:tc>
          <w:tcPr>
            <w:tcW w:w="1462" w:type="dxa"/>
            <w:vAlign w:val="center"/>
          </w:tcPr>
          <w:p w14:paraId="24993CC5" w14:textId="50BEC54E" w:rsidR="00EE0BAB" w:rsidRDefault="00EE0BAB" w:rsidP="0006288C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cs"/>
                <w:sz w:val="22"/>
                <w:szCs w:val="22"/>
                <w:rtl/>
              </w:rPr>
              <w:t>202</w:t>
            </w:r>
            <w:r w:rsidR="0006288C">
              <w:rPr>
                <w:rFonts w:hint="cs"/>
                <w:sz w:val="22"/>
                <w:szCs w:val="22"/>
                <w:rtl/>
              </w:rPr>
              <w:t>2</w:t>
            </w:r>
          </w:p>
        </w:tc>
        <w:tc>
          <w:tcPr>
            <w:tcW w:w="2560" w:type="dxa"/>
            <w:vAlign w:val="center"/>
          </w:tcPr>
          <w:p w14:paraId="25BD20B1" w14:textId="3773A59A" w:rsidR="00EE0BAB" w:rsidRPr="00B0298A" w:rsidRDefault="0006288C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 w:hint="cs"/>
                <w:sz w:val="22"/>
                <w:szCs w:val="22"/>
                <w:rtl/>
              </w:rPr>
              <w:t>معرض الابتكارات العلمية الثالث</w:t>
            </w:r>
          </w:p>
        </w:tc>
        <w:tc>
          <w:tcPr>
            <w:tcW w:w="2561" w:type="dxa"/>
            <w:vAlign w:val="center"/>
          </w:tcPr>
          <w:p w14:paraId="639BF8F2" w14:textId="3B443340" w:rsidR="00EE0BAB" w:rsidRPr="00B0298A" w:rsidRDefault="0006288C" w:rsidP="00EE0BAB">
            <w:pPr>
              <w:pStyle w:val="Default"/>
              <w:jc w:val="center"/>
              <w:rPr>
                <w:rFonts w:cstheme="minorBidi"/>
                <w:sz w:val="22"/>
                <w:szCs w:val="22"/>
                <w:rtl/>
                <w:lang w:bidi="ar-IQ"/>
              </w:rPr>
            </w:pPr>
            <w:r>
              <w:rPr>
                <w:rFonts w:cs="Arial" w:hint="cs"/>
                <w:sz w:val="22"/>
                <w:szCs w:val="22"/>
                <w:rtl/>
                <w:lang w:bidi="ar-IQ"/>
              </w:rPr>
              <w:t xml:space="preserve">شهادة تقديرية من </w:t>
            </w:r>
            <w:r w:rsidRPr="00EC5902">
              <w:rPr>
                <w:rFonts w:cs="Arial"/>
                <w:sz w:val="22"/>
                <w:szCs w:val="22"/>
                <w:rtl/>
                <w:lang w:bidi="ar-IQ"/>
              </w:rPr>
              <w:t>وزارة الشباب والرياضة</w:t>
            </w:r>
            <w:r>
              <w:rPr>
                <w:rFonts w:cs="Arial" w:hint="cs"/>
                <w:sz w:val="22"/>
                <w:szCs w:val="22"/>
                <w:rtl/>
                <w:lang w:bidi="ar-IQ"/>
              </w:rPr>
              <w:t xml:space="preserve"> / العراق</w:t>
            </w:r>
          </w:p>
        </w:tc>
        <w:tc>
          <w:tcPr>
            <w:tcW w:w="2561" w:type="dxa"/>
            <w:vAlign w:val="center"/>
          </w:tcPr>
          <w:p w14:paraId="71AA432A" w14:textId="6988915A" w:rsidR="00EE0BAB" w:rsidRDefault="0006288C" w:rsidP="00EE0B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rFonts w:hint="cs"/>
                <w:sz w:val="22"/>
                <w:szCs w:val="22"/>
                <w:rtl/>
              </w:rPr>
              <w:t>3</w:t>
            </w:r>
          </w:p>
        </w:tc>
      </w:tr>
      <w:tr w:rsidR="00AC7D89" w14:paraId="023A1A4D" w14:textId="77777777" w:rsidTr="00EE0BAB">
        <w:trPr>
          <w:trHeight w:val="355"/>
          <w:jc w:val="center"/>
        </w:trPr>
        <w:tc>
          <w:tcPr>
            <w:tcW w:w="1462" w:type="dxa"/>
            <w:vAlign w:val="center"/>
          </w:tcPr>
          <w:p w14:paraId="09121AC2" w14:textId="79605397" w:rsidR="00AC7D89" w:rsidRDefault="00AC7D89" w:rsidP="0006288C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2021</w:t>
            </w:r>
          </w:p>
        </w:tc>
        <w:tc>
          <w:tcPr>
            <w:tcW w:w="2560" w:type="dxa"/>
            <w:vAlign w:val="center"/>
          </w:tcPr>
          <w:p w14:paraId="16994657" w14:textId="61C5B93D" w:rsidR="00AC7D89" w:rsidRDefault="00AC7D89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  <w:rtl/>
              </w:rPr>
            </w:pPr>
            <w:r>
              <w:rPr>
                <w:rFonts w:cs="Times New Roman" w:hint="cs"/>
                <w:sz w:val="22"/>
                <w:szCs w:val="22"/>
                <w:rtl/>
              </w:rPr>
              <w:t xml:space="preserve">يوم </w:t>
            </w:r>
            <w:proofErr w:type="spellStart"/>
            <w:r>
              <w:rPr>
                <w:rFonts w:cs="Times New Roman" w:hint="cs"/>
                <w:sz w:val="22"/>
                <w:szCs w:val="22"/>
                <w:rtl/>
              </w:rPr>
              <w:t>المراة</w:t>
            </w:r>
            <w:proofErr w:type="spellEnd"/>
            <w:r>
              <w:rPr>
                <w:rFonts w:cs="Times New Roman" w:hint="cs"/>
                <w:sz w:val="22"/>
                <w:szCs w:val="22"/>
                <w:rtl/>
              </w:rPr>
              <w:t xml:space="preserve"> \المركز العراقي بحوث السرطان والوراثة الطبية</w:t>
            </w:r>
          </w:p>
        </w:tc>
        <w:tc>
          <w:tcPr>
            <w:tcW w:w="2561" w:type="dxa"/>
            <w:vAlign w:val="center"/>
          </w:tcPr>
          <w:p w14:paraId="112C447C" w14:textId="2F93F3B9" w:rsidR="00AC7D89" w:rsidRDefault="00AC7D89" w:rsidP="00EE0BAB">
            <w:pPr>
              <w:pStyle w:val="Default"/>
              <w:jc w:val="center"/>
              <w:rPr>
                <w:rFonts w:cs="Arial"/>
                <w:sz w:val="22"/>
                <w:szCs w:val="22"/>
                <w:rtl/>
                <w:lang w:bidi="ar-IQ"/>
              </w:rPr>
            </w:pPr>
            <w:r>
              <w:rPr>
                <w:rFonts w:cs="Arial" w:hint="cs"/>
                <w:sz w:val="22"/>
                <w:szCs w:val="22"/>
                <w:rtl/>
                <w:lang w:bidi="ar-IQ"/>
              </w:rPr>
              <w:t xml:space="preserve">درع </w:t>
            </w:r>
            <w:proofErr w:type="spellStart"/>
            <w:r>
              <w:rPr>
                <w:rFonts w:cs="Arial" w:hint="cs"/>
                <w:sz w:val="22"/>
                <w:szCs w:val="22"/>
                <w:rtl/>
                <w:lang w:bidi="ar-IQ"/>
              </w:rPr>
              <w:t>المراة</w:t>
            </w:r>
            <w:proofErr w:type="spellEnd"/>
            <w:r>
              <w:rPr>
                <w:rFonts w:cs="Arial" w:hint="cs"/>
                <w:sz w:val="22"/>
                <w:szCs w:val="22"/>
                <w:rtl/>
                <w:lang w:bidi="ar-IQ"/>
              </w:rPr>
              <w:t xml:space="preserve"> الكفؤة </w:t>
            </w:r>
          </w:p>
        </w:tc>
        <w:tc>
          <w:tcPr>
            <w:tcW w:w="2561" w:type="dxa"/>
            <w:vAlign w:val="center"/>
          </w:tcPr>
          <w:p w14:paraId="6A4C0A75" w14:textId="0A0FAFC0" w:rsidR="00AC7D89" w:rsidRDefault="00AC7D89" w:rsidP="00EE0BAB">
            <w:pPr>
              <w:pStyle w:val="Default"/>
              <w:jc w:val="center"/>
              <w:rPr>
                <w:sz w:val="22"/>
                <w:szCs w:val="22"/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4</w:t>
            </w:r>
          </w:p>
        </w:tc>
      </w:tr>
    </w:tbl>
    <w:p w14:paraId="1F4B7597" w14:textId="77777777" w:rsidR="00EE0BAB" w:rsidRDefault="00EE0BAB" w:rsidP="00EE0BAB">
      <w:pPr>
        <w:pStyle w:val="Default"/>
        <w:rPr>
          <w:sz w:val="22"/>
          <w:szCs w:val="22"/>
          <w:rtl/>
        </w:rPr>
      </w:pPr>
    </w:p>
    <w:p w14:paraId="2CEAF3C1" w14:textId="77777777" w:rsidR="00EE0BAB" w:rsidRDefault="00EE0BAB" w:rsidP="00EE0BAB">
      <w:pPr>
        <w:pStyle w:val="Default"/>
        <w:rPr>
          <w:sz w:val="22"/>
          <w:szCs w:val="22"/>
          <w:rtl/>
        </w:rPr>
      </w:pPr>
    </w:p>
    <w:p w14:paraId="4C95FB0B" w14:textId="77777777" w:rsidR="00EE0BAB" w:rsidRPr="008B3C34" w:rsidRDefault="00EE0BAB" w:rsidP="00EE0BAB">
      <w:pPr>
        <w:pStyle w:val="Default"/>
        <w:pBdr>
          <w:bottom w:val="dashDotStroked" w:sz="24" w:space="1" w:color="auto"/>
        </w:pBdr>
        <w:bidi/>
        <w:rPr>
          <w:rFonts w:cs="Times New Roman"/>
          <w:sz w:val="22"/>
          <w:szCs w:val="22"/>
        </w:rPr>
      </w:pPr>
      <w:r>
        <w:rPr>
          <w:rFonts w:cs="Times New Roman" w:hint="cs"/>
          <w:b/>
          <w:bCs/>
          <w:sz w:val="28"/>
          <w:szCs w:val="28"/>
          <w:rtl/>
        </w:rPr>
        <w:t>المقررات الدراسية التي تم تدريسها:</w:t>
      </w:r>
    </w:p>
    <w:p w14:paraId="30CCBD39" w14:textId="77777777" w:rsidR="00EE0BAB" w:rsidRPr="000B1312" w:rsidRDefault="00EE0BAB" w:rsidP="00EE0BAB">
      <w:pPr>
        <w:rPr>
          <w:sz w:val="8"/>
          <w:szCs w:val="8"/>
        </w:rPr>
      </w:pPr>
    </w:p>
    <w:tbl>
      <w:tblPr>
        <w:tblStyle w:val="a3"/>
        <w:tblW w:w="0" w:type="auto"/>
        <w:tblInd w:w="817" w:type="dxa"/>
        <w:tblLook w:val="04A0" w:firstRow="1" w:lastRow="0" w:firstColumn="1" w:lastColumn="0" w:noHBand="0" w:noVBand="1"/>
      </w:tblPr>
      <w:tblGrid>
        <w:gridCol w:w="4394"/>
        <w:gridCol w:w="4536"/>
      </w:tblGrid>
      <w:tr w:rsidR="00EE0BAB" w14:paraId="4E61FCB6" w14:textId="77777777" w:rsidTr="00EE0BAB">
        <w:tc>
          <w:tcPr>
            <w:tcW w:w="4394" w:type="dxa"/>
            <w:shd w:val="clear" w:color="auto" w:fill="D9D9D9" w:themeFill="background1" w:themeFillShade="D9"/>
          </w:tcPr>
          <w:p w14:paraId="39840096" w14:textId="77777777" w:rsidR="00EE0BAB" w:rsidRPr="008B3C34" w:rsidRDefault="00EE0BAB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 w:hint="cs"/>
                <w:b/>
                <w:bCs/>
                <w:sz w:val="22"/>
                <w:szCs w:val="22"/>
                <w:rtl/>
              </w:rPr>
              <w:t>الدراسات الأولية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8173BE8" w14:textId="77777777" w:rsidR="00EE0BAB" w:rsidRPr="008B3C34" w:rsidRDefault="00EE0BAB" w:rsidP="00EE0BAB">
            <w:pPr>
              <w:pStyle w:val="Default"/>
              <w:jc w:val="center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 w:hint="cs"/>
                <w:b/>
                <w:bCs/>
                <w:sz w:val="22"/>
                <w:szCs w:val="22"/>
                <w:rtl/>
              </w:rPr>
              <w:t>الدراسات العليا</w:t>
            </w:r>
          </w:p>
        </w:tc>
      </w:tr>
      <w:tr w:rsidR="00EE0BAB" w14:paraId="5A1EEF40" w14:textId="77777777" w:rsidTr="00EE0BAB">
        <w:tc>
          <w:tcPr>
            <w:tcW w:w="4394" w:type="dxa"/>
          </w:tcPr>
          <w:p w14:paraId="030BF5BE" w14:textId="6246D71F" w:rsidR="00EE0BAB" w:rsidRDefault="0006288C" w:rsidP="0006288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علم الانسجة  \عملي</w:t>
            </w:r>
            <w:r w:rsidR="00602266">
              <w:rPr>
                <w:rFonts w:hint="cs"/>
                <w:rtl/>
              </w:rPr>
              <w:t xml:space="preserve"> كلية الطب الجامعة المستنصرية</w:t>
            </w:r>
          </w:p>
          <w:p w14:paraId="199950E6" w14:textId="6738A844" w:rsidR="0006288C" w:rsidRDefault="0006288C" w:rsidP="0006288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وراثة خلوية</w:t>
            </w:r>
            <w:r w:rsidR="00602266">
              <w:rPr>
                <w:rFonts w:hint="cs"/>
                <w:rtl/>
              </w:rPr>
              <w:t>\ كلية التقنيات الاحيائية \جامعة النهرين</w:t>
            </w:r>
          </w:p>
          <w:p w14:paraId="29C15675" w14:textId="77777777" w:rsidR="0006288C" w:rsidRDefault="0006288C" w:rsidP="0006288C">
            <w:pPr>
              <w:jc w:val="center"/>
              <w:rPr>
                <w:rtl/>
              </w:rPr>
            </w:pPr>
          </w:p>
          <w:p w14:paraId="2028AC42" w14:textId="798F21AD" w:rsidR="0006288C" w:rsidRDefault="0006288C" w:rsidP="0006288C">
            <w:pPr>
              <w:jc w:val="center"/>
            </w:pPr>
          </w:p>
        </w:tc>
        <w:tc>
          <w:tcPr>
            <w:tcW w:w="4536" w:type="dxa"/>
          </w:tcPr>
          <w:p w14:paraId="3DBB0E9A" w14:textId="77777777" w:rsidR="0006288C" w:rsidRDefault="0006288C" w:rsidP="0006288C">
            <w:pPr>
              <w:rPr>
                <w:rtl/>
              </w:rPr>
            </w:pPr>
          </w:p>
          <w:p w14:paraId="29F1D668" w14:textId="4C2BF3F9" w:rsidR="0006288C" w:rsidRDefault="0006288C" w:rsidP="00EE0BAB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وراثة خلوية</w:t>
            </w:r>
          </w:p>
          <w:p w14:paraId="2C21829E" w14:textId="443B1801" w:rsidR="0006288C" w:rsidRDefault="0006288C" w:rsidP="0006288C">
            <w:pPr>
              <w:jc w:val="center"/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بايولوجي</w:t>
            </w:r>
            <w:proofErr w:type="spellEnd"/>
            <w:r>
              <w:rPr>
                <w:rFonts w:hint="cs"/>
                <w:rtl/>
              </w:rPr>
              <w:t xml:space="preserve"> جزيئي</w:t>
            </w:r>
          </w:p>
          <w:p w14:paraId="58EFDAEB" w14:textId="1C9CBE3E" w:rsidR="0006288C" w:rsidRDefault="0006288C" w:rsidP="0006288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 زراعة انسجة حيوانية</w:t>
            </w:r>
          </w:p>
          <w:p w14:paraId="4D3B82FB" w14:textId="2A14C325" w:rsidR="0006288C" w:rsidRDefault="0006288C" w:rsidP="00EE0BAB">
            <w:pPr>
              <w:jc w:val="center"/>
              <w:rPr>
                <w:rtl/>
              </w:rPr>
            </w:pPr>
          </w:p>
          <w:p w14:paraId="4B94B3D9" w14:textId="77777777" w:rsidR="00602266" w:rsidRDefault="00602266" w:rsidP="00602266">
            <w:pPr>
              <w:jc w:val="center"/>
              <w:rPr>
                <w:rFonts w:cs="Arial"/>
                <w:rtl/>
              </w:rPr>
            </w:pPr>
            <w:r>
              <w:rPr>
                <w:rFonts w:cs="Arial" w:hint="cs"/>
                <w:rtl/>
              </w:rPr>
              <w:t>*</w:t>
            </w:r>
            <w:r>
              <w:rPr>
                <w:rFonts w:cs="Arial"/>
                <w:rtl/>
              </w:rPr>
              <w:t xml:space="preserve">تطبيقات الوراثة الخلوية والجزيئية  في كلية الزراعة </w:t>
            </w:r>
          </w:p>
          <w:p w14:paraId="386A1E73" w14:textId="22C45D95" w:rsidR="00EE0BAB" w:rsidRDefault="00602266" w:rsidP="00602266">
            <w:pPr>
              <w:jc w:val="center"/>
              <w:rPr>
                <w:rtl/>
                <w:lang w:bidi="ar-IQ"/>
              </w:rPr>
            </w:pPr>
            <w:r>
              <w:rPr>
                <w:rFonts w:cs="Arial"/>
                <w:rtl/>
              </w:rPr>
              <w:t>جامعة بغداد</w:t>
            </w:r>
            <w:r>
              <w:t xml:space="preserve">    </w:t>
            </w:r>
            <w:r>
              <w:rPr>
                <w:rFonts w:cs="Arial"/>
                <w:rtl/>
              </w:rPr>
              <w:t>الدراسات العليا(ماجستير</w:t>
            </w:r>
            <w:r>
              <w:rPr>
                <w:rFonts w:hint="cs"/>
                <w:rtl/>
              </w:rPr>
              <w:t>).</w:t>
            </w:r>
          </w:p>
        </w:tc>
      </w:tr>
    </w:tbl>
    <w:p w14:paraId="6FCD6368" w14:textId="7F1CA3C2" w:rsidR="00EE0BAB" w:rsidRDefault="00EE0BAB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14CC8128" w14:textId="77777777" w:rsidR="0006288C" w:rsidRDefault="0006288C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7F73C069" w14:textId="77777777" w:rsidR="00AC7D89" w:rsidRDefault="00AC7D89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16A98664" w14:textId="77777777" w:rsidR="00AC7D89" w:rsidRDefault="00AC7D89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009562C1" w14:textId="77777777" w:rsidR="00AC7D89" w:rsidRDefault="00AC7D89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7DFA30F8" w14:textId="77777777" w:rsidR="00AC7D89" w:rsidRDefault="00AC7D89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02359668" w14:textId="77777777" w:rsidR="00AC7D89" w:rsidRDefault="00AC7D89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  <w:rtl/>
        </w:rPr>
      </w:pPr>
    </w:p>
    <w:p w14:paraId="04838D10" w14:textId="77777777" w:rsidR="0006288C" w:rsidRDefault="0006288C" w:rsidP="00EE0BAB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56B81F8" w14:textId="77777777" w:rsidR="00EE0BAB" w:rsidRPr="002E19D8" w:rsidRDefault="00EE0BAB" w:rsidP="00EE0BAB">
      <w:pPr>
        <w:pStyle w:val="Default"/>
        <w:pBdr>
          <w:bottom w:val="dashDotStroked" w:sz="24" w:space="1" w:color="auto"/>
        </w:pBdr>
        <w:bidi/>
        <w:rPr>
          <w:rFonts w:asciiTheme="minorHAnsi" w:hAnsiTheme="minorHAnsi" w:cs="Times New Roman"/>
          <w:color w:val="auto"/>
          <w:sz w:val="22"/>
          <w:szCs w:val="22"/>
        </w:rPr>
      </w:pPr>
      <w:r>
        <w:rPr>
          <w:rFonts w:cs="Times New Roman" w:hint="cs"/>
          <w:b/>
          <w:bCs/>
          <w:sz w:val="28"/>
          <w:szCs w:val="28"/>
          <w:rtl/>
        </w:rPr>
        <w:t xml:space="preserve">المنشورات العلمية </w:t>
      </w:r>
    </w:p>
    <w:p w14:paraId="7865E43A" w14:textId="77777777" w:rsidR="00EE0BAB" w:rsidRPr="00913DE2" w:rsidRDefault="00EE0BAB" w:rsidP="00EE0BAB">
      <w:pPr>
        <w:autoSpaceDE w:val="0"/>
        <w:autoSpaceDN w:val="0"/>
        <w:bidi/>
        <w:adjustRightInd w:val="0"/>
        <w:spacing w:after="0" w:line="240" w:lineRule="auto"/>
        <w:rPr>
          <w:rFonts w:cs="Times New Roman"/>
          <w:b/>
          <w:bCs/>
          <w:sz w:val="28"/>
          <w:szCs w:val="28"/>
        </w:rPr>
      </w:pPr>
    </w:p>
    <w:p w14:paraId="77F17CCD" w14:textId="555E715E" w:rsidR="00EE0BAB" w:rsidRPr="00766971" w:rsidRDefault="00EE0BAB" w:rsidP="0006288C">
      <w:pPr>
        <w:ind w:left="360"/>
        <w:jc w:val="righ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766971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بحوث المنشورة</w:t>
      </w:r>
      <w:r w:rsidR="0006288C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: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a3"/>
        <w:bidiVisual/>
        <w:tblW w:w="9680" w:type="dxa"/>
        <w:jc w:val="center"/>
        <w:tblInd w:w="977" w:type="dxa"/>
        <w:tblLook w:val="04A0" w:firstRow="1" w:lastRow="0" w:firstColumn="1" w:lastColumn="0" w:noHBand="0" w:noVBand="1"/>
      </w:tblPr>
      <w:tblGrid>
        <w:gridCol w:w="418"/>
        <w:gridCol w:w="3170"/>
        <w:gridCol w:w="1956"/>
        <w:gridCol w:w="894"/>
        <w:gridCol w:w="883"/>
        <w:gridCol w:w="1165"/>
        <w:gridCol w:w="1194"/>
      </w:tblGrid>
      <w:tr w:rsidR="0006288C" w:rsidRPr="003F45E6" w14:paraId="12D0DB36" w14:textId="77777777" w:rsidTr="00EE3146">
        <w:trPr>
          <w:jc w:val="center"/>
        </w:trPr>
        <w:tc>
          <w:tcPr>
            <w:tcW w:w="418" w:type="dxa"/>
            <w:vAlign w:val="center"/>
          </w:tcPr>
          <w:p w14:paraId="4FCE2707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70" w:type="dxa"/>
            <w:vAlign w:val="center"/>
          </w:tcPr>
          <w:p w14:paraId="32BC28C3" w14:textId="6BA27017" w:rsidR="0006288C" w:rsidRPr="003F45E6" w:rsidRDefault="00602266" w:rsidP="00EE314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عنوان البحث</w:t>
            </w:r>
          </w:p>
        </w:tc>
        <w:tc>
          <w:tcPr>
            <w:tcW w:w="1956" w:type="dxa"/>
            <w:vAlign w:val="center"/>
          </w:tcPr>
          <w:p w14:paraId="777485EC" w14:textId="0FF90FB3" w:rsidR="0006288C" w:rsidRPr="003F45E6" w:rsidRDefault="00602266" w:rsidP="00EE314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جلة</w:t>
            </w:r>
          </w:p>
        </w:tc>
        <w:tc>
          <w:tcPr>
            <w:tcW w:w="894" w:type="dxa"/>
            <w:vAlign w:val="center"/>
          </w:tcPr>
          <w:p w14:paraId="4C429AB5" w14:textId="01F7442D" w:rsidR="0006288C" w:rsidRPr="003F45E6" w:rsidRDefault="00602266" w:rsidP="00EE314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عدد</w:t>
            </w:r>
          </w:p>
        </w:tc>
        <w:tc>
          <w:tcPr>
            <w:tcW w:w="883" w:type="dxa"/>
            <w:vAlign w:val="center"/>
          </w:tcPr>
          <w:p w14:paraId="3235E1DA" w14:textId="7579AA4E" w:rsidR="0006288C" w:rsidRPr="003F45E6" w:rsidRDefault="00602266" w:rsidP="00EE314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مجلد</w:t>
            </w:r>
          </w:p>
        </w:tc>
        <w:tc>
          <w:tcPr>
            <w:tcW w:w="1165" w:type="dxa"/>
            <w:vAlign w:val="center"/>
          </w:tcPr>
          <w:p w14:paraId="582648B4" w14:textId="3C9D860B" w:rsidR="0006288C" w:rsidRPr="003F45E6" w:rsidRDefault="00602266" w:rsidP="00EE314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الصفحات</w:t>
            </w:r>
          </w:p>
        </w:tc>
        <w:tc>
          <w:tcPr>
            <w:tcW w:w="1194" w:type="dxa"/>
            <w:vAlign w:val="center"/>
          </w:tcPr>
          <w:p w14:paraId="4FBFF96E" w14:textId="30C76C93" w:rsidR="0006288C" w:rsidRPr="003F45E6" w:rsidRDefault="00602266" w:rsidP="00EE314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موعد النشر</w:t>
            </w:r>
          </w:p>
        </w:tc>
      </w:tr>
      <w:tr w:rsidR="0006288C" w:rsidRPr="003F45E6" w14:paraId="1A34DD14" w14:textId="77777777" w:rsidTr="00EE3146">
        <w:trPr>
          <w:jc w:val="center"/>
        </w:trPr>
        <w:tc>
          <w:tcPr>
            <w:tcW w:w="418" w:type="dxa"/>
            <w:vAlign w:val="center"/>
          </w:tcPr>
          <w:p w14:paraId="71766FD2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170" w:type="dxa"/>
            <w:vAlign w:val="center"/>
          </w:tcPr>
          <w:p w14:paraId="67ACB6E2" w14:textId="77777777" w:rsidR="0006288C" w:rsidRPr="00BF7A64" w:rsidRDefault="0006288C" w:rsidP="00EE3146">
            <w:pPr>
              <w:bidi/>
              <w:jc w:val="center"/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</w:pPr>
            <w:r>
              <w:rPr>
                <w:rFonts w:asciiTheme="majorBidi" w:hAnsiTheme="majorBidi" w:cs="Times New Roman"/>
                <w:color w:val="000000"/>
                <w:sz w:val="20"/>
                <w:szCs w:val="20"/>
              </w:rPr>
              <w:t>Micronuclei in cultured lymphocytes from  workers of sewage water treatment stations</w:t>
            </w:r>
          </w:p>
        </w:tc>
        <w:tc>
          <w:tcPr>
            <w:tcW w:w="1956" w:type="dxa"/>
            <w:vAlign w:val="center"/>
          </w:tcPr>
          <w:p w14:paraId="67F0F602" w14:textId="77777777" w:rsidR="0006288C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raqi Journal of Genetics </w:t>
            </w:r>
          </w:p>
        </w:tc>
        <w:tc>
          <w:tcPr>
            <w:tcW w:w="894" w:type="dxa"/>
            <w:vAlign w:val="center"/>
          </w:tcPr>
          <w:p w14:paraId="221A98E0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883" w:type="dxa"/>
            <w:vAlign w:val="center"/>
          </w:tcPr>
          <w:p w14:paraId="71677D4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2A3EC818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39-42</w:t>
            </w:r>
          </w:p>
        </w:tc>
        <w:tc>
          <w:tcPr>
            <w:tcW w:w="1194" w:type="dxa"/>
            <w:vAlign w:val="center"/>
          </w:tcPr>
          <w:p w14:paraId="458F0162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08</w:t>
            </w:r>
          </w:p>
        </w:tc>
      </w:tr>
      <w:tr w:rsidR="0006288C" w:rsidRPr="003F45E6" w14:paraId="72ABD4C2" w14:textId="77777777" w:rsidTr="00EE3146">
        <w:trPr>
          <w:jc w:val="center"/>
        </w:trPr>
        <w:tc>
          <w:tcPr>
            <w:tcW w:w="418" w:type="dxa"/>
            <w:vAlign w:val="center"/>
          </w:tcPr>
          <w:p w14:paraId="7911FEE3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</w:t>
            </w:r>
          </w:p>
        </w:tc>
        <w:tc>
          <w:tcPr>
            <w:tcW w:w="3170" w:type="dxa"/>
            <w:vAlign w:val="center"/>
          </w:tcPr>
          <w:p w14:paraId="426C3444" w14:textId="77777777" w:rsidR="0006288C" w:rsidRPr="003F45E6" w:rsidRDefault="0006288C" w:rsidP="00EE3146">
            <w:pPr>
              <w:bidi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ab/>
              <w:t>بعض التغيرات الكروموسومية في حالات الاجهاضات المتكررة في الدم المحيطي لبعض الافراد العراقيين</w:t>
            </w:r>
          </w:p>
        </w:tc>
        <w:tc>
          <w:tcPr>
            <w:tcW w:w="1956" w:type="dxa"/>
            <w:vAlign w:val="center"/>
          </w:tcPr>
          <w:p w14:paraId="4C1DDA76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raqi Journal of cancer and medical genetics</w:t>
            </w:r>
          </w:p>
        </w:tc>
        <w:tc>
          <w:tcPr>
            <w:tcW w:w="894" w:type="dxa"/>
            <w:vAlign w:val="center"/>
          </w:tcPr>
          <w:p w14:paraId="3052BED4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16F9C4F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65" w:type="dxa"/>
            <w:vAlign w:val="center"/>
          </w:tcPr>
          <w:p w14:paraId="61CC85F9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87-92</w:t>
            </w:r>
          </w:p>
        </w:tc>
        <w:tc>
          <w:tcPr>
            <w:tcW w:w="1194" w:type="dxa"/>
            <w:vAlign w:val="center"/>
          </w:tcPr>
          <w:p w14:paraId="7E3C8449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3</w:t>
            </w:r>
          </w:p>
        </w:tc>
      </w:tr>
      <w:tr w:rsidR="0006288C" w:rsidRPr="003F45E6" w14:paraId="4F3D909C" w14:textId="77777777" w:rsidTr="00EE3146">
        <w:trPr>
          <w:jc w:val="center"/>
        </w:trPr>
        <w:tc>
          <w:tcPr>
            <w:tcW w:w="418" w:type="dxa"/>
            <w:vAlign w:val="center"/>
          </w:tcPr>
          <w:p w14:paraId="450E1A93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2</w:t>
            </w:r>
          </w:p>
        </w:tc>
        <w:tc>
          <w:tcPr>
            <w:tcW w:w="3170" w:type="dxa"/>
            <w:vAlign w:val="center"/>
          </w:tcPr>
          <w:p w14:paraId="491E5C3C" w14:textId="77777777" w:rsidR="0006288C" w:rsidRDefault="0006288C" w:rsidP="00EE3146">
            <w:pPr>
              <w:bidi/>
              <w:rPr>
                <w:rFonts w:asciiTheme="majorBidi" w:hAnsiTheme="majorBidi" w:cs="Times New Roman"/>
                <w:color w:val="000000"/>
                <w:sz w:val="20"/>
                <w:szCs w:val="20"/>
              </w:rPr>
            </w:pPr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ab/>
            </w:r>
            <w:proofErr w:type="spellStart"/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>التاثير</w:t>
            </w:r>
            <w:proofErr w:type="spellEnd"/>
            <w:r w:rsidRPr="00BF7A64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 xml:space="preserve"> السمي للمستخلص المائي الخام لنبات القيصوم في بعض الخلايا السرطانية</w:t>
            </w:r>
          </w:p>
          <w:p w14:paraId="2CC533AD" w14:textId="77777777" w:rsidR="0006288C" w:rsidRDefault="0006288C" w:rsidP="00EE3146">
            <w:pPr>
              <w:bidi/>
              <w:rPr>
                <w:rFonts w:asciiTheme="majorBidi" w:hAnsiTheme="majorBidi" w:cs="Times New Roman"/>
                <w:color w:val="000000"/>
                <w:sz w:val="20"/>
                <w:szCs w:val="20"/>
              </w:rPr>
            </w:pPr>
          </w:p>
          <w:p w14:paraId="245C516F" w14:textId="77777777" w:rsidR="0006288C" w:rsidRPr="00464155" w:rsidRDefault="0071604E" w:rsidP="00EE3146">
            <w:pPr>
              <w:bidi/>
              <w:rPr>
                <w:rFonts w:ascii="Times New Roman" w:hAnsi="Times New Roman" w:cs="Times New Roman"/>
                <w:sz w:val="20"/>
                <w:szCs w:val="20"/>
              </w:rPr>
            </w:pPr>
            <w:hyperlink r:id="rId20" w:history="1">
              <w:r w:rsidR="0006288C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 xml:space="preserve">Investigation for the effect of crude aqueous extract of </w:t>
              </w:r>
              <w:proofErr w:type="spellStart"/>
              <w:r w:rsidR="0006288C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Achillea</w:t>
              </w:r>
              <w:proofErr w:type="spellEnd"/>
              <w:r w:rsidR="0006288C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 xml:space="preserve"> </w:t>
              </w:r>
              <w:proofErr w:type="spellStart"/>
              <w:r w:rsidR="0006288C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Fragrantisime</w:t>
              </w:r>
              <w:proofErr w:type="spellEnd"/>
              <w:r w:rsidR="0006288C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 xml:space="preserve"> on the cytotoxicity of</w:t>
              </w:r>
            </w:hyperlink>
          </w:p>
          <w:p w14:paraId="04ACE426" w14:textId="77777777" w:rsidR="0006288C" w:rsidRPr="00464155" w:rsidRDefault="0071604E" w:rsidP="00EE3146">
            <w:pPr>
              <w:bidi/>
              <w:rPr>
                <w:rFonts w:ascii="Times New Roman" w:hAnsi="Times New Roman" w:cs="Times New Roman"/>
                <w:sz w:val="20"/>
                <w:szCs w:val="20"/>
              </w:rPr>
            </w:pPr>
            <w:hyperlink r:id="rId21" w:history="1">
              <w:r w:rsidR="0006288C" w:rsidRPr="00464155">
                <w:rPr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different cancer cell lines</w:t>
              </w:r>
            </w:hyperlink>
          </w:p>
          <w:p w14:paraId="77B92A97" w14:textId="77777777" w:rsidR="0006288C" w:rsidRPr="003F45E6" w:rsidRDefault="0006288C" w:rsidP="00EE3146">
            <w:pPr>
              <w:bidi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15A3EA2E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raqi Journal of Cancer And Medical Genetics</w:t>
            </w:r>
            <w:r w:rsidRPr="0003183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Pr="0003183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ustansiriyah University</w:t>
            </w:r>
          </w:p>
        </w:tc>
        <w:tc>
          <w:tcPr>
            <w:tcW w:w="894" w:type="dxa"/>
            <w:vAlign w:val="center"/>
          </w:tcPr>
          <w:p w14:paraId="4C5B9BF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717BF201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5" w:type="dxa"/>
            <w:vAlign w:val="center"/>
          </w:tcPr>
          <w:p w14:paraId="3AFFF9F0" w14:textId="77777777" w:rsidR="0006288C" w:rsidRPr="003F45E6" w:rsidRDefault="0006288C" w:rsidP="00EE3146">
            <w:pP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86-91</w:t>
            </w:r>
          </w:p>
        </w:tc>
        <w:tc>
          <w:tcPr>
            <w:tcW w:w="1194" w:type="dxa"/>
            <w:vAlign w:val="center"/>
          </w:tcPr>
          <w:p w14:paraId="0924437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6288C" w:rsidRPr="003F45E6" w14:paraId="33B91968" w14:textId="77777777" w:rsidTr="00EE3146">
        <w:trPr>
          <w:jc w:val="center"/>
        </w:trPr>
        <w:tc>
          <w:tcPr>
            <w:tcW w:w="418" w:type="dxa"/>
            <w:vAlign w:val="center"/>
          </w:tcPr>
          <w:p w14:paraId="07E1A317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3</w:t>
            </w:r>
          </w:p>
        </w:tc>
        <w:tc>
          <w:tcPr>
            <w:tcW w:w="3170" w:type="dxa"/>
            <w:vAlign w:val="center"/>
          </w:tcPr>
          <w:p w14:paraId="763A6AD7" w14:textId="77777777" w:rsidR="0006288C" w:rsidRPr="00410AD6" w:rsidRDefault="0006288C" w:rsidP="00EE3146">
            <w:pPr>
              <w:autoSpaceDE w:val="0"/>
              <w:autoSpaceDN w:val="0"/>
              <w:bidi/>
              <w:adjustRightInd w:val="0"/>
              <w:ind w:left="360"/>
              <w:jc w:val="right"/>
              <w:rPr>
                <w:rFonts w:ascii="Garamond" w:hAnsi="Garamond" w:cs="Garamond"/>
                <w:color w:val="000000"/>
              </w:rPr>
            </w:pPr>
            <w:r w:rsidRPr="00410AD6">
              <w:rPr>
                <w:rFonts w:ascii="Garamond" w:hAnsi="Garamond" w:cs="Garamond"/>
                <w:color w:val="000000"/>
              </w:rPr>
              <w:t>Brain Atrophy in Iraqi Children Associated with Chromosome 6 Abnormality</w:t>
            </w:r>
            <w:r w:rsidRPr="00410AD6">
              <w:rPr>
                <w:rFonts w:ascii="Garamond" w:hAnsi="Garamond" w:cs="Times New Roman"/>
                <w:color w:val="000000"/>
                <w:rtl/>
              </w:rPr>
              <w:t>‏</w:t>
            </w:r>
          </w:p>
          <w:p w14:paraId="3A21B0DE" w14:textId="77777777" w:rsidR="0006288C" w:rsidRPr="00410AD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398B0ABE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lnahrin</w:t>
            </w:r>
            <w:proofErr w:type="spellEnd"/>
            <w:r>
              <w:t xml:space="preserve"> </w:t>
            </w:r>
            <w:r w:rsidRPr="004955C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Journal of Al-Nahrain University Science</w:t>
            </w:r>
          </w:p>
        </w:tc>
        <w:tc>
          <w:tcPr>
            <w:tcW w:w="894" w:type="dxa"/>
            <w:vAlign w:val="center"/>
          </w:tcPr>
          <w:p w14:paraId="2627E98D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883" w:type="dxa"/>
            <w:vAlign w:val="center"/>
          </w:tcPr>
          <w:p w14:paraId="6437877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65" w:type="dxa"/>
            <w:vAlign w:val="center"/>
          </w:tcPr>
          <w:p w14:paraId="415581E7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181-188</w:t>
            </w:r>
          </w:p>
        </w:tc>
        <w:tc>
          <w:tcPr>
            <w:tcW w:w="1194" w:type="dxa"/>
            <w:vAlign w:val="center"/>
          </w:tcPr>
          <w:p w14:paraId="08655D4D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 w:rsidRPr="00223452"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6288C" w:rsidRPr="003F45E6" w14:paraId="73B4D71B" w14:textId="77777777" w:rsidTr="00EE3146">
        <w:trPr>
          <w:jc w:val="center"/>
        </w:trPr>
        <w:tc>
          <w:tcPr>
            <w:tcW w:w="418" w:type="dxa"/>
            <w:vAlign w:val="center"/>
          </w:tcPr>
          <w:p w14:paraId="5F107ABA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4</w:t>
            </w:r>
          </w:p>
        </w:tc>
        <w:tc>
          <w:tcPr>
            <w:tcW w:w="3170" w:type="dxa"/>
            <w:vAlign w:val="center"/>
          </w:tcPr>
          <w:p w14:paraId="16412A82" w14:textId="77777777" w:rsidR="0006288C" w:rsidRPr="00410AD6" w:rsidRDefault="0006288C" w:rsidP="00EE3146">
            <w:pPr>
              <w:autoSpaceDE w:val="0"/>
              <w:autoSpaceDN w:val="0"/>
              <w:bidi/>
              <w:adjustRightInd w:val="0"/>
              <w:ind w:left="360"/>
              <w:rPr>
                <w:rFonts w:ascii="Garamond" w:hAnsi="Garamond" w:cs="Garamond"/>
                <w:color w:val="000000"/>
              </w:rPr>
            </w:pPr>
            <w:r w:rsidRPr="00410AD6">
              <w:rPr>
                <w:rFonts w:ascii="Garamond" w:hAnsi="Garamond" w:cs="Garamond"/>
                <w:color w:val="000000"/>
              </w:rPr>
              <w:t>Triple X syndrome and various abnormality of 3q Iraqi woman : a case report</w:t>
            </w:r>
          </w:p>
          <w:p w14:paraId="5D087725" w14:textId="77777777" w:rsidR="0006288C" w:rsidRPr="003F45E6" w:rsidRDefault="0006288C" w:rsidP="00EE3146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28CFAFF1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B95D0A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Iraqi Journal of Cancer and Medical Genetics / Iraqi Center for Cancer and Medical Genetics research / 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Pr="0003183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ustansiriyah University</w:t>
            </w:r>
          </w:p>
        </w:tc>
        <w:tc>
          <w:tcPr>
            <w:tcW w:w="894" w:type="dxa"/>
            <w:vAlign w:val="center"/>
          </w:tcPr>
          <w:p w14:paraId="429D80CD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2F63008E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5" w:type="dxa"/>
            <w:vAlign w:val="center"/>
          </w:tcPr>
          <w:p w14:paraId="04191763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1-14</w:t>
            </w:r>
          </w:p>
        </w:tc>
        <w:tc>
          <w:tcPr>
            <w:tcW w:w="1194" w:type="dxa"/>
            <w:vAlign w:val="center"/>
          </w:tcPr>
          <w:p w14:paraId="51A2F599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6288C" w:rsidRPr="003F45E6" w14:paraId="1F41A0DC" w14:textId="77777777" w:rsidTr="00EE3146">
        <w:trPr>
          <w:jc w:val="center"/>
        </w:trPr>
        <w:tc>
          <w:tcPr>
            <w:tcW w:w="418" w:type="dxa"/>
            <w:vAlign w:val="center"/>
          </w:tcPr>
          <w:p w14:paraId="7BAD0F8E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5</w:t>
            </w:r>
          </w:p>
        </w:tc>
        <w:tc>
          <w:tcPr>
            <w:tcW w:w="3170" w:type="dxa"/>
            <w:vAlign w:val="center"/>
          </w:tcPr>
          <w:p w14:paraId="393AB864" w14:textId="77777777" w:rsidR="0006288C" w:rsidRPr="004C7056" w:rsidRDefault="0006288C" w:rsidP="00EE3146">
            <w:pPr>
              <w:autoSpaceDE w:val="0"/>
              <w:autoSpaceDN w:val="0"/>
              <w:bidi/>
              <w:adjustRightInd w:val="0"/>
              <w:ind w:left="360"/>
              <w:rPr>
                <w:rFonts w:ascii="Garamond" w:hAnsi="Garamond" w:cs="Garamond"/>
                <w:color w:val="000000"/>
              </w:rPr>
            </w:pPr>
            <w:r w:rsidRPr="004C7056">
              <w:rPr>
                <w:rFonts w:ascii="Garamond" w:hAnsi="Garamond" w:cs="Garamond"/>
                <w:color w:val="000000"/>
              </w:rPr>
              <w:t>Establishment and characterization of chemo resistant Glioblastoma cell line from Iraqi patient</w:t>
            </w:r>
            <w:r w:rsidRPr="004C7056">
              <w:rPr>
                <w:rFonts w:ascii="Garamond" w:hAnsi="Garamond" w:cs="Times New Roman"/>
                <w:color w:val="000000"/>
                <w:rtl/>
              </w:rPr>
              <w:t>‏</w:t>
            </w:r>
          </w:p>
          <w:p w14:paraId="1CC0AD45" w14:textId="77777777" w:rsidR="0006288C" w:rsidRPr="004C7056" w:rsidRDefault="0006288C" w:rsidP="00EE3146">
            <w:pPr>
              <w:ind w:left="36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4C7056">
              <w:rPr>
                <w:rFonts w:asciiTheme="majorBidi" w:hAnsiTheme="majorBidi" w:cs="Times New Roman"/>
                <w:color w:val="000000"/>
                <w:sz w:val="20"/>
                <w:szCs w:val="20"/>
                <w:rtl/>
              </w:rPr>
              <w:t>‏</w:t>
            </w:r>
          </w:p>
        </w:tc>
        <w:tc>
          <w:tcPr>
            <w:tcW w:w="1956" w:type="dxa"/>
            <w:vAlign w:val="center"/>
          </w:tcPr>
          <w:p w14:paraId="26C3FAD9" w14:textId="77777777" w:rsidR="0006288C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537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ancer Research</w:t>
            </w:r>
          </w:p>
          <w:p w14:paraId="477B14F3" w14:textId="77777777" w:rsidR="0006288C" w:rsidRPr="00A537A0" w:rsidRDefault="0006288C" w:rsidP="00EE3146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roceedings:AACR</w:t>
            </w:r>
            <w:proofErr w:type="spellEnd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nnal</w:t>
            </w:r>
            <w:proofErr w:type="spellEnd"/>
            <w:r w:rsidRPr="00A537A0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Meeting 2014 April 5-9;San Diego ,CA</w:t>
            </w:r>
          </w:p>
        </w:tc>
        <w:tc>
          <w:tcPr>
            <w:tcW w:w="894" w:type="dxa"/>
            <w:vAlign w:val="center"/>
          </w:tcPr>
          <w:p w14:paraId="57DF7801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330BB460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165" w:type="dxa"/>
            <w:vAlign w:val="center"/>
          </w:tcPr>
          <w:p w14:paraId="6313A3EF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221</w:t>
            </w:r>
          </w:p>
        </w:tc>
        <w:tc>
          <w:tcPr>
            <w:tcW w:w="1194" w:type="dxa"/>
            <w:vAlign w:val="center"/>
          </w:tcPr>
          <w:p w14:paraId="0384F898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6288C" w:rsidRPr="003F45E6" w14:paraId="4EAB7B63" w14:textId="77777777" w:rsidTr="00EE3146">
        <w:trPr>
          <w:jc w:val="center"/>
        </w:trPr>
        <w:tc>
          <w:tcPr>
            <w:tcW w:w="418" w:type="dxa"/>
            <w:vAlign w:val="center"/>
          </w:tcPr>
          <w:p w14:paraId="33C4CFE5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6</w:t>
            </w:r>
          </w:p>
        </w:tc>
        <w:tc>
          <w:tcPr>
            <w:tcW w:w="3170" w:type="dxa"/>
            <w:vAlign w:val="center"/>
          </w:tcPr>
          <w:p w14:paraId="206851F8" w14:textId="77777777" w:rsidR="0006288C" w:rsidRPr="004C7056" w:rsidRDefault="0006288C" w:rsidP="00EE3146">
            <w:pPr>
              <w:autoSpaceDE w:val="0"/>
              <w:autoSpaceDN w:val="0"/>
              <w:bidi/>
              <w:adjustRightInd w:val="0"/>
              <w:ind w:left="360"/>
              <w:jc w:val="right"/>
              <w:rPr>
                <w:rFonts w:ascii="Garamond" w:hAnsi="Garamond" w:cs="Garamond"/>
                <w:color w:val="000000"/>
              </w:rPr>
            </w:pPr>
            <w:r w:rsidRPr="004C7056">
              <w:rPr>
                <w:rFonts w:ascii="Garamond" w:hAnsi="Garamond" w:cs="Times New Roman"/>
                <w:color w:val="000000"/>
              </w:rPr>
              <w:t>Multi autosomal chromosome aberration role in primary amenorrhea</w:t>
            </w:r>
            <w:r w:rsidRPr="004C7056">
              <w:rPr>
                <w:rFonts w:ascii="Garamond" w:hAnsi="Garamond" w:cs="Times New Roman"/>
                <w:color w:val="000000"/>
                <w:rtl/>
              </w:rPr>
              <w:t>‏</w:t>
            </w:r>
          </w:p>
          <w:p w14:paraId="5D1D5F66" w14:textId="77777777" w:rsidR="0006288C" w:rsidRPr="003F45E6" w:rsidRDefault="0006288C" w:rsidP="00EE3146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</w:p>
        </w:tc>
        <w:tc>
          <w:tcPr>
            <w:tcW w:w="1956" w:type="dxa"/>
            <w:vAlign w:val="center"/>
          </w:tcPr>
          <w:p w14:paraId="4AE1B0C2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Iraqi journal of cancer and medical genetics</w:t>
            </w:r>
          </w:p>
        </w:tc>
        <w:tc>
          <w:tcPr>
            <w:tcW w:w="894" w:type="dxa"/>
            <w:vAlign w:val="center"/>
          </w:tcPr>
          <w:p w14:paraId="4F46E11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6D36D8D1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5" w:type="dxa"/>
            <w:vAlign w:val="center"/>
          </w:tcPr>
          <w:p w14:paraId="6C28CE79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44-47</w:t>
            </w:r>
          </w:p>
        </w:tc>
        <w:tc>
          <w:tcPr>
            <w:tcW w:w="1194" w:type="dxa"/>
            <w:vAlign w:val="center"/>
          </w:tcPr>
          <w:p w14:paraId="7485DE3B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4</w:t>
            </w:r>
          </w:p>
        </w:tc>
      </w:tr>
      <w:tr w:rsidR="0006288C" w:rsidRPr="003F45E6" w14:paraId="3A4F64CD" w14:textId="77777777" w:rsidTr="00EE3146">
        <w:trPr>
          <w:jc w:val="center"/>
        </w:trPr>
        <w:tc>
          <w:tcPr>
            <w:tcW w:w="418" w:type="dxa"/>
            <w:vAlign w:val="center"/>
          </w:tcPr>
          <w:p w14:paraId="23A96BD8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7</w:t>
            </w:r>
          </w:p>
        </w:tc>
        <w:tc>
          <w:tcPr>
            <w:tcW w:w="3170" w:type="dxa"/>
            <w:vAlign w:val="center"/>
          </w:tcPr>
          <w:p w14:paraId="359B0002" w14:textId="77777777" w:rsidR="0006288C" w:rsidRPr="00B76754" w:rsidRDefault="0006288C" w:rsidP="00EE3146">
            <w:pPr>
              <w:autoSpaceDE w:val="0"/>
              <w:autoSpaceDN w:val="0"/>
              <w:bidi/>
              <w:adjustRightInd w:val="0"/>
              <w:ind w:left="360"/>
              <w:rPr>
                <w:rFonts w:ascii="Garamond" w:hAnsi="Garamond" w:cs="Garamond"/>
                <w:color w:val="000000"/>
              </w:rPr>
            </w:pPr>
            <w:r w:rsidRPr="00B76754">
              <w:rPr>
                <w:rFonts w:ascii="Garamond" w:hAnsi="Garamond"/>
                <w:color w:val="000000"/>
                <w:lang w:bidi="ar-IQ"/>
              </w:rPr>
              <w:t>Down Syndrome Mosaism in Samples of Iraqi Patients</w:t>
            </w:r>
            <w:r w:rsidRPr="00B76754">
              <w:rPr>
                <w:rFonts w:ascii="Garamond" w:hAnsi="Garamond" w:cs="Arial"/>
                <w:color w:val="000000"/>
                <w:rtl/>
                <w:lang w:bidi="ar-IQ"/>
              </w:rPr>
              <w:t>‏</w:t>
            </w:r>
          </w:p>
          <w:p w14:paraId="165C0B98" w14:textId="77777777" w:rsidR="0006288C" w:rsidRPr="003F45E6" w:rsidRDefault="0006288C" w:rsidP="00EE3146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643588E7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ournal of Biotechnology Research Center</w:t>
            </w:r>
          </w:p>
        </w:tc>
        <w:tc>
          <w:tcPr>
            <w:tcW w:w="894" w:type="dxa"/>
            <w:vAlign w:val="center"/>
          </w:tcPr>
          <w:p w14:paraId="74D1F914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364D7B70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65" w:type="dxa"/>
            <w:vAlign w:val="center"/>
          </w:tcPr>
          <w:p w14:paraId="5585453D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62-66</w:t>
            </w:r>
          </w:p>
        </w:tc>
        <w:tc>
          <w:tcPr>
            <w:tcW w:w="1194" w:type="dxa"/>
            <w:vAlign w:val="center"/>
          </w:tcPr>
          <w:p w14:paraId="74BE0EE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5</w:t>
            </w:r>
          </w:p>
        </w:tc>
      </w:tr>
      <w:tr w:rsidR="0006288C" w:rsidRPr="003F45E6" w14:paraId="33017C55" w14:textId="77777777" w:rsidTr="00EE3146">
        <w:trPr>
          <w:jc w:val="center"/>
        </w:trPr>
        <w:tc>
          <w:tcPr>
            <w:tcW w:w="418" w:type="dxa"/>
            <w:vAlign w:val="center"/>
          </w:tcPr>
          <w:p w14:paraId="12DAEA10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8</w:t>
            </w:r>
          </w:p>
        </w:tc>
        <w:tc>
          <w:tcPr>
            <w:tcW w:w="3170" w:type="dxa"/>
            <w:vAlign w:val="center"/>
          </w:tcPr>
          <w:p w14:paraId="73521644" w14:textId="77777777" w:rsidR="0006288C" w:rsidRPr="00B76754" w:rsidRDefault="0006288C" w:rsidP="00EE3146">
            <w:pPr>
              <w:autoSpaceDE w:val="0"/>
              <w:autoSpaceDN w:val="0"/>
              <w:bidi/>
              <w:adjustRightInd w:val="0"/>
              <w:ind w:left="360"/>
              <w:jc w:val="right"/>
              <w:rPr>
                <w:rFonts w:ascii="Garamond" w:hAnsi="Garamond" w:cs="Garamond"/>
                <w:color w:val="000000"/>
              </w:rPr>
            </w:pPr>
            <w:r w:rsidRPr="00B76754">
              <w:rPr>
                <w:rFonts w:ascii="Garamond" w:hAnsi="Garamond" w:cs="Arial"/>
                <w:color w:val="000000"/>
                <w:lang w:bidi="ar-IQ"/>
              </w:rPr>
              <w:t>Establishment and characterization of a receptor-negative, hormone-nonresponsive breast cancer cell line from an Iraqi patien</w:t>
            </w:r>
            <w:r w:rsidRPr="00B76754">
              <w:rPr>
                <w:rFonts w:ascii="Garamond" w:hAnsi="Garamond" w:cs="Times New Roman"/>
                <w:color w:val="000000"/>
              </w:rPr>
              <w:t>t</w:t>
            </w:r>
          </w:p>
          <w:p w14:paraId="2F2D2039" w14:textId="77777777" w:rsidR="0006288C" w:rsidRPr="00D44BB5" w:rsidRDefault="0006288C" w:rsidP="00EE3146">
            <w:pPr>
              <w:pStyle w:val="a4"/>
              <w:autoSpaceDE w:val="0"/>
              <w:autoSpaceDN w:val="0"/>
              <w:bidi/>
              <w:adjustRightInd w:val="0"/>
              <w:jc w:val="right"/>
              <w:rPr>
                <w:rFonts w:ascii="Garamond" w:hAnsi="Garamond" w:cs="Garamond"/>
                <w:color w:val="000000"/>
              </w:rPr>
            </w:pPr>
            <w:r w:rsidRPr="00D44BB5">
              <w:rPr>
                <w:rFonts w:ascii="Garamond" w:hAnsi="Garamond" w:cs="Garamond"/>
                <w:color w:val="000000"/>
              </w:rPr>
              <w:t>.</w:t>
            </w:r>
          </w:p>
          <w:p w14:paraId="7139E560" w14:textId="77777777" w:rsidR="0006288C" w:rsidRPr="003F45E6" w:rsidRDefault="0006288C" w:rsidP="00EE3146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55217654" w14:textId="77777777" w:rsidR="0006288C" w:rsidRPr="0011086A" w:rsidRDefault="0006288C" w:rsidP="00EE3146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1086A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Breast Cancer: Targets and Therapy</w:t>
            </w:r>
          </w:p>
        </w:tc>
        <w:tc>
          <w:tcPr>
            <w:tcW w:w="894" w:type="dxa"/>
            <w:vAlign w:val="center"/>
          </w:tcPr>
          <w:p w14:paraId="7FC5686D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53441DB9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7735336C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rtl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23-230</w:t>
            </w:r>
          </w:p>
        </w:tc>
        <w:tc>
          <w:tcPr>
            <w:tcW w:w="1194" w:type="dxa"/>
            <w:vAlign w:val="center"/>
          </w:tcPr>
          <w:p w14:paraId="4F02A1AE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  <w:t>2015</w:t>
            </w:r>
          </w:p>
        </w:tc>
      </w:tr>
      <w:tr w:rsidR="0006288C" w:rsidRPr="003F45E6" w14:paraId="5D798C46" w14:textId="77777777" w:rsidTr="00EE3146">
        <w:trPr>
          <w:jc w:val="center"/>
        </w:trPr>
        <w:tc>
          <w:tcPr>
            <w:tcW w:w="418" w:type="dxa"/>
            <w:vAlign w:val="center"/>
          </w:tcPr>
          <w:p w14:paraId="5B0BA6D6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lastRenderedPageBreak/>
              <w:t>9</w:t>
            </w:r>
          </w:p>
        </w:tc>
        <w:tc>
          <w:tcPr>
            <w:tcW w:w="3170" w:type="dxa"/>
            <w:vAlign w:val="center"/>
          </w:tcPr>
          <w:p w14:paraId="690C5767" w14:textId="77777777" w:rsidR="0006288C" w:rsidRPr="008546FD" w:rsidRDefault="0071604E" w:rsidP="00EE3146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22" w:history="1">
              <w:r w:rsidR="0006288C" w:rsidRPr="008546FD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shd w:val="clear" w:color="auto" w:fill="FFFFFF"/>
                </w:rPr>
                <w:t>Role OLE of Genetic Variations in MTHFR Gene Associated with PCOS in a Sample of</w:t>
              </w:r>
            </w:hyperlink>
            <w:r w:rsidR="0006288C" w:rsidRPr="008546F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Iraqi patients</w:t>
            </w:r>
          </w:p>
        </w:tc>
        <w:tc>
          <w:tcPr>
            <w:tcW w:w="1956" w:type="dxa"/>
            <w:vAlign w:val="center"/>
          </w:tcPr>
          <w:p w14:paraId="1981E755" w14:textId="77777777" w:rsidR="0006288C" w:rsidRPr="00464155" w:rsidRDefault="0006288C" w:rsidP="00EE3146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Biochem</w:t>
            </w:r>
            <w:proofErr w:type="spellEnd"/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 Cell. Arch</w:t>
            </w:r>
          </w:p>
        </w:tc>
        <w:tc>
          <w:tcPr>
            <w:tcW w:w="894" w:type="dxa"/>
            <w:vAlign w:val="center"/>
          </w:tcPr>
          <w:p w14:paraId="27946459" w14:textId="77777777" w:rsidR="0006288C" w:rsidRPr="00464155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83" w:type="dxa"/>
            <w:vAlign w:val="center"/>
          </w:tcPr>
          <w:p w14:paraId="02DA7437" w14:textId="77777777" w:rsidR="0006288C" w:rsidRPr="00464155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65" w:type="dxa"/>
            <w:vAlign w:val="center"/>
          </w:tcPr>
          <w:p w14:paraId="11A91935" w14:textId="77777777" w:rsidR="0006288C" w:rsidRPr="00464155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741-1746</w:t>
            </w:r>
          </w:p>
        </w:tc>
        <w:tc>
          <w:tcPr>
            <w:tcW w:w="1194" w:type="dxa"/>
            <w:vAlign w:val="center"/>
          </w:tcPr>
          <w:p w14:paraId="1F38B4B7" w14:textId="77777777" w:rsidR="0006288C" w:rsidRPr="00464155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46415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019</w:t>
            </w:r>
          </w:p>
        </w:tc>
      </w:tr>
      <w:tr w:rsidR="0006288C" w:rsidRPr="003F45E6" w14:paraId="05D8A15E" w14:textId="77777777" w:rsidTr="00EE3146">
        <w:trPr>
          <w:jc w:val="center"/>
        </w:trPr>
        <w:tc>
          <w:tcPr>
            <w:tcW w:w="418" w:type="dxa"/>
            <w:vAlign w:val="center"/>
          </w:tcPr>
          <w:p w14:paraId="1B073153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0</w:t>
            </w:r>
          </w:p>
        </w:tc>
        <w:tc>
          <w:tcPr>
            <w:tcW w:w="3170" w:type="dxa"/>
            <w:vAlign w:val="center"/>
          </w:tcPr>
          <w:p w14:paraId="7DFBF319" w14:textId="77777777" w:rsidR="0006288C" w:rsidRPr="008546FD" w:rsidRDefault="0006288C" w:rsidP="00EE314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</w:p>
          <w:p w14:paraId="45A9FDE4" w14:textId="77777777" w:rsidR="0006288C" w:rsidRPr="008546FD" w:rsidRDefault="0071604E" w:rsidP="00EE3146">
            <w:pPr>
              <w:shd w:val="clear" w:color="auto" w:fill="FFFFFF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23" w:history="1">
              <w:r w:rsidR="0006288C" w:rsidRPr="008546FD">
                <w:rPr>
                  <w:rFonts w:ascii="Times New Roman" w:eastAsia="Times New Roman" w:hAnsi="Times New Roman" w:cs="Times New Roman"/>
                  <w:sz w:val="20"/>
                  <w:szCs w:val="20"/>
                </w:rPr>
                <w:t>Relation between genetic polymorphism of methylene-tetrahydrofolate reductase gene and incidence of polycystic ovarian syndrome in a sample of Iraqi patient</w:t>
              </w:r>
            </w:hyperlink>
          </w:p>
          <w:p w14:paraId="257DFEC1" w14:textId="77777777" w:rsidR="0006288C" w:rsidRPr="008546FD" w:rsidRDefault="0006288C" w:rsidP="00EE3146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956" w:type="dxa"/>
            <w:vAlign w:val="center"/>
          </w:tcPr>
          <w:p w14:paraId="6DA2ED4E" w14:textId="77777777" w:rsidR="0006288C" w:rsidRPr="003F45E6" w:rsidRDefault="0006288C" w:rsidP="00EE3146">
            <w:pPr>
              <w:bidi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Thesis</w:t>
            </w:r>
          </w:p>
        </w:tc>
        <w:tc>
          <w:tcPr>
            <w:tcW w:w="894" w:type="dxa"/>
            <w:vAlign w:val="center"/>
          </w:tcPr>
          <w:p w14:paraId="1E76B636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4B38E63F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60E5D44E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6C0E90DF" w14:textId="77777777" w:rsidR="0006288C" w:rsidRPr="003F45E6" w:rsidRDefault="0006288C" w:rsidP="00EE3146">
            <w:pPr>
              <w:jc w:val="center"/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0"/>
                <w:szCs w:val="20"/>
                <w:lang w:bidi="ar-IQ"/>
              </w:rPr>
              <w:t>2019</w:t>
            </w:r>
          </w:p>
        </w:tc>
      </w:tr>
      <w:tr w:rsidR="0006288C" w:rsidRPr="003F45E6" w14:paraId="493AA21C" w14:textId="77777777" w:rsidTr="00EE3146">
        <w:trPr>
          <w:jc w:val="center"/>
        </w:trPr>
        <w:tc>
          <w:tcPr>
            <w:tcW w:w="418" w:type="dxa"/>
            <w:vAlign w:val="center"/>
          </w:tcPr>
          <w:p w14:paraId="62B34B6B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1</w:t>
            </w:r>
          </w:p>
        </w:tc>
        <w:tc>
          <w:tcPr>
            <w:tcW w:w="3170" w:type="dxa"/>
            <w:vAlign w:val="center"/>
          </w:tcPr>
          <w:p w14:paraId="13613186" w14:textId="77777777" w:rsidR="0006288C" w:rsidRPr="008546FD" w:rsidRDefault="0006288C" w:rsidP="00EE3146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  <w:lang w:bidi="ar-IQ"/>
              </w:rPr>
            </w:pPr>
          </w:p>
          <w:p w14:paraId="12B59981" w14:textId="77777777" w:rsidR="0006288C" w:rsidRPr="008546FD" w:rsidRDefault="0006288C" w:rsidP="00EE3146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</w:pPr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 xml:space="preserve">Investigation for variation in MTHFR gene in </w:t>
            </w:r>
            <w:proofErr w:type="spellStart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>iraqi</w:t>
            </w:r>
            <w:proofErr w:type="spellEnd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 xml:space="preserve"> </w:t>
            </w:r>
            <w:proofErr w:type="spellStart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>arab</w:t>
            </w:r>
            <w:proofErr w:type="spellEnd"/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lang w:bidi="ar-IQ"/>
              </w:rPr>
              <w:t xml:space="preserve"> female with PCOS</w:t>
            </w:r>
            <w:r w:rsidRPr="008546FD"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  <w:lang w:bidi="ar-IQ"/>
              </w:rPr>
              <w:t>‏</w:t>
            </w:r>
          </w:p>
        </w:tc>
        <w:tc>
          <w:tcPr>
            <w:tcW w:w="1956" w:type="dxa"/>
            <w:vAlign w:val="center"/>
          </w:tcPr>
          <w:p w14:paraId="5BCEA9B3" w14:textId="77777777" w:rsidR="0006288C" w:rsidRPr="009807D3" w:rsidRDefault="0006288C" w:rsidP="00EE3146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Asian Jr. of </w:t>
            </w:r>
            <w:proofErr w:type="spellStart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icrobiol</w:t>
            </w:r>
            <w:proofErr w:type="spellEnd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. Biotech. </w:t>
            </w:r>
            <w:proofErr w:type="spellStart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Env</w:t>
            </w:r>
            <w:proofErr w:type="spellEnd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c</w:t>
            </w:r>
            <w:proofErr w:type="spellEnd"/>
          </w:p>
        </w:tc>
        <w:tc>
          <w:tcPr>
            <w:tcW w:w="894" w:type="dxa"/>
            <w:vAlign w:val="center"/>
          </w:tcPr>
          <w:p w14:paraId="22512EF1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83" w:type="dxa"/>
            <w:vAlign w:val="center"/>
          </w:tcPr>
          <w:p w14:paraId="1F829125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65" w:type="dxa"/>
            <w:vAlign w:val="center"/>
          </w:tcPr>
          <w:p w14:paraId="6F06F7C1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851-861</w:t>
            </w:r>
          </w:p>
        </w:tc>
        <w:tc>
          <w:tcPr>
            <w:tcW w:w="1194" w:type="dxa"/>
            <w:vAlign w:val="center"/>
          </w:tcPr>
          <w:p w14:paraId="795B939B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  <w:t>2019</w:t>
            </w:r>
          </w:p>
        </w:tc>
      </w:tr>
      <w:tr w:rsidR="0006288C" w:rsidRPr="003F45E6" w14:paraId="0FF83E6F" w14:textId="77777777" w:rsidTr="00EE3146">
        <w:trPr>
          <w:jc w:val="center"/>
        </w:trPr>
        <w:tc>
          <w:tcPr>
            <w:tcW w:w="418" w:type="dxa"/>
            <w:vAlign w:val="center"/>
          </w:tcPr>
          <w:p w14:paraId="6969EF4D" w14:textId="77777777" w:rsidR="0006288C" w:rsidRPr="003F45E6" w:rsidRDefault="0006288C" w:rsidP="00EE3146">
            <w:pPr>
              <w:pStyle w:val="a4"/>
              <w:autoSpaceDE w:val="0"/>
              <w:autoSpaceDN w:val="0"/>
              <w:bidi/>
              <w:adjustRightInd w:val="0"/>
              <w:ind w:left="0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3F45E6">
              <w:rPr>
                <w:rFonts w:asciiTheme="majorBidi" w:hAnsiTheme="majorBidi" w:cstheme="majorBidi"/>
                <w:sz w:val="20"/>
                <w:szCs w:val="20"/>
                <w:rtl/>
              </w:rPr>
              <w:t>12</w:t>
            </w:r>
          </w:p>
        </w:tc>
        <w:tc>
          <w:tcPr>
            <w:tcW w:w="3170" w:type="dxa"/>
            <w:vAlign w:val="center"/>
          </w:tcPr>
          <w:p w14:paraId="200E42BA" w14:textId="77777777" w:rsidR="0006288C" w:rsidRPr="008546FD" w:rsidRDefault="0071604E" w:rsidP="00EE3146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rtl/>
                <w:lang w:bidi="ar-IQ"/>
              </w:rPr>
            </w:pPr>
            <w:hyperlink r:id="rId24" w:history="1">
              <w:r w:rsidR="0006288C" w:rsidRPr="008546FD">
                <w:rPr>
                  <w:rFonts w:ascii="Times New Roman" w:hAnsi="Times New Roman" w:cs="Times New Roman"/>
                  <w:shd w:val="clear" w:color="auto" w:fill="FFFFFF"/>
                </w:rPr>
                <w:t>Genetic Polymorphism of IFNA1 and IFNAR1 Genes in Covid-19 Iraqi Patients</w:t>
              </w:r>
              <w:r w:rsidR="0006288C" w:rsidRPr="008546FD">
                <w:rPr>
                  <w:rFonts w:ascii="Times New Roman" w:hAnsi="Times New Roman" w:cs="Times New Roman"/>
                  <w:shd w:val="clear" w:color="auto" w:fill="FFFFFF"/>
                  <w:rtl/>
                </w:rPr>
                <w:t>‏</w:t>
              </w:r>
            </w:hyperlink>
          </w:p>
        </w:tc>
        <w:tc>
          <w:tcPr>
            <w:tcW w:w="1956" w:type="dxa"/>
            <w:vAlign w:val="center"/>
          </w:tcPr>
          <w:p w14:paraId="5E22A6AC" w14:textId="77777777" w:rsidR="0006288C" w:rsidRPr="009807D3" w:rsidRDefault="0006288C" w:rsidP="00EE3146">
            <w:pPr>
              <w:bidi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Al-Nahrain Journal of Science</w:t>
            </w:r>
          </w:p>
        </w:tc>
        <w:tc>
          <w:tcPr>
            <w:tcW w:w="894" w:type="dxa"/>
            <w:vAlign w:val="center"/>
          </w:tcPr>
          <w:p w14:paraId="7260EACD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  <w:p w14:paraId="0B1C9DE8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vAlign w:val="center"/>
          </w:tcPr>
          <w:p w14:paraId="63E28241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807D3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6</w:t>
            </w:r>
          </w:p>
          <w:p w14:paraId="03ABE191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73F92501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rtl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0-55</w:t>
            </w:r>
          </w:p>
          <w:p w14:paraId="380D9372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94" w:type="dxa"/>
            <w:vAlign w:val="center"/>
          </w:tcPr>
          <w:p w14:paraId="7BDE4E75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</w:p>
          <w:p w14:paraId="1A74DABD" w14:textId="77777777" w:rsidR="0006288C" w:rsidRPr="009807D3" w:rsidRDefault="0006288C" w:rsidP="00EE3146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</w:pPr>
            <w:r w:rsidRPr="009807D3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bidi="ar-IQ"/>
              </w:rPr>
              <w:t>2023</w:t>
            </w:r>
          </w:p>
        </w:tc>
      </w:tr>
    </w:tbl>
    <w:p w14:paraId="02B56C7D" w14:textId="77777777" w:rsidR="00077BC3" w:rsidRPr="008B3C34" w:rsidRDefault="00077BC3" w:rsidP="00077BC3">
      <w:pPr>
        <w:pStyle w:val="Default"/>
        <w:pBdr>
          <w:bottom w:val="dashDotStroked" w:sz="24" w:space="1" w:color="auto"/>
        </w:pBdr>
        <w:bidi/>
        <w:rPr>
          <w:rFonts w:cs="Times New Roman"/>
          <w:b/>
          <w:bCs/>
          <w:sz w:val="28"/>
          <w:szCs w:val="28"/>
        </w:rPr>
      </w:pPr>
      <w:r>
        <w:rPr>
          <w:rFonts w:cs="Times New Roman" w:hint="cs"/>
          <w:b/>
          <w:bCs/>
          <w:sz w:val="28"/>
          <w:szCs w:val="28"/>
          <w:rtl/>
        </w:rPr>
        <w:t>تطوير المهارات:</w:t>
      </w:r>
    </w:p>
    <w:p w14:paraId="050F9F80" w14:textId="77777777" w:rsidR="00077BC3" w:rsidRPr="00D44BB5" w:rsidRDefault="00077BC3" w:rsidP="00077BC3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Garamond"/>
          <w:color w:val="000000"/>
        </w:rPr>
      </w:pPr>
    </w:p>
    <w:p w14:paraId="38386780" w14:textId="4F70C272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/>
          <w:color w:val="000000"/>
          <w:rtl/>
        </w:rPr>
        <w:t xml:space="preserve">•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تشوھات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خلق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سباب </w:t>
      </w:r>
      <w:proofErr w:type="spellStart"/>
      <w:r w:rsidRPr="00165DC4">
        <w:rPr>
          <w:rFonts w:ascii="Garamond" w:hAnsi="Garamond" w:cs="Times New Roman"/>
          <w:color w:val="000000"/>
          <w:rtl/>
        </w:rPr>
        <w:t>ز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دتھا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 الولادات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دة</w:t>
      </w:r>
      <w:proofErr w:type="spellEnd"/>
      <w:r w:rsidR="005A26AF">
        <w:rPr>
          <w:rFonts w:ascii="Garamond" w:hAnsi="Garamond" w:cs="Times New Roman" w:hint="cs"/>
          <w:color w:val="000000"/>
          <w:rtl/>
        </w:rPr>
        <w:t xml:space="preserve"> </w:t>
      </w:r>
      <w:r w:rsidRPr="00165DC4">
        <w:rPr>
          <w:rFonts w:ascii="Garamond" w:hAnsi="Garamond" w:cs="Times New Roman"/>
          <w:color w:val="000000"/>
          <w:rtl/>
        </w:rPr>
        <w:t>2014</w:t>
      </w:r>
      <w:r w:rsidR="005A26AF">
        <w:rPr>
          <w:rFonts w:ascii="Garamond" w:hAnsi="Garamond" w:cs="Times New Roman" w:hint="cs"/>
          <w:color w:val="000000"/>
          <w:rtl/>
        </w:rPr>
        <w:t xml:space="preserve">     محاضرا</w:t>
      </w:r>
    </w:p>
    <w:p w14:paraId="66E7622E" w14:textId="33E05F5D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استھداف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ز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ئي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للسرطان بالفضة النانو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r w:rsidRPr="00165DC4">
        <w:rPr>
          <w:rFonts w:ascii="Garamond" w:hAnsi="Garamond" w:cs="Times New Roman"/>
          <w:color w:val="000000"/>
          <w:rtl/>
        </w:rPr>
        <w:t>2014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 </w:t>
      </w:r>
    </w:p>
    <w:p w14:paraId="55AE5FE4" w14:textId="41B7455B" w:rsidR="00077BC3" w:rsidRPr="005A26AF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العلاج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فا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روسي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للسرطان2014</w:t>
      </w:r>
      <w:r w:rsidR="005A26AF">
        <w:rPr>
          <w:rFonts w:ascii="Garamond" w:hAnsi="Garamond" w:cs="Times New Roman" w:hint="cs"/>
          <w:color w:val="000000"/>
          <w:rtl/>
        </w:rPr>
        <w:t xml:space="preserve"> مشاركا</w:t>
      </w:r>
    </w:p>
    <w:p w14:paraId="79D03C7A" w14:textId="2EEC9458" w:rsidR="005A26AF" w:rsidRPr="005A26AF" w:rsidRDefault="005A26AF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ندوة الجنس الثالث المقامة في المركز العراقي لبحوث السرطان والوراثة الطبية 2015  محاضرا </w:t>
      </w:r>
    </w:p>
    <w:p w14:paraId="579492CA" w14:textId="4503B71B" w:rsidR="005A26AF" w:rsidRPr="005A26AF" w:rsidRDefault="005A26AF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Times New Roman" w:hint="cs"/>
          <w:color w:val="000000"/>
          <w:rtl/>
        </w:rPr>
        <w:t>ندوة الجنس الثالث</w:t>
      </w:r>
      <w:r w:rsidRPr="005A26AF">
        <w:rPr>
          <w:rFonts w:ascii="Garamond" w:hAnsi="Garamond" w:cs="Times New Roman" w:hint="cs"/>
          <w:color w:val="000000"/>
          <w:rtl/>
        </w:rPr>
        <w:t xml:space="preserve"> </w:t>
      </w:r>
      <w:r>
        <w:rPr>
          <w:rFonts w:ascii="Garamond" w:hAnsi="Garamond" w:cs="Times New Roman" w:hint="cs"/>
          <w:color w:val="000000"/>
          <w:rtl/>
        </w:rPr>
        <w:t xml:space="preserve"> المقامة في جامعة النهرين / مركز التقنيات الحياتية 2015  محاضرا </w:t>
      </w:r>
    </w:p>
    <w:p w14:paraId="1DA19E39" w14:textId="3A94570F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اسباب السرطان </w:t>
      </w:r>
      <w:proofErr w:type="spellStart"/>
      <w:r w:rsidRPr="00165DC4">
        <w:rPr>
          <w:rFonts w:ascii="Garamond" w:hAnsi="Garamond" w:cs="Times New Roman"/>
          <w:color w:val="000000"/>
          <w:rtl/>
        </w:rPr>
        <w:t>ب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ن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سلوب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ح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ق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م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والح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ث</w:t>
      </w:r>
      <w:r w:rsidRPr="00165DC4">
        <w:rPr>
          <w:rFonts w:ascii="Garamond" w:hAnsi="Garamond" w:cs="Times New Roman"/>
          <w:color w:val="000000"/>
          <w:rtl/>
        </w:rPr>
        <w:t>2015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</w:t>
      </w:r>
    </w:p>
    <w:p w14:paraId="5C3FB5DD" w14:textId="67DCA28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خلا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ذع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سرطان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نظر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ج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د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 نشوء السرطان2015</w:t>
      </w:r>
      <w:r w:rsidR="005A26AF">
        <w:rPr>
          <w:rFonts w:ascii="Garamond" w:hAnsi="Garamond" w:cs="Times New Roman" w:hint="cs"/>
          <w:color w:val="000000"/>
          <w:rtl/>
        </w:rPr>
        <w:t xml:space="preserve">   مشاركا</w:t>
      </w:r>
    </w:p>
    <w:p w14:paraId="1330D23A" w14:textId="16540B35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د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 علاج السرطان2015</w:t>
      </w:r>
      <w:r w:rsidR="005A26AF">
        <w:rPr>
          <w:rFonts w:ascii="Garamond" w:hAnsi="Garamond" w:cs="Times New Roman" w:hint="cs"/>
          <w:color w:val="000000"/>
          <w:rtl/>
        </w:rPr>
        <w:t xml:space="preserve">   مشاركا</w:t>
      </w:r>
    </w:p>
    <w:p w14:paraId="52FDC6F9" w14:textId="313EB4E4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المؤتمر العاشر </w:t>
      </w:r>
      <w:proofErr w:type="spellStart"/>
      <w:r w:rsidRPr="00165DC4">
        <w:rPr>
          <w:rFonts w:ascii="Garamond" w:hAnsi="Garamond" w:cs="Times New Roman"/>
          <w:color w:val="000000"/>
          <w:rtl/>
        </w:rPr>
        <w:t>لكل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ھ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طب المستنصر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ھ</w:t>
      </w:r>
      <w:r w:rsidRPr="00165DC4">
        <w:rPr>
          <w:rFonts w:ascii="Garamond" w:hAnsi="Garamond" w:cs="Times New Roman"/>
          <w:color w:val="000000"/>
          <w:rtl/>
        </w:rPr>
        <w:t>2015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</w:t>
      </w:r>
    </w:p>
    <w:p w14:paraId="6CC7185E" w14:textId="4DAE50FD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مؤتمر الب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ئھ</w:t>
      </w:r>
      <w:r w:rsidRPr="00165DC4">
        <w:rPr>
          <w:rFonts w:ascii="Garamond" w:hAnsi="Garamond" w:cs="Times New Roman"/>
          <w:color w:val="000000"/>
          <w:rtl/>
        </w:rPr>
        <w:t>2015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</w:t>
      </w:r>
    </w:p>
    <w:p w14:paraId="2CFECD27" w14:textId="3365E2A9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ه الھ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موف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ل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</w:t>
      </w:r>
      <w:r w:rsidRPr="00165DC4">
        <w:rPr>
          <w:rFonts w:ascii="Garamond" w:hAnsi="Garamond" w:cs="Times New Roman"/>
          <w:color w:val="000000"/>
          <w:rtl/>
        </w:rPr>
        <w:t xml:space="preserve">2015 </w:t>
      </w:r>
      <w:r w:rsidR="005A26AF">
        <w:rPr>
          <w:rFonts w:ascii="Garamond" w:hAnsi="Garamond" w:cs="Times New Roman" w:hint="cs"/>
          <w:color w:val="000000"/>
          <w:rtl/>
        </w:rPr>
        <w:t xml:space="preserve"> محاضرا</w:t>
      </w:r>
    </w:p>
    <w:p w14:paraId="46112683" w14:textId="66B544AF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مؤتمر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تاس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سي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طب التج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دي</w:t>
      </w:r>
      <w:r w:rsidRPr="00165DC4">
        <w:rPr>
          <w:rFonts w:ascii="Garamond" w:hAnsi="Garamond" w:cs="Times New Roman"/>
          <w:color w:val="000000"/>
          <w:rtl/>
        </w:rPr>
        <w:t>2015</w:t>
      </w:r>
      <w:r w:rsidR="005A26AF">
        <w:rPr>
          <w:rFonts w:ascii="Garamond" w:hAnsi="Garamond" w:cs="Times New Roman" w:hint="cs"/>
          <w:color w:val="000000"/>
          <w:rtl/>
        </w:rPr>
        <w:t xml:space="preserve"> مشاركا</w:t>
      </w:r>
    </w:p>
    <w:p w14:paraId="1AFF4529" w14:textId="5318DEDD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مؤتمر الجھازالبولي2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 </w:t>
      </w:r>
    </w:p>
    <w:p w14:paraId="4E0CFA01" w14:textId="7C2AB6B3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امراض القلب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وراث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2015</w:t>
      </w:r>
      <w:r w:rsidR="005A26AF">
        <w:rPr>
          <w:rFonts w:ascii="Garamond" w:hAnsi="Garamond" w:cs="Times New Roman" w:hint="cs"/>
          <w:color w:val="000000"/>
          <w:rtl/>
        </w:rPr>
        <w:t xml:space="preserve">  محاضرا</w:t>
      </w:r>
    </w:p>
    <w:p w14:paraId="62DFD679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توظ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ف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تقن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ت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اح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ئ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proofErr w:type="spellEnd"/>
      <w:r>
        <w:rPr>
          <w:rFonts w:ascii="Garamond" w:hAnsi="Garamond" w:cs="Times New Roman" w:hint="cs"/>
          <w:color w:val="000000"/>
          <w:rtl/>
          <w:lang w:bidi="ar-IQ"/>
        </w:rPr>
        <w:t>ه</w:t>
      </w:r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ز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ئ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 </w:t>
      </w:r>
      <w:proofErr w:type="spellStart"/>
      <w:r w:rsidRPr="00165DC4">
        <w:rPr>
          <w:rFonts w:ascii="Garamond" w:hAnsi="Garamond" w:cs="Times New Roman"/>
          <w:color w:val="000000"/>
          <w:rtl/>
        </w:rPr>
        <w:t>تح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د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امراض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وراث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</w:t>
      </w:r>
    </w:p>
    <w:p w14:paraId="4033BF31" w14:textId="0DAFD8E2" w:rsidR="00077BC3" w:rsidRPr="00165DC4" w:rsidRDefault="00077BC3" w:rsidP="005A26AF">
      <w:pPr>
        <w:pStyle w:val="a4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proofErr w:type="spellStart"/>
      <w:r w:rsidRPr="00165DC4">
        <w:rPr>
          <w:rFonts w:ascii="Garamond" w:hAnsi="Garamond" w:cs="Times New Roman" w:hint="eastAsia"/>
          <w:color w:val="000000"/>
          <w:rtl/>
        </w:rPr>
        <w:t>الاجن</w:t>
      </w:r>
      <w:r>
        <w:rPr>
          <w:rFonts w:ascii="Garamond" w:hAnsi="Garamond" w:cs="Times New Roman" w:hint="cs"/>
          <w:color w:val="000000"/>
          <w:rtl/>
        </w:rPr>
        <w:t>ه</w:t>
      </w:r>
      <w:proofErr w:type="spellEnd"/>
      <w:r>
        <w:rPr>
          <w:rFonts w:ascii="Garamond" w:hAnsi="Garamond" w:cs="Times New Roman" w:hint="cs"/>
          <w:color w:val="000000"/>
          <w:rtl/>
        </w:rPr>
        <w:t xml:space="preserve"> </w:t>
      </w:r>
      <w:r w:rsidRPr="00165DC4">
        <w:rPr>
          <w:rFonts w:ascii="Garamond" w:hAnsi="Garamond" w:cs="Times New Roman"/>
          <w:color w:val="000000"/>
          <w:rtl/>
        </w:rPr>
        <w:t>2016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 </w:t>
      </w:r>
    </w:p>
    <w:p w14:paraId="1C3A8F79" w14:textId="1D9BE8EC" w:rsidR="00077BC3" w:rsidRPr="005A26AF" w:rsidRDefault="00077BC3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الھ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موف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ل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</w:t>
      </w:r>
      <w:r w:rsidRPr="00165DC4">
        <w:rPr>
          <w:rFonts w:ascii="Garamond" w:hAnsi="Garamond" w:cs="Times New Roman"/>
          <w:color w:val="000000"/>
          <w:rtl/>
        </w:rPr>
        <w:t>2016</w:t>
      </w:r>
      <w:r w:rsidR="005A26AF" w:rsidRPr="005A26AF">
        <w:rPr>
          <w:rFonts w:ascii="Garamond" w:hAnsi="Garamond" w:cs="Times New Roman" w:hint="cs"/>
          <w:color w:val="000000"/>
          <w:rtl/>
        </w:rPr>
        <w:t xml:space="preserve"> </w:t>
      </w:r>
      <w:r w:rsidR="005A26AF">
        <w:rPr>
          <w:rFonts w:ascii="Garamond" w:hAnsi="Garamond" w:cs="Times New Roman" w:hint="cs"/>
          <w:color w:val="000000"/>
          <w:rtl/>
        </w:rPr>
        <w:t>مشاركا</w:t>
      </w:r>
    </w:p>
    <w:p w14:paraId="0D9ED22D" w14:textId="65569279" w:rsidR="00077BC3" w:rsidRPr="005A26AF" w:rsidRDefault="00077BC3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رنا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مجھري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 السرطان2016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</w:t>
      </w:r>
    </w:p>
    <w:p w14:paraId="20F1CB30" w14:textId="7E5728CD" w:rsidR="00077BC3" w:rsidRPr="005A26AF" w:rsidRDefault="00077BC3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نتحد </w:t>
      </w:r>
      <w:proofErr w:type="spellStart"/>
      <w:r w:rsidRPr="00165DC4">
        <w:rPr>
          <w:rFonts w:ascii="Garamond" w:hAnsi="Garamond" w:cs="Times New Roman"/>
          <w:color w:val="000000"/>
          <w:rtl/>
        </w:rPr>
        <w:t>لانھاء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سل 2016</w:t>
      </w:r>
      <w:r w:rsidR="005A26AF">
        <w:rPr>
          <w:rFonts w:ascii="Garamond" w:hAnsi="Garamond" w:cs="Times New Roman" w:hint="cs"/>
          <w:color w:val="000000"/>
          <w:rtl/>
        </w:rPr>
        <w:t xml:space="preserve">  مشاركا</w:t>
      </w:r>
    </w:p>
    <w:p w14:paraId="770CA4CF" w14:textId="2D378BBA" w:rsidR="00077BC3" w:rsidRPr="005A26AF" w:rsidRDefault="00077BC3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مرض التوحد الاسباب والمعالجات2016</w:t>
      </w:r>
      <w:r w:rsidR="005A26AF">
        <w:rPr>
          <w:rFonts w:ascii="Garamond" w:hAnsi="Garamond" w:cs="Times New Roman" w:hint="cs"/>
          <w:color w:val="000000"/>
          <w:rtl/>
        </w:rPr>
        <w:t xml:space="preserve">   مشاركا</w:t>
      </w:r>
    </w:p>
    <w:p w14:paraId="3B1B9821" w14:textId="31119BBD" w:rsidR="00077BC3" w:rsidRPr="005A26AF" w:rsidRDefault="00077BC3" w:rsidP="005A26AF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الوقود الح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وي</w:t>
      </w:r>
      <w:r w:rsidRPr="00165DC4">
        <w:rPr>
          <w:rFonts w:ascii="Garamond" w:hAnsi="Garamond" w:cs="Times New Roman"/>
          <w:color w:val="000000"/>
          <w:rtl/>
        </w:rPr>
        <w:t>2016</w:t>
      </w:r>
      <w:r w:rsidR="005A26AF">
        <w:rPr>
          <w:rFonts w:ascii="Garamond" w:hAnsi="Garamond" w:cs="Times New Roman" w:hint="cs"/>
          <w:color w:val="000000"/>
          <w:rtl/>
        </w:rPr>
        <w:t xml:space="preserve">   مشاركا</w:t>
      </w:r>
    </w:p>
    <w:p w14:paraId="2CA7F871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دورة التحري عن مستوى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تعب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ر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ج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ني</w:t>
      </w:r>
      <w:r w:rsidRPr="00165DC4">
        <w:rPr>
          <w:rFonts w:ascii="Garamond" w:hAnsi="Garamond" w:cs="Times New Roman"/>
          <w:color w:val="000000"/>
          <w:rtl/>
        </w:rPr>
        <w:t>2015</w:t>
      </w:r>
    </w:p>
    <w:p w14:paraId="42F2C158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حتفال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وم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مختبر 2016</w:t>
      </w:r>
    </w:p>
    <w:p w14:paraId="75F032F1" w14:textId="4026B773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المؤتمر الدولي الاول للعلوم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نائ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والطب العدلي في العراق2016</w:t>
      </w:r>
      <w:r w:rsidR="005A26AF">
        <w:rPr>
          <w:rFonts w:ascii="Garamond" w:hAnsi="Garamond" w:cs="Times New Roman" w:hint="cs"/>
          <w:color w:val="000000"/>
          <w:rtl/>
        </w:rPr>
        <w:t xml:space="preserve">   مشارك</w:t>
      </w:r>
    </w:p>
    <w:p w14:paraId="1ADF4FEC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ورشة عمل العلوم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جنائ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والطب العدلي في العراق2016</w:t>
      </w:r>
    </w:p>
    <w:p w14:paraId="0409DAB1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الكشف المبكر عن مرض سرطان الثدي2016</w:t>
      </w:r>
    </w:p>
    <w:p w14:paraId="0917767F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رمز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ح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والمعلومات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ح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ت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2016</w:t>
      </w:r>
    </w:p>
    <w:p w14:paraId="64299078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المؤتمر العلمي السادس لمركز امراض الدم 2016</w:t>
      </w:r>
    </w:p>
    <w:p w14:paraId="29983D7D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(السرطان اسباب اخرى) 2016</w:t>
      </w:r>
    </w:p>
    <w:p w14:paraId="507B9B7B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مؤتمر الطب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تجد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دي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اول 2016</w:t>
      </w:r>
    </w:p>
    <w:p w14:paraId="3108AAEE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النشر في المجلات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رص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ن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2016</w:t>
      </w:r>
    </w:p>
    <w:p w14:paraId="34923FDB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lastRenderedPageBreak/>
        <w:t>•</w:t>
      </w:r>
      <w:r w:rsidRPr="00165DC4">
        <w:rPr>
          <w:rFonts w:ascii="Garamond" w:hAnsi="Garamond" w:cs="Times New Roman"/>
          <w:color w:val="000000"/>
          <w:rtl/>
        </w:rPr>
        <w:t xml:space="preserve"> ورشة عمل (</w:t>
      </w:r>
      <w:proofErr w:type="spellStart"/>
      <w:r w:rsidRPr="00165DC4">
        <w:rPr>
          <w:rFonts w:ascii="Garamond" w:hAnsi="Garamond" w:cs="Times New Roman"/>
          <w:color w:val="000000"/>
          <w:rtl/>
        </w:rPr>
        <w:t>ص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اغ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بحو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كتابة البحث العلمي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علم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>) 2016</w:t>
      </w:r>
    </w:p>
    <w:p w14:paraId="69A894C4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كتابة البحث العلمي 2016</w:t>
      </w:r>
    </w:p>
    <w:p w14:paraId="036005BD" w14:textId="77777777" w:rsidR="00077BC3" w:rsidRPr="00165DC4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•</w:t>
      </w:r>
      <w:r w:rsidRPr="00165DC4">
        <w:rPr>
          <w:rFonts w:ascii="Garamond" w:hAnsi="Garamond" w:cs="Times New Roman"/>
          <w:color w:val="000000"/>
          <w:rtl/>
        </w:rPr>
        <w:t xml:space="preserve"> ندوة الاصابات </w:t>
      </w:r>
      <w:proofErr w:type="spellStart"/>
      <w:r w:rsidRPr="00165DC4">
        <w:rPr>
          <w:rFonts w:ascii="Garamond" w:hAnsi="Garamond" w:cs="Times New Roman"/>
          <w:color w:val="000000"/>
          <w:rtl/>
        </w:rPr>
        <w:t>الم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كروب</w:t>
      </w:r>
      <w:r w:rsidRPr="00165DC4">
        <w:rPr>
          <w:rFonts w:ascii="Garamond" w:hAnsi="Garamond" w:cs="Times New Roman" w:hint="cs"/>
          <w:color w:val="000000"/>
          <w:rtl/>
        </w:rPr>
        <w:t>ی</w:t>
      </w:r>
      <w:r w:rsidRPr="00165DC4">
        <w:rPr>
          <w:rFonts w:ascii="Garamond" w:hAnsi="Garamond" w:cs="Times New Roman" w:hint="eastAsia"/>
          <w:color w:val="000000"/>
          <w:rtl/>
        </w:rPr>
        <w:t>ة</w:t>
      </w:r>
      <w:proofErr w:type="spellEnd"/>
      <w:r w:rsidRPr="00165DC4">
        <w:rPr>
          <w:rFonts w:ascii="Garamond" w:hAnsi="Garamond" w:cs="Times New Roman"/>
          <w:color w:val="000000"/>
          <w:rtl/>
        </w:rPr>
        <w:t xml:space="preserve"> في بغداد 2017</w:t>
      </w:r>
    </w:p>
    <w:p w14:paraId="15C8D1AB" w14:textId="0381E623" w:rsidR="00077BC3" w:rsidRPr="00252DF0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Times New Roman" w:hint="eastAsia"/>
          <w:color w:val="000000"/>
          <w:rtl/>
        </w:rPr>
        <w:t>مؤتمر</w:t>
      </w:r>
      <w:r w:rsidRPr="00165DC4">
        <w:rPr>
          <w:rFonts w:ascii="Garamond" w:hAnsi="Garamond" w:cs="Times New Roman"/>
          <w:color w:val="000000"/>
          <w:rtl/>
        </w:rPr>
        <w:t xml:space="preserve"> الطلابي الرابع لبحوث الدراسات العليا كلية العلوم للبنات .2019</w:t>
      </w:r>
      <w:r w:rsidR="00252DF0">
        <w:rPr>
          <w:rFonts w:ascii="Garamond" w:hAnsi="Garamond" w:cs="Times New Roman" w:hint="cs"/>
          <w:color w:val="000000"/>
          <w:rtl/>
        </w:rPr>
        <w:t xml:space="preserve">  محاضرا</w:t>
      </w:r>
    </w:p>
    <w:p w14:paraId="5D83EAD2" w14:textId="2EF7F040" w:rsidR="00252DF0" w:rsidRPr="00165DC4" w:rsidRDefault="00252DF0" w:rsidP="00252DF0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B52603">
        <w:rPr>
          <w:rFonts w:asciiTheme="majorBidi" w:eastAsiaTheme="minorEastAsia" w:hAnsiTheme="majorBidi" w:cstheme="majorBidi" w:hint="cs"/>
          <w:rtl/>
          <w:lang w:bidi="ar-IQ"/>
        </w:rPr>
        <w:t>الفحص الكروموسومي الاسس والمفاهيم, وكيفية كتابة نتائج الفحص</w:t>
      </w:r>
      <w:r>
        <w:rPr>
          <w:rFonts w:asciiTheme="majorBidi" w:eastAsiaTheme="minorEastAsia" w:hAnsiTheme="majorBidi" w:cstheme="majorBidi" w:hint="cs"/>
          <w:rtl/>
          <w:lang w:bidi="ar-IQ"/>
        </w:rPr>
        <w:t xml:space="preserve">/ ورشة عمل   </w:t>
      </w:r>
      <w:r w:rsidRPr="00B52603">
        <w:rPr>
          <w:rFonts w:asciiTheme="majorBidi" w:eastAsiaTheme="minorEastAsia" w:hAnsiTheme="majorBidi" w:cstheme="majorBidi" w:hint="cs"/>
          <w:rtl/>
          <w:lang w:bidi="ar-IQ"/>
        </w:rPr>
        <w:t>2020</w:t>
      </w:r>
      <w:r>
        <w:rPr>
          <w:rFonts w:asciiTheme="majorBidi" w:eastAsiaTheme="minorEastAsia" w:hAnsiTheme="majorBidi" w:cstheme="majorBidi" w:hint="cs"/>
          <w:rtl/>
          <w:lang w:bidi="ar-IQ"/>
        </w:rPr>
        <w:t xml:space="preserve"> </w:t>
      </w:r>
    </w:p>
    <w:p w14:paraId="542054D4" w14:textId="78C88F1A" w:rsidR="00077BC3" w:rsidRDefault="00077BC3" w:rsidP="00252DF0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 w:rsidRPr="00165DC4">
        <w:rPr>
          <w:rFonts w:ascii="Garamond" w:hAnsi="Garamond" w:cs="Garamond"/>
          <w:color w:val="000000"/>
        </w:rPr>
        <w:t>AACR Annual Meeting 2020 online</w:t>
      </w:r>
    </w:p>
    <w:p w14:paraId="77631C55" w14:textId="67E7981F" w:rsidR="00077BC3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ندوة </w:t>
      </w:r>
      <w:r w:rsidRPr="008F6398">
        <w:rPr>
          <w:rFonts w:ascii="Garamond" w:hAnsi="Garamond" w:cs="Times New Roman"/>
          <w:color w:val="000000"/>
          <w:rtl/>
        </w:rPr>
        <w:t xml:space="preserve">بعض </w:t>
      </w:r>
      <w:proofErr w:type="spellStart"/>
      <w:r w:rsidRPr="008F6398">
        <w:rPr>
          <w:rFonts w:ascii="Garamond" w:hAnsi="Garamond" w:cs="Times New Roman"/>
          <w:color w:val="000000"/>
          <w:rtl/>
        </w:rPr>
        <w:t>التاثيرات</w:t>
      </w:r>
      <w:proofErr w:type="spellEnd"/>
      <w:r w:rsidRPr="008F6398">
        <w:rPr>
          <w:rFonts w:ascii="Garamond" w:hAnsi="Garamond" w:cs="Times New Roman"/>
          <w:color w:val="000000"/>
          <w:rtl/>
        </w:rPr>
        <w:t xml:space="preserve"> الوراثية لجين </w:t>
      </w:r>
      <w:r w:rsidRPr="008F6398">
        <w:rPr>
          <w:rFonts w:ascii="Garamond" w:hAnsi="Garamond" w:cs="Times New Roman"/>
          <w:color w:val="000000"/>
        </w:rPr>
        <w:t>MTHFR</w:t>
      </w:r>
      <w:r w:rsidRPr="008F6398">
        <w:rPr>
          <w:rFonts w:ascii="Garamond" w:hAnsi="Garamond" w:cs="Times New Roman"/>
          <w:color w:val="000000"/>
          <w:rtl/>
        </w:rPr>
        <w:t xml:space="preserve"> للمصابات بتكيس المبايض العراقيات</w:t>
      </w:r>
      <w:r w:rsidR="005A26AF">
        <w:rPr>
          <w:rFonts w:ascii="Garamond" w:hAnsi="Garamond" w:cs="Times New Roman" w:hint="cs"/>
          <w:color w:val="000000"/>
          <w:rtl/>
        </w:rPr>
        <w:t xml:space="preserve">  </w:t>
      </w:r>
      <w:r>
        <w:rPr>
          <w:rFonts w:ascii="Garamond" w:hAnsi="Garamond" w:cs="Times New Roman" w:hint="cs"/>
          <w:color w:val="000000"/>
          <w:rtl/>
        </w:rPr>
        <w:t>(2021)</w:t>
      </w:r>
      <w:r w:rsidR="005A26AF">
        <w:rPr>
          <w:rFonts w:ascii="Garamond" w:hAnsi="Garamond" w:cs="Times New Roman" w:hint="cs"/>
          <w:color w:val="000000"/>
          <w:rtl/>
        </w:rPr>
        <w:t xml:space="preserve"> محاضرا</w:t>
      </w:r>
    </w:p>
    <w:p w14:paraId="3042E87C" w14:textId="77777777" w:rsidR="00077BC3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ascii="Garamond" w:hAnsi="Garamond" w:cs="Times New Roman" w:hint="cs"/>
          <w:color w:val="000000"/>
          <w:rtl/>
        </w:rPr>
        <w:t>المشاركة في معرض النتاجات العلمية  (2021)</w:t>
      </w:r>
    </w:p>
    <w:p w14:paraId="425E1825" w14:textId="5577B391" w:rsidR="00077BC3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المشاركة في </w:t>
      </w:r>
      <w:r w:rsidRPr="008F6398">
        <w:rPr>
          <w:rtl/>
        </w:rPr>
        <w:t xml:space="preserve"> </w:t>
      </w:r>
      <w:r w:rsidRPr="008F6398">
        <w:rPr>
          <w:rFonts w:ascii="Garamond" w:hAnsi="Garamond" w:cs="Times New Roman"/>
          <w:color w:val="000000"/>
          <w:rtl/>
        </w:rPr>
        <w:t xml:space="preserve">معرض ابتكارات علمية  وزارة الشباب </w:t>
      </w:r>
      <w:r w:rsidRPr="008F6398">
        <w:rPr>
          <w:rFonts w:ascii="Garamond" w:hAnsi="Garamond" w:cs="Times New Roman" w:hint="cs"/>
          <w:color w:val="000000"/>
          <w:rtl/>
        </w:rPr>
        <w:t>والرياضة المعر</w:t>
      </w:r>
      <w:r w:rsidRPr="008F6398">
        <w:rPr>
          <w:rFonts w:ascii="Garamond" w:hAnsi="Garamond" w:cs="Times New Roman" w:hint="eastAsia"/>
          <w:color w:val="000000"/>
          <w:rtl/>
        </w:rPr>
        <w:t>ض</w:t>
      </w:r>
      <w:r>
        <w:rPr>
          <w:rFonts w:ascii="Garamond" w:hAnsi="Garamond" w:cs="Times New Roman" w:hint="cs"/>
          <w:color w:val="000000"/>
          <w:rtl/>
        </w:rPr>
        <w:t xml:space="preserve"> الثاني 2021</w:t>
      </w:r>
    </w:p>
    <w:p w14:paraId="11DD9D6A" w14:textId="51B4740C" w:rsidR="00077BC3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المشاركة في </w:t>
      </w:r>
      <w:r w:rsidRPr="008F6398">
        <w:rPr>
          <w:rtl/>
        </w:rPr>
        <w:t xml:space="preserve"> </w:t>
      </w:r>
      <w:r w:rsidRPr="008F6398">
        <w:rPr>
          <w:rFonts w:ascii="Garamond" w:hAnsi="Garamond" w:cs="Times New Roman"/>
          <w:color w:val="000000"/>
          <w:rtl/>
        </w:rPr>
        <w:t xml:space="preserve">معرض ابتكارات علمية  وزارة الشباب </w:t>
      </w:r>
      <w:r w:rsidRPr="008F6398">
        <w:rPr>
          <w:rFonts w:ascii="Garamond" w:hAnsi="Garamond" w:cs="Times New Roman" w:hint="cs"/>
          <w:color w:val="000000"/>
          <w:rtl/>
        </w:rPr>
        <w:t>والرياضة المعر</w:t>
      </w:r>
      <w:r w:rsidRPr="008F6398">
        <w:rPr>
          <w:rFonts w:ascii="Garamond" w:hAnsi="Garamond" w:cs="Times New Roman" w:hint="eastAsia"/>
          <w:color w:val="000000"/>
          <w:rtl/>
        </w:rPr>
        <w:t>ض</w:t>
      </w:r>
      <w:r w:rsidRPr="008F6398">
        <w:rPr>
          <w:rFonts w:ascii="Garamond" w:hAnsi="Garamond" w:cs="Times New Roman"/>
          <w:color w:val="000000"/>
          <w:rtl/>
        </w:rPr>
        <w:t xml:space="preserve"> الثالث</w:t>
      </w:r>
      <w:r>
        <w:rPr>
          <w:rFonts w:ascii="Garamond" w:hAnsi="Garamond" w:cs="Times New Roman" w:hint="cs"/>
          <w:color w:val="000000"/>
          <w:rtl/>
        </w:rPr>
        <w:t xml:space="preserve">2022 </w:t>
      </w:r>
    </w:p>
    <w:p w14:paraId="7DECA01B" w14:textId="77777777" w:rsidR="00077BC3" w:rsidRPr="008F6398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المشاركة في </w:t>
      </w:r>
      <w:r w:rsidRPr="008F6398">
        <w:rPr>
          <w:rFonts w:ascii="Garamond" w:hAnsi="Garamond" w:cs="Times New Roman"/>
          <w:color w:val="000000"/>
          <w:rtl/>
        </w:rPr>
        <w:t>اعمال المؤتمر العلمي السنوي الرابع عشر لكلية التراث</w:t>
      </w:r>
      <w:r>
        <w:rPr>
          <w:rFonts w:ascii="Garamond" w:hAnsi="Garamond" w:cs="Times New Roman" w:hint="cs"/>
          <w:color w:val="000000"/>
          <w:rtl/>
        </w:rPr>
        <w:t>(2022)</w:t>
      </w:r>
    </w:p>
    <w:p w14:paraId="79C71947" w14:textId="77777777" w:rsidR="00077BC3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Times New Roman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المشاركة في </w:t>
      </w:r>
      <w:r w:rsidRPr="008F6398">
        <w:rPr>
          <w:rFonts w:ascii="Garamond" w:hAnsi="Garamond" w:cs="Times New Roman"/>
          <w:color w:val="000000"/>
          <w:rtl/>
        </w:rPr>
        <w:t>معرض ابتكارات علمية وزارة الشباب والرياضة</w:t>
      </w:r>
      <w:r w:rsidRPr="008F6398">
        <w:rPr>
          <w:rFonts w:ascii="Garamond" w:hAnsi="Garamond" w:cs="Times New Roman"/>
          <w:color w:val="000000"/>
          <w:rtl/>
        </w:rPr>
        <w:tab/>
        <w:t>المعرض الرابع</w:t>
      </w:r>
    </w:p>
    <w:p w14:paraId="6621A12B" w14:textId="77777777" w:rsidR="00077BC3" w:rsidRPr="008F6398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Times New Roman" w:hint="cs"/>
          <w:color w:val="000000"/>
          <w:rtl/>
        </w:rPr>
        <w:t xml:space="preserve">ورشة عمل الكترونية </w:t>
      </w:r>
      <w:r w:rsidRPr="008F6398">
        <w:rPr>
          <w:rFonts w:ascii="Garamond" w:hAnsi="Garamond" w:cs="Times New Roman"/>
          <w:color w:val="000000"/>
          <w:rtl/>
        </w:rPr>
        <w:t>علاج الامراض الوراثية بالخلايا الجذعية</w:t>
      </w:r>
      <w:r>
        <w:rPr>
          <w:rFonts w:ascii="Garamond" w:hAnsi="Garamond" w:cs="Times New Roman" w:hint="cs"/>
          <w:color w:val="000000"/>
          <w:rtl/>
        </w:rPr>
        <w:t>(2022)</w:t>
      </w:r>
    </w:p>
    <w:p w14:paraId="3330C983" w14:textId="77777777" w:rsidR="00077BC3" w:rsidRPr="008F6398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Times New Roman" w:hint="cs"/>
          <w:color w:val="000000"/>
          <w:rtl/>
        </w:rPr>
        <w:t>المشاركة في معرض النتاجات العلمية (2023)</w:t>
      </w:r>
    </w:p>
    <w:p w14:paraId="71AF66BA" w14:textId="0D435715" w:rsidR="00077BC3" w:rsidRPr="008F6398" w:rsidRDefault="00077BC3" w:rsidP="00077BC3">
      <w:pPr>
        <w:pStyle w:val="a4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</w:rPr>
      </w:pPr>
      <w:r>
        <w:rPr>
          <w:rFonts w:ascii="Garamond" w:hAnsi="Garamond" w:cs="Times New Roman" w:hint="cs"/>
          <w:color w:val="000000"/>
          <w:rtl/>
        </w:rPr>
        <w:t>المشاركة في مؤتمر العلوم العدلية المعاصرة طريق لفهم الحوادث التاريخية\ مركز الدنا العدلي\ جامعة النهرين( 2023)</w:t>
      </w:r>
    </w:p>
    <w:p w14:paraId="7104D9FD" w14:textId="77777777" w:rsidR="00077BC3" w:rsidRDefault="00077BC3" w:rsidP="00077BC3">
      <w:pPr>
        <w:pStyle w:val="a4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rtl/>
        </w:rPr>
      </w:pPr>
    </w:p>
    <w:p w14:paraId="6BCDC60B" w14:textId="77777777" w:rsidR="00EE0BAB" w:rsidRDefault="00EE0BAB" w:rsidP="00EE0BAB">
      <w:pPr>
        <w:bidi/>
        <w:jc w:val="center"/>
        <w:rPr>
          <w:lang w:bidi="ar-IQ"/>
        </w:rPr>
      </w:pPr>
    </w:p>
    <w:p w14:paraId="503393AC" w14:textId="77777777" w:rsidR="00EE0BAB" w:rsidRDefault="00EE0BAB" w:rsidP="00EE0BAB">
      <w:pPr>
        <w:bidi/>
        <w:jc w:val="center"/>
        <w:rPr>
          <w:lang w:bidi="ar-IQ"/>
        </w:rPr>
      </w:pPr>
    </w:p>
    <w:p w14:paraId="65B51B1A" w14:textId="77777777" w:rsidR="00EE0BAB" w:rsidRDefault="00EE0BAB" w:rsidP="00EE0BAB">
      <w:pPr>
        <w:bidi/>
        <w:jc w:val="center"/>
        <w:rPr>
          <w:rtl/>
          <w:lang w:bidi="ar-IQ"/>
        </w:rPr>
      </w:pPr>
    </w:p>
    <w:p w14:paraId="023A4747" w14:textId="77777777" w:rsidR="00EE0BAB" w:rsidRPr="00F112E2" w:rsidRDefault="00EE0BAB" w:rsidP="00F112E2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</w:rPr>
      </w:pPr>
    </w:p>
    <w:sectPr w:rsidR="00EE0BAB" w:rsidRPr="00F112E2" w:rsidSect="00A22646">
      <w:footerReference w:type="default" r:id="rId25"/>
      <w:pgSz w:w="12240" w:h="15840"/>
      <w:pgMar w:top="851" w:right="851" w:bottom="851" w:left="851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461A29" w14:textId="77777777" w:rsidR="0071604E" w:rsidRDefault="0071604E" w:rsidP="0053231B">
      <w:pPr>
        <w:spacing w:after="0" w:line="240" w:lineRule="auto"/>
      </w:pPr>
      <w:r>
        <w:separator/>
      </w:r>
    </w:p>
  </w:endnote>
  <w:endnote w:type="continuationSeparator" w:id="0">
    <w:p w14:paraId="02C8B969" w14:textId="77777777" w:rsidR="0071604E" w:rsidRDefault="0071604E" w:rsidP="00532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013262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11ADB0F" w14:textId="013D7105" w:rsidR="008546FD" w:rsidRDefault="008546FD">
            <w:pPr>
              <w:pStyle w:val="a6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91D4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91D41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36836C" w14:textId="77777777" w:rsidR="008546FD" w:rsidRDefault="008546F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CA6140" w14:textId="77777777" w:rsidR="0071604E" w:rsidRDefault="0071604E" w:rsidP="0053231B">
      <w:pPr>
        <w:spacing w:after="0" w:line="240" w:lineRule="auto"/>
      </w:pPr>
      <w:r>
        <w:separator/>
      </w:r>
    </w:p>
  </w:footnote>
  <w:footnote w:type="continuationSeparator" w:id="0">
    <w:p w14:paraId="7D46A597" w14:textId="77777777" w:rsidR="0071604E" w:rsidRDefault="0071604E" w:rsidP="00532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5D7DE2"/>
    <w:multiLevelType w:val="hybridMultilevel"/>
    <w:tmpl w:val="97EF630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D63C68"/>
    <w:multiLevelType w:val="hybridMultilevel"/>
    <w:tmpl w:val="2B3A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180073"/>
    <w:multiLevelType w:val="hybridMultilevel"/>
    <w:tmpl w:val="B24A4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A851CA"/>
    <w:multiLevelType w:val="hybridMultilevel"/>
    <w:tmpl w:val="F09A0032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B8C02FA6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7C0B31"/>
    <w:multiLevelType w:val="hybridMultilevel"/>
    <w:tmpl w:val="67AA4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483058"/>
    <w:multiLevelType w:val="hybridMultilevel"/>
    <w:tmpl w:val="C3449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757550"/>
    <w:multiLevelType w:val="hybridMultilevel"/>
    <w:tmpl w:val="BA06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310EDF"/>
    <w:multiLevelType w:val="hybridMultilevel"/>
    <w:tmpl w:val="49243852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993C22"/>
    <w:multiLevelType w:val="hybridMultilevel"/>
    <w:tmpl w:val="57AA6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06125E"/>
    <w:multiLevelType w:val="hybridMultilevel"/>
    <w:tmpl w:val="CBFE6698"/>
    <w:lvl w:ilvl="0" w:tplc="A92EDC6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EC712FE"/>
    <w:multiLevelType w:val="hybridMultilevel"/>
    <w:tmpl w:val="C100A7E8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DD1495"/>
    <w:multiLevelType w:val="hybridMultilevel"/>
    <w:tmpl w:val="B3682AF4"/>
    <w:lvl w:ilvl="0" w:tplc="A92EDC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9"/>
  </w:num>
  <w:num w:numId="7">
    <w:abstractNumId w:val="8"/>
  </w:num>
  <w:num w:numId="8">
    <w:abstractNumId w:val="3"/>
  </w:num>
  <w:num w:numId="9">
    <w:abstractNumId w:val="11"/>
  </w:num>
  <w:num w:numId="10">
    <w:abstractNumId w:val="7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jUzN7cwMzA0MDZV0lEKTi0uzszPAykwrAUAzhAxxCwAAAA="/>
  </w:docVars>
  <w:rsids>
    <w:rsidRoot w:val="0022715F"/>
    <w:rsid w:val="0000741F"/>
    <w:rsid w:val="00023B8E"/>
    <w:rsid w:val="00030F14"/>
    <w:rsid w:val="00031835"/>
    <w:rsid w:val="0006288C"/>
    <w:rsid w:val="00077BC3"/>
    <w:rsid w:val="00094CBE"/>
    <w:rsid w:val="000B1312"/>
    <w:rsid w:val="000B236D"/>
    <w:rsid w:val="000B4371"/>
    <w:rsid w:val="000F518E"/>
    <w:rsid w:val="00103900"/>
    <w:rsid w:val="0011086A"/>
    <w:rsid w:val="00114189"/>
    <w:rsid w:val="00121537"/>
    <w:rsid w:val="001565B3"/>
    <w:rsid w:val="00166B28"/>
    <w:rsid w:val="001702CF"/>
    <w:rsid w:val="001A040A"/>
    <w:rsid w:val="001B40DC"/>
    <w:rsid w:val="001D333F"/>
    <w:rsid w:val="001E0104"/>
    <w:rsid w:val="001F5DE8"/>
    <w:rsid w:val="00223452"/>
    <w:rsid w:val="0022715F"/>
    <w:rsid w:val="00232745"/>
    <w:rsid w:val="00236187"/>
    <w:rsid w:val="00252DF0"/>
    <w:rsid w:val="00270416"/>
    <w:rsid w:val="00297581"/>
    <w:rsid w:val="002E76B6"/>
    <w:rsid w:val="002F3C3E"/>
    <w:rsid w:val="00355D71"/>
    <w:rsid w:val="00387FB1"/>
    <w:rsid w:val="003C3682"/>
    <w:rsid w:val="00401E7D"/>
    <w:rsid w:val="004077A6"/>
    <w:rsid w:val="00410AD6"/>
    <w:rsid w:val="00464155"/>
    <w:rsid w:val="004955C1"/>
    <w:rsid w:val="004C7056"/>
    <w:rsid w:val="004E49E3"/>
    <w:rsid w:val="004E75DB"/>
    <w:rsid w:val="00512589"/>
    <w:rsid w:val="00526AF3"/>
    <w:rsid w:val="0053231B"/>
    <w:rsid w:val="0056538A"/>
    <w:rsid w:val="00573DAC"/>
    <w:rsid w:val="005A26AF"/>
    <w:rsid w:val="005C77FB"/>
    <w:rsid w:val="005F191B"/>
    <w:rsid w:val="005F656A"/>
    <w:rsid w:val="00602266"/>
    <w:rsid w:val="00604CB4"/>
    <w:rsid w:val="00606CEF"/>
    <w:rsid w:val="00687BAC"/>
    <w:rsid w:val="006F4F43"/>
    <w:rsid w:val="0071604E"/>
    <w:rsid w:val="007753C8"/>
    <w:rsid w:val="007D43E2"/>
    <w:rsid w:val="007D5611"/>
    <w:rsid w:val="008129D9"/>
    <w:rsid w:val="008546FD"/>
    <w:rsid w:val="00891D41"/>
    <w:rsid w:val="008E0C1B"/>
    <w:rsid w:val="008E4A9F"/>
    <w:rsid w:val="0090794B"/>
    <w:rsid w:val="009151D2"/>
    <w:rsid w:val="00953BF7"/>
    <w:rsid w:val="009625AF"/>
    <w:rsid w:val="009807D3"/>
    <w:rsid w:val="009979C8"/>
    <w:rsid w:val="009B13C1"/>
    <w:rsid w:val="009D3D48"/>
    <w:rsid w:val="009E5168"/>
    <w:rsid w:val="00A22646"/>
    <w:rsid w:val="00A37F2B"/>
    <w:rsid w:val="00A537A0"/>
    <w:rsid w:val="00A96A3B"/>
    <w:rsid w:val="00AB759F"/>
    <w:rsid w:val="00AC7D89"/>
    <w:rsid w:val="00AD2DCE"/>
    <w:rsid w:val="00AE200B"/>
    <w:rsid w:val="00B47305"/>
    <w:rsid w:val="00B65200"/>
    <w:rsid w:val="00B66B66"/>
    <w:rsid w:val="00B73F00"/>
    <w:rsid w:val="00B76754"/>
    <w:rsid w:val="00B84225"/>
    <w:rsid w:val="00B95D0A"/>
    <w:rsid w:val="00BF7A64"/>
    <w:rsid w:val="00CA6089"/>
    <w:rsid w:val="00CC70E3"/>
    <w:rsid w:val="00D131B5"/>
    <w:rsid w:val="00D44BB5"/>
    <w:rsid w:val="00D90D08"/>
    <w:rsid w:val="00DC3FEF"/>
    <w:rsid w:val="00DF2EB7"/>
    <w:rsid w:val="00E478D3"/>
    <w:rsid w:val="00E57B61"/>
    <w:rsid w:val="00E9662B"/>
    <w:rsid w:val="00EE0BAB"/>
    <w:rsid w:val="00F112E2"/>
    <w:rsid w:val="00F41A08"/>
    <w:rsid w:val="00F81B5E"/>
    <w:rsid w:val="00FD09AB"/>
    <w:rsid w:val="00FE689F"/>
    <w:rsid w:val="00FF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072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2715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yperlink">
    <w:name w:val="Hyperlink"/>
    <w:basedOn w:val="a0"/>
    <w:uiPriority w:val="99"/>
    <w:unhideWhenUsed/>
    <w:rsid w:val="0022715F"/>
    <w:rPr>
      <w:color w:val="0000FF" w:themeColor="hyperlink"/>
      <w:u w:val="single"/>
    </w:rPr>
  </w:style>
  <w:style w:type="table" w:styleId="a3">
    <w:name w:val="Table Grid"/>
    <w:basedOn w:val="a1"/>
    <w:uiPriority w:val="59"/>
    <w:rsid w:val="000B1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73F00"/>
    <w:pPr>
      <w:ind w:left="720"/>
      <w:contextualSpacing/>
    </w:pPr>
  </w:style>
  <w:style w:type="table" w:customStyle="1" w:styleId="2">
    <w:name w:val="شبكة جدول2"/>
    <w:basedOn w:val="a1"/>
    <w:next w:val="a3"/>
    <w:uiPriority w:val="59"/>
    <w:rsid w:val="001215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53231B"/>
  </w:style>
  <w:style w:type="paragraph" w:styleId="a6">
    <w:name w:val="footer"/>
    <w:basedOn w:val="a"/>
    <w:link w:val="Char0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53231B"/>
  </w:style>
  <w:style w:type="paragraph" w:styleId="a7">
    <w:name w:val="Balloon Text"/>
    <w:basedOn w:val="a"/>
    <w:link w:val="Char1"/>
    <w:uiPriority w:val="99"/>
    <w:semiHidden/>
    <w:unhideWhenUsed/>
    <w:rsid w:val="009979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9979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2715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yperlink">
    <w:name w:val="Hyperlink"/>
    <w:basedOn w:val="a0"/>
    <w:uiPriority w:val="99"/>
    <w:unhideWhenUsed/>
    <w:rsid w:val="0022715F"/>
    <w:rPr>
      <w:color w:val="0000FF" w:themeColor="hyperlink"/>
      <w:u w:val="single"/>
    </w:rPr>
  </w:style>
  <w:style w:type="table" w:styleId="a3">
    <w:name w:val="Table Grid"/>
    <w:basedOn w:val="a1"/>
    <w:uiPriority w:val="59"/>
    <w:rsid w:val="000B1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73F00"/>
    <w:pPr>
      <w:ind w:left="720"/>
      <w:contextualSpacing/>
    </w:pPr>
  </w:style>
  <w:style w:type="table" w:customStyle="1" w:styleId="2">
    <w:name w:val="شبكة جدول2"/>
    <w:basedOn w:val="a1"/>
    <w:next w:val="a3"/>
    <w:uiPriority w:val="59"/>
    <w:rsid w:val="001215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53231B"/>
  </w:style>
  <w:style w:type="paragraph" w:styleId="a6">
    <w:name w:val="footer"/>
    <w:basedOn w:val="a"/>
    <w:link w:val="Char0"/>
    <w:uiPriority w:val="99"/>
    <w:unhideWhenUsed/>
    <w:rsid w:val="005323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53231B"/>
  </w:style>
  <w:style w:type="paragraph" w:styleId="a7">
    <w:name w:val="Balloon Text"/>
    <w:basedOn w:val="a"/>
    <w:link w:val="Char1"/>
    <w:uiPriority w:val="99"/>
    <w:semiHidden/>
    <w:unhideWhenUsed/>
    <w:rsid w:val="009979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9979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21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8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iasj.net/iasj/article/91780" TargetMode="External"/><Relationship Id="rId18" Type="http://schemas.openxmlformats.org/officeDocument/2006/relationships/hyperlink" Target="mailto:asmaa.amer@iccmgr.or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iasj.net/iasj/article/91780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iasj.net/iasj/article/91780" TargetMode="External"/><Relationship Id="rId17" Type="http://schemas.openxmlformats.org/officeDocument/2006/relationships/hyperlink" Target="mailto:almukhtar.aa@uomustansiriyah.edu.iq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citations?view_op=view_citation&amp;hl=ar&amp;user=wPEU998AAAAJ&amp;citation_for_view=wPEU998AAAAJ:ufrVoPGSRksC" TargetMode="External"/><Relationship Id="rId20" Type="http://schemas.openxmlformats.org/officeDocument/2006/relationships/hyperlink" Target="https://www.iasj.net/iasj/article/9178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hyperlink" Target="https://scholar.google.com/citations?view_op=view_citation&amp;hl=ar&amp;user=wPEU998AAAAJ&amp;citation_for_view=wPEU998AAAAJ:ufrVoPGSRksC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researchgate.net/profile/Asmaa-Almukhtar/publication/365604884_Relation_between_genetic_polymorphism_of_methylene-tetrahydrofolate_reductase_gene_and_incidence_of_polycystic_ovarian_syndrome_in_a_sample_of_Iraqi_patients/links/6379ea0c54eb5f547ceae4de/Relation-between-genetic-polymorphism-of-methylene-tetrahydrofolate-reductase-gene-and-incidence-of-polycystic-ovarian-syndrome-in-a-sample-of-Iraqi-patients.pdf" TargetMode="External"/><Relationship Id="rId23" Type="http://schemas.openxmlformats.org/officeDocument/2006/relationships/hyperlink" Target="https://www.researchgate.net/profile/Asmaa-Almukhtar/publication/365604884_Relation_between_genetic_polymorphism_of_methylene-tetrahydrofolate_reductase_gene_and_incidence_of_polycystic_ovarian_syndrome_in_a_sample_of_Iraqi_patients/links/6379ea0c54eb5f547ceae4de/Relation-between-genetic-polymorphism-of-methylene-tetrahydrofolate-reductase-gene-and-incidence-of-polycystic-ovarian-syndrome-in-a-sample-of-Iraqi-patients.pdf" TargetMode="External"/><Relationship Id="rId10" Type="http://schemas.openxmlformats.org/officeDocument/2006/relationships/hyperlink" Target="mailto:asmaa.amer@iccmgr.org" TargetMode="External"/><Relationship Id="rId19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hyperlink" Target="mailto:almukhtar.aa@uomustansiriyah.edu.iq" TargetMode="External"/><Relationship Id="rId14" Type="http://schemas.openxmlformats.org/officeDocument/2006/relationships/hyperlink" Target="https://scholar.google.com/citations?view_op=view_citation&amp;hl=ar&amp;user=wPEU998AAAAJ&amp;citation_for_view=wPEU998AAAAJ:eQOLeE2rZwMC" TargetMode="External"/><Relationship Id="rId22" Type="http://schemas.openxmlformats.org/officeDocument/2006/relationships/hyperlink" Target="https://scholar.google.com/citations?view_op=view_citation&amp;hl=ar&amp;user=wPEU998AAAAJ&amp;citation_for_view=wPEU998AAAAJ:eQOLeE2rZwMC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835C8-7615-4FA3-8A66-B966905B3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193</Words>
  <Characters>12501</Characters>
  <Application>Microsoft Office Word</Application>
  <DocSecurity>0</DocSecurity>
  <Lines>104</Lines>
  <Paragraphs>2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4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Bashar IREX</dc:creator>
  <cp:lastModifiedBy>Maher</cp:lastModifiedBy>
  <cp:revision>7</cp:revision>
  <dcterms:created xsi:type="dcterms:W3CDTF">2023-10-12T09:23:00Z</dcterms:created>
  <dcterms:modified xsi:type="dcterms:W3CDTF">2024-05-05T11:45:00Z</dcterms:modified>
</cp:coreProperties>
</file>